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EFB40" w14:textId="77777777" w:rsidR="00775CEF" w:rsidRPr="00060E59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введение"/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Министерство науки и высшего образования Российской Федерации</w:t>
      </w:r>
    </w:p>
    <w:p w14:paraId="6319C40E" w14:textId="77777777" w:rsidR="00775CEF" w:rsidRPr="00060E59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НАЦИОНАЛЬНЫЙ ИССЛЕДОВАТЕЛЬСКИЙ</w:t>
      </w:r>
    </w:p>
    <w:p w14:paraId="6E832606" w14:textId="77777777" w:rsidR="00775CEF" w:rsidRPr="00060E59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ТОМСКИЙ ГОСУДАРСТВЕННЫЙ УНИВЕРСИТЕТ (НИ ТГУ)</w:t>
      </w:r>
    </w:p>
    <w:p w14:paraId="3856A552" w14:textId="77777777" w:rsidR="00775CEF" w:rsidRPr="00060E59" w:rsidRDefault="00775CEF" w:rsidP="00775CEF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нститут прикладной математики и компьютерных наук</w:t>
      </w:r>
    </w:p>
    <w:p w14:paraId="6F111F6A" w14:textId="77777777" w:rsidR="00775CEF" w:rsidRPr="00060E59" w:rsidRDefault="00775CEF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EEF2389" w14:textId="77777777" w:rsidR="00775CEF" w:rsidRPr="00060E59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7332CB1" w14:textId="77777777" w:rsidR="00775CEF" w:rsidRPr="00060E59" w:rsidRDefault="00775CEF" w:rsidP="00775CEF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" w:name="_Toc1"/>
      <w:bookmarkStart w:id="2" w:name="_Toc160139842"/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УРСОВАЯ РАБОТА</w:t>
      </w:r>
      <w:bookmarkEnd w:id="1"/>
      <w:bookmarkEnd w:id="2"/>
    </w:p>
    <w:p w14:paraId="414647C2" w14:textId="77777777" w:rsidR="00775CEF" w:rsidRPr="00060E59" w:rsidRDefault="00775CEF" w:rsidP="00775CEF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03BC5ED" w14:textId="7DCBC9F3" w:rsidR="00775CEF" w:rsidRPr="00060E59" w:rsidRDefault="00775CEF" w:rsidP="00775CEF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Выявление факторов влияющих на формирование научных групп и команд ТГУ на основе библиометрического анализа</w:t>
      </w:r>
    </w:p>
    <w:p w14:paraId="5024F6E1" w14:textId="77777777" w:rsidR="00775CEF" w:rsidRPr="00060E59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Энгельке Сергей Алексеевич</w:t>
      </w:r>
    </w:p>
    <w:p w14:paraId="351FF127" w14:textId="77777777" w:rsidR="00775CEF" w:rsidRPr="00060E59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5732FB9" w14:textId="0E0F60B9" w:rsidR="00775CEF" w:rsidRPr="00060E59" w:rsidRDefault="00572544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Направление подготовки </w:t>
      </w:r>
      <w:r w:rsidR="00775CEF"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01.03.02 Прикладная математика и информатика</w:t>
      </w: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14:paraId="4EFA9BC8" w14:textId="57D1FC96" w:rsidR="00775CEF" w:rsidRPr="00060E59" w:rsidRDefault="00572544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Направленность (профиль) «</w:t>
      </w:r>
      <w:r w:rsidR="00775CEF"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атематические методы в экономике</w:t>
      </w: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»</w:t>
      </w:r>
    </w:p>
    <w:p w14:paraId="7F371DBF" w14:textId="77777777" w:rsidR="00775CEF" w:rsidRPr="00060E59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07D1D47" w14:textId="77777777" w:rsidR="00775CEF" w:rsidRPr="00060E59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AD8EE0E" w14:textId="5981E464" w:rsidR="00775CEF" w:rsidRPr="00060E59" w:rsidRDefault="00775CEF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723BF5F" w14:textId="617180B1" w:rsidR="00572544" w:rsidRPr="00060E59" w:rsidRDefault="00572544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A62F6B1" w14:textId="219ECFD3" w:rsidR="00572544" w:rsidRPr="00060E59" w:rsidRDefault="00572544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4D90227" w14:textId="77777777" w:rsidR="00572544" w:rsidRPr="00060E59" w:rsidRDefault="00572544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F3170F1" w14:textId="784E02D4" w:rsidR="00775CEF" w:rsidRPr="00060E59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3CF8463" w14:textId="77777777" w:rsidR="00775CEF" w:rsidRPr="00060E59" w:rsidRDefault="00775CEF" w:rsidP="00775CE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024DDEE" w14:textId="77777777" w:rsidR="00C41D74" w:rsidRPr="00060E59" w:rsidRDefault="00775CEF" w:rsidP="00775CEF">
      <w:pPr>
        <w:spacing w:after="0"/>
        <w:ind w:left="5040"/>
        <w:contextualSpacing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Руководитель работы</w:t>
      </w:r>
    </w:p>
    <w:p w14:paraId="36C6BB66" w14:textId="0162F012" w:rsidR="00775CEF" w:rsidRPr="00060E59" w:rsidRDefault="00C41D74" w:rsidP="00775CEF">
      <w:pPr>
        <w:spacing w:after="0"/>
        <w:ind w:left="5040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анд. физ.-мат. наук, доцент</w:t>
      </w:r>
    </w:p>
    <w:p w14:paraId="010FF679" w14:textId="77777777" w:rsidR="00775CEF" w:rsidRPr="00060E59" w:rsidRDefault="00775CEF" w:rsidP="00775CEF">
      <w:pPr>
        <w:spacing w:before="120" w:after="0"/>
        <w:ind w:left="432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Т.В Кабанова</w:t>
      </w:r>
    </w:p>
    <w:p w14:paraId="5C6F3F32" w14:textId="77777777" w:rsidR="00775CEF" w:rsidRPr="00060E59" w:rsidRDefault="00775CEF" w:rsidP="00775CE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 подпись</w:t>
      </w:r>
    </w:p>
    <w:p w14:paraId="32D846B2" w14:textId="77777777" w:rsidR="00775CEF" w:rsidRPr="00060E59" w:rsidRDefault="00775CEF" w:rsidP="00775CE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2E1CDE53" w14:textId="77777777" w:rsidR="00775CEF" w:rsidRPr="00060E59" w:rsidRDefault="00775CEF" w:rsidP="00775CE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489F0D1" w14:textId="77777777" w:rsidR="00775CEF" w:rsidRPr="00060E59" w:rsidRDefault="00775CEF" w:rsidP="00775CE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AE85385" w14:textId="77777777" w:rsidR="00775CEF" w:rsidRPr="00060E59" w:rsidRDefault="00775CEF" w:rsidP="00775CE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Автор работы</w:t>
      </w:r>
    </w:p>
    <w:p w14:paraId="1DD90E1A" w14:textId="77777777" w:rsidR="00775CEF" w:rsidRPr="00060E59" w:rsidRDefault="00775CEF" w:rsidP="00775CE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студент группы № _____________</w:t>
      </w:r>
    </w:p>
    <w:p w14:paraId="2AFECDCB" w14:textId="77777777" w:rsidR="00775CEF" w:rsidRPr="00060E59" w:rsidRDefault="00775CEF" w:rsidP="00775CE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C29B021" w14:textId="77777777" w:rsidR="00775CEF" w:rsidRPr="00060E59" w:rsidRDefault="00775CEF" w:rsidP="00775CE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С.А Энгельке</w:t>
      </w:r>
    </w:p>
    <w:p w14:paraId="36568B20" w14:textId="77777777" w:rsidR="00775CEF" w:rsidRPr="00060E59" w:rsidRDefault="00775CEF" w:rsidP="00775CE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подпись</w:t>
      </w:r>
    </w:p>
    <w:p w14:paraId="5B36F1C7" w14:textId="4BA098A3" w:rsidR="00775CEF" w:rsidRPr="00060E59" w:rsidRDefault="00775CEF" w:rsidP="00C41D74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65E64C50" w14:textId="6B0C8499" w:rsidR="00775CEF" w:rsidRPr="00060E59" w:rsidRDefault="00775CEF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A47CFA7" w14:textId="77777777" w:rsidR="00C41D74" w:rsidRPr="00060E59" w:rsidRDefault="00C41D74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F0A7DEA" w14:textId="77777777" w:rsidR="00775CEF" w:rsidRPr="00060E59" w:rsidRDefault="00775CEF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08D6694" w14:textId="77777777" w:rsidR="00775CEF" w:rsidRPr="00060E59" w:rsidRDefault="00775CEF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BA51D2D" w14:textId="77777777" w:rsidR="00775CEF" w:rsidRPr="00060E59" w:rsidRDefault="00775CEF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85CFFEA" w14:textId="77777777" w:rsidR="00775CEF" w:rsidRPr="00060E59" w:rsidRDefault="00775CEF" w:rsidP="00775CEF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2D2B988" w14:textId="77777777" w:rsidR="00775CEF" w:rsidRPr="00060E59" w:rsidRDefault="00775CEF" w:rsidP="00775CEF">
      <w:pPr>
        <w:spacing w:after="0"/>
        <w:ind w:left="3600"/>
        <w:contextualSpacing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proofErr w:type="spellStart"/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Томск</w:t>
      </w:r>
      <w:proofErr w:type="spellEnd"/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 xml:space="preserve"> – 202</w:t>
      </w:r>
      <w:r w:rsidRPr="00060E59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4</w:t>
      </w:r>
    </w:p>
    <w:p w14:paraId="51A997E2" w14:textId="6AE631FB" w:rsidR="009F1294" w:rsidRPr="00060E59" w:rsidRDefault="009F1294" w:rsidP="00070EA0">
      <w:pPr>
        <w:spacing w:after="0"/>
        <w:ind w:firstLine="709"/>
        <w:contextualSpacing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</w:p>
    <w:p w14:paraId="02F204B1" w14:textId="77777777" w:rsidR="00070EA0" w:rsidRPr="00060E59" w:rsidRDefault="00070EA0" w:rsidP="00070EA0">
      <w:pPr>
        <w:spacing w:after="0"/>
        <w:ind w:firstLine="709"/>
        <w:contextualSpacing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</w:rPr>
        <w:id w:val="-123354643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35C173B" w14:textId="68906405" w:rsidR="00B66BFD" w:rsidRPr="00060E59" w:rsidRDefault="009F1294" w:rsidP="00D469C5">
          <w:pPr>
            <w:pStyle w:val="TOCHeading"/>
            <w:ind w:firstLine="709"/>
            <w:rPr>
              <w:rFonts w:ascii="Times New Roman" w:hAnsi="Times New Roman" w:cs="Times New Roman"/>
              <w:noProof/>
              <w:sz w:val="28"/>
              <w:szCs w:val="28"/>
              <w:lang w:val="ru-RU"/>
            </w:rPr>
          </w:pPr>
          <w:r w:rsidRPr="00060E59">
            <w:rPr>
              <w:rFonts w:ascii="Times New Roman" w:hAnsi="Times New Roman" w:cs="Times New Roman"/>
              <w:sz w:val="28"/>
              <w:szCs w:val="28"/>
              <w:lang w:val="ru-RU"/>
            </w:rPr>
            <w:t>Оглавление</w:t>
          </w:r>
          <w:r w:rsidRPr="00060E59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060E59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060E59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</w:p>
        <w:p w14:paraId="4EF3FB30" w14:textId="75F3F64F" w:rsidR="00B66BFD" w:rsidRPr="00060E59" w:rsidRDefault="00BF04AD">
          <w:pPr>
            <w:pStyle w:val="TOC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43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Введение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43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0F84898" w14:textId="66FAEA0A" w:rsidR="00B66BFD" w:rsidRPr="00060E59" w:rsidRDefault="00BF04AD">
          <w:pPr>
            <w:pStyle w:val="TOC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44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Глава 1 Теоретическая часть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44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0058EC3" w14:textId="42010F1A" w:rsidR="00B66BFD" w:rsidRPr="00060E59" w:rsidRDefault="00BF04AD">
          <w:pPr>
            <w:pStyle w:val="TOC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45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Научные группы и команды: определение, характеристики, особенности.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45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042BABE" w14:textId="3718DB95" w:rsidR="00B66BFD" w:rsidRPr="00060E59" w:rsidRDefault="00BF04AD">
          <w:pPr>
            <w:pStyle w:val="TOC3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46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Характеристики научных групп и команд: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46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B02B92F" w14:textId="2F89F6E6" w:rsidR="00B66BFD" w:rsidRPr="00060E59" w:rsidRDefault="00BF04AD">
          <w:pPr>
            <w:pStyle w:val="TOC3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47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Особенности научных групп и команд: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47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286EF5B" w14:textId="36B604B9" w:rsidR="00B66BFD" w:rsidRPr="00060E59" w:rsidRDefault="00BF04AD">
          <w:pPr>
            <w:pStyle w:val="TOC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48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2 Библиометрический анализ: методы и подходы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48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4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D994F87" w14:textId="4CE0728B" w:rsidR="00B66BFD" w:rsidRPr="00060E59" w:rsidRDefault="00BF04AD">
          <w:pPr>
            <w:pStyle w:val="TOC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49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1.3 Факторы, влияющие на формирование и разрушение научного взаимодействия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49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D8C9CE0" w14:textId="17450D9F" w:rsidR="00B66BFD" w:rsidRPr="00060E59" w:rsidRDefault="00BF04AD">
          <w:pPr>
            <w:pStyle w:val="TOC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50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Глава 2 Методология исследования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50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66B0502" w14:textId="5629B659" w:rsidR="00B66BFD" w:rsidRPr="00060E59" w:rsidRDefault="00BF04AD">
          <w:pPr>
            <w:pStyle w:val="TOC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51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1 Объект исследования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51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2ABEA14" w14:textId="153BE3FC" w:rsidR="00B66BFD" w:rsidRPr="00060E59" w:rsidRDefault="00BF04AD">
          <w:pPr>
            <w:pStyle w:val="TOC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52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2 Методика библиометрического анализа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52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83FDEA0" w14:textId="39A92DDA" w:rsidR="00B66BFD" w:rsidRPr="00060E59" w:rsidRDefault="00BF04AD">
          <w:pPr>
            <w:pStyle w:val="TOC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53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3 Стохастическое акторно-ориентированное моделирование: суть метода, его применимость в исследовании научных групп и команд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53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54C8667" w14:textId="7B5191B7" w:rsidR="00B66BFD" w:rsidRPr="00060E59" w:rsidRDefault="00BF04AD">
          <w:pPr>
            <w:pStyle w:val="TOC3"/>
            <w:tabs>
              <w:tab w:val="left" w:pos="1320"/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54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3.1</w:t>
            </w:r>
            <w:r w:rsidR="00B66BFD" w:rsidRPr="00060E59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 w:eastAsia="ru-RU"/>
              </w:rPr>
              <w:tab/>
            </w:r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Допущения ислледования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54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3CCF4F0" w14:textId="30D9B8A3" w:rsidR="00B66BFD" w:rsidRPr="00060E59" w:rsidRDefault="00BF04AD">
          <w:pPr>
            <w:pStyle w:val="TOC3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55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3.2 Спецификация Акторно ориентированной модели: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55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8DD54A8" w14:textId="5C470ECA" w:rsidR="00B66BFD" w:rsidRPr="00060E59" w:rsidRDefault="00BF04AD">
          <w:pPr>
            <w:pStyle w:val="TOC3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56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2.3.3 Оценка параметров: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56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3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E059716" w14:textId="3F4AF169" w:rsidR="00B66BFD" w:rsidRPr="00060E59" w:rsidRDefault="00BF04AD">
          <w:pPr>
            <w:pStyle w:val="TOC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57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Глава 3 Анализ результатов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57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781E99B" w14:textId="046352A8" w:rsidR="00B66BFD" w:rsidRPr="00060E59" w:rsidRDefault="00BF04AD">
          <w:pPr>
            <w:pStyle w:val="TOC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58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3.1 Формирование начальных социологических гипотез.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58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DEBA525" w14:textId="0D14F2F8" w:rsidR="00B66BFD" w:rsidRPr="00060E59" w:rsidRDefault="00BF04AD">
          <w:pPr>
            <w:pStyle w:val="TOC2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59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3.2 Оценка сформированных гипотез.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59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42B3B01" w14:textId="2BF38BAE" w:rsidR="00B66BFD" w:rsidRPr="00060E59" w:rsidRDefault="00BF04AD">
          <w:pPr>
            <w:pStyle w:val="TOC3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60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3.2.1 Интерпретация результатов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60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6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98388E7" w14:textId="41E21B4B" w:rsidR="00B66BFD" w:rsidRPr="00060E59" w:rsidRDefault="00BF04AD">
          <w:pPr>
            <w:pStyle w:val="TOC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61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  <w:lang w:val="ru-RU"/>
              </w:rPr>
              <w:t>Заключение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61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8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627E35B" w14:textId="559955AD" w:rsidR="00B66BFD" w:rsidRPr="00060E59" w:rsidRDefault="00BF04AD">
          <w:pPr>
            <w:pStyle w:val="TOC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val="ru-RU" w:eastAsia="ru-RU"/>
            </w:rPr>
          </w:pPr>
          <w:hyperlink w:anchor="_Toc160139862" w:history="1">
            <w:r w:rsidR="00B66BFD" w:rsidRPr="00060E59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Список литературы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0139862 \h </w:instrTex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F052DC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9</w:t>
            </w:r>
            <w:r w:rsidR="00B66BFD" w:rsidRPr="00060E59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7B0406C" w14:textId="4349E0F1" w:rsidR="009F1294" w:rsidRPr="00060E59" w:rsidRDefault="009F1294" w:rsidP="000C1DEE">
          <w:pPr>
            <w:ind w:firstLine="709"/>
            <w:rPr>
              <w:rFonts w:ascii="Times New Roman" w:hAnsi="Times New Roman" w:cs="Times New Roman"/>
              <w:sz w:val="28"/>
              <w:szCs w:val="28"/>
            </w:rPr>
          </w:pPr>
          <w:r w:rsidRPr="00060E59">
            <w:rPr>
              <w:rFonts w:ascii="Times New Roman" w:hAnsi="Times New Roman" w:cs="Times New Roman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EE6BED0" w14:textId="48B4F7AA" w:rsidR="00617667" w:rsidRPr="00060E59" w:rsidRDefault="00617667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18E0C46" w14:textId="0659F9A6" w:rsidR="009F1294" w:rsidRPr="00060E59" w:rsidRDefault="00D469C5" w:rsidP="00D469C5">
      <w:pPr>
        <w:pStyle w:val="BodyText"/>
        <w:tabs>
          <w:tab w:val="left" w:pos="1890"/>
        </w:tabs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sz w:val="28"/>
          <w:szCs w:val="28"/>
          <w:lang w:val="ru-RU"/>
        </w:rPr>
        <w:tab/>
      </w:r>
    </w:p>
    <w:p w14:paraId="55C52564" w14:textId="0133BA8E" w:rsidR="009F1294" w:rsidRPr="00060E59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38888066" w14:textId="096886BF" w:rsidR="009F1294" w:rsidRPr="00060E59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0A060822" w14:textId="77777777" w:rsidR="00D469C5" w:rsidRPr="00060E59" w:rsidRDefault="00D469C5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6A7804AB" w14:textId="5EB6EE4A" w:rsidR="009F1294" w:rsidRPr="00060E59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2AE06F7D" w14:textId="552B6D16" w:rsidR="009F1294" w:rsidRPr="00060E59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7E04C8A5" w14:textId="77777777" w:rsidR="009F1294" w:rsidRPr="00060E59" w:rsidRDefault="009F129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5D2E5024" w14:textId="1320AD20" w:rsidR="003B6749" w:rsidRPr="00060E59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" w:name="_Toc160139843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ведение</w:t>
      </w:r>
      <w:bookmarkEnd w:id="3"/>
    </w:p>
    <w:p w14:paraId="54C56F36" w14:textId="77777777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наше время научная деятельность играет важную роль в развитии общества и науки. Однако, для достижения наилучших результатов, необходимо эффективное взаимодействие между научными группами и командами. В связи с этим, вопрос выявления научных групп и команд, а также факторов, влияющих на формирование и разрушение научного взаимодействия, становится все более актуальным.</w:t>
      </w:r>
    </w:p>
    <w:p w14:paraId="3548474E" w14:textId="4B4FD226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Целью данной курсовой работы является выявление факторов влияющих на формирование научных групп и команд Томского Государственного Университета на основе библиометрического анализа, а также определение факторов, влияющих на формирование и разрушение научного взаимодействия. Для достижения поставленной цели используется стохастическое акторно-ориентированное моделирование (САОМ).</w:t>
      </w:r>
    </w:p>
    <w:p w14:paraId="503DEA40" w14:textId="6B80EC4D" w:rsidR="00FD132F" w:rsidRPr="00060E59" w:rsidRDefault="00FD132F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соответствии с целью работы были поставлены следуюзие задачи:</w:t>
      </w:r>
    </w:p>
    <w:p w14:paraId="38F59A36" w14:textId="77777777" w:rsidR="00FD132F" w:rsidRPr="00060E59" w:rsidRDefault="00FD132F" w:rsidP="00FD132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Изучение литературы по теме сетевого анализа.</w:t>
      </w:r>
    </w:p>
    <w:p w14:paraId="4129D538" w14:textId="77777777" w:rsidR="00FD132F" w:rsidRPr="00060E59" w:rsidRDefault="00FD132F" w:rsidP="00FD132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Изучение литературы по теме стохастического акторно-ориентированного моделирования.</w:t>
      </w:r>
    </w:p>
    <w:p w14:paraId="7CE5A9BF" w14:textId="77777777" w:rsidR="00FD132F" w:rsidRPr="00060E59" w:rsidRDefault="00FD132F" w:rsidP="00FD132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.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Сбор и обработка данных.</w:t>
      </w:r>
    </w:p>
    <w:p w14:paraId="11ADED84" w14:textId="77777777" w:rsidR="00FD132F" w:rsidRPr="00060E59" w:rsidRDefault="00FD132F" w:rsidP="00FD132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.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Проведение исследования с использованием данных.</w:t>
      </w:r>
    </w:p>
    <w:p w14:paraId="4BF62EF2" w14:textId="587D8E6F" w:rsidR="00FD132F" w:rsidRPr="00060E59" w:rsidRDefault="00FD132F" w:rsidP="00FD132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.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Анализ и интерпретация результатов.</w:t>
      </w:r>
    </w:p>
    <w:p w14:paraId="30E44943" w14:textId="48BADFEC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используются для изучения динамики социальных сетей. Класс моделей САОМ объединяет теорию полезности и марковские процессы. САОМ применялся для анализа динамики социальных сетей в исследованиях образования [1], для анализа экономических взаимодействий между географическими акторами [2] и многих других исследованиях социальных сетей.</w:t>
      </w:r>
    </w:p>
    <w:p w14:paraId="40DB6595" w14:textId="77777777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ыло построено несколько временных снимков сети соавторства Томского Государственного Университета на основании данных с информационного портала ТГУ.Сотрудники. Похожее исследование динамики научного сотрудничества с с ипользованием САОМ проводилось для национальной научной системы Словении [3].Результаты такого рода исследования могут быть использованы для оптимизации научного взаимодействия в рамках Томского Государственного Университета и дальнейшего развития научной деятельности в целом.</w:t>
      </w:r>
    </w:p>
    <w:p w14:paraId="3BD4E197" w14:textId="02CA6D75" w:rsidR="003B6749" w:rsidRPr="00060E59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" w:name="_Toc160139844"/>
      <w:bookmarkEnd w:id="0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Глава 1 Теоретическая часть</w:t>
      </w:r>
      <w:bookmarkEnd w:id="4"/>
    </w:p>
    <w:p w14:paraId="70DF3D3D" w14:textId="1837553A" w:rsidR="003B6749" w:rsidRPr="00060E59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_Toc160139845"/>
      <w:r w:rsidRPr="00060E59">
        <w:rPr>
          <w:rFonts w:ascii="Times New Roman" w:hAnsi="Times New Roman" w:cs="Times New Roman"/>
          <w:color w:val="000000" w:themeColor="text1"/>
          <w:lang w:val="ru-RU"/>
        </w:rPr>
        <w:t>Научные группы и команды: определение, характеристики, особенности.</w:t>
      </w:r>
      <w:bookmarkEnd w:id="5"/>
    </w:p>
    <w:p w14:paraId="3F3D2FC4" w14:textId="77777777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- это организованные сообщества ученых, сотрудничающих для достижения определенных научных целей. Научные группы и команды образуются на базе научных институтов, университетов, научно-исследовательских центров или лабораторий.</w:t>
      </w:r>
    </w:p>
    <w:p w14:paraId="295E4D8B" w14:textId="1D4C0E0C" w:rsidR="003B6749" w:rsidRPr="00060E59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_Toc160139846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Характеристики научных групп и команд:</w:t>
      </w:r>
      <w:bookmarkStart w:id="7" w:name="характеристики-научных-групп-и-команд"/>
      <w:bookmarkEnd w:id="6"/>
    </w:p>
    <w:p w14:paraId="21D19115" w14:textId="77777777" w:rsidR="003B6749" w:rsidRPr="00060E59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имеют общие научные интересы и цели;</w:t>
      </w:r>
    </w:p>
    <w:p w14:paraId="7FB7A652" w14:textId="77777777" w:rsidR="003B6749" w:rsidRPr="00060E59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имеют определенные роли и задачи;</w:t>
      </w:r>
    </w:p>
    <w:p w14:paraId="437493DF" w14:textId="77777777" w:rsidR="003B6749" w:rsidRPr="00060E59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сотрудничают для выполнения научных исследований, в том числе и научных публикаций;</w:t>
      </w:r>
    </w:p>
    <w:p w14:paraId="6A59A40E" w14:textId="77777777" w:rsidR="003B6749" w:rsidRPr="00060E59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размеры и структуры;</w:t>
      </w:r>
    </w:p>
    <w:p w14:paraId="0BF7A952" w14:textId="77777777" w:rsidR="003B6749" w:rsidRPr="00060E59" w:rsidRDefault="000170A4" w:rsidP="000C1DEE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работать в рамках одной научной области или пересекаться с другими научными областями.</w:t>
      </w:r>
    </w:p>
    <w:p w14:paraId="37276869" w14:textId="2D18BD47" w:rsidR="003B6749" w:rsidRPr="00060E59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8" w:name="_Toc160139847"/>
      <w:bookmarkEnd w:id="7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обенности научных групп и команд:</w:t>
      </w:r>
      <w:bookmarkStart w:id="9" w:name="X7957088c8825ac107c4fbb537b04491a3a37443"/>
      <w:bookmarkStart w:id="10" w:name="особенности-научных-групп-и-команд"/>
      <w:bookmarkEnd w:id="8"/>
    </w:p>
    <w:p w14:paraId="7DDD51C4" w14:textId="77777777" w:rsidR="003B6749" w:rsidRPr="00060E59" w:rsidRDefault="000170A4" w:rsidP="000C1DEE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зультаты работы научных групп и команд могут быть использованы для разработки новых технологий и продуктов;</w:t>
      </w:r>
    </w:p>
    <w:p w14:paraId="2E96D34D" w14:textId="77777777" w:rsidR="003B6749" w:rsidRPr="00060E59" w:rsidRDefault="000170A4" w:rsidP="000C1DEE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привлекать внешних экспертов для решения конкретных задач;</w:t>
      </w:r>
    </w:p>
    <w:p w14:paraId="6B34F7A1" w14:textId="77777777" w:rsidR="003B6749" w:rsidRPr="00060E59" w:rsidRDefault="000170A4" w:rsidP="000C1DEE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формы финансирования, включая государственное и частное финансирование.</w:t>
      </w:r>
    </w:p>
    <w:p w14:paraId="6A0CC057" w14:textId="7A3E181E" w:rsidR="003B6749" w:rsidRPr="00060E59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1" w:name="_Toc160139848"/>
      <w:bookmarkEnd w:id="9"/>
      <w:bookmarkEnd w:id="10"/>
      <w:r w:rsidRPr="00060E59">
        <w:rPr>
          <w:rFonts w:ascii="Times New Roman" w:hAnsi="Times New Roman" w:cs="Times New Roman"/>
          <w:color w:val="000000" w:themeColor="text1"/>
          <w:lang w:val="ru-RU"/>
        </w:rPr>
        <w:t>1.2 Библиометрический анализ: методы и подходы</w:t>
      </w:r>
      <w:bookmarkStart w:id="12" w:name="Xdf6ee1cde77535c6140206c17064026c2c9d93d"/>
      <w:bookmarkEnd w:id="11"/>
    </w:p>
    <w:p w14:paraId="063BB655" w14:textId="77777777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иблиометрический анализ является методом исследования научной литературы и состоит в количественном анализе научных публикаций, цитирований и авторских коллективов с целью выявления закономерностей и тенденций в различных научных областях.</w:t>
      </w:r>
    </w:p>
    <w:p w14:paraId="3BCE7D7F" w14:textId="77777777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данной курсовой работы я будут рассматриваться такие методы и подходы библиотемтричского анализа:</w:t>
      </w:r>
    </w:p>
    <w:p w14:paraId="7BB147D3" w14:textId="77777777" w:rsidR="003B6749" w:rsidRPr="00060E59" w:rsidRDefault="000170A4" w:rsidP="000C1DEE">
      <w:pPr>
        <w:numPr>
          <w:ilvl w:val="0"/>
          <w:numId w:val="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нализ сетевых структур. Этот подход базируется на анализе сетевых структур, создаваемых научными сообществами в процессе обмена информацией и знаниями. Он позволяет выявить ключевых игроков и их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роли в сообществе, а также группы, которые наиболее тесно связаны между собой.</w:t>
      </w:r>
    </w:p>
    <w:p w14:paraId="5B1D6FEC" w14:textId="605D9447" w:rsidR="003B6749" w:rsidRPr="00060E59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3" w:name="_Toc160139849"/>
      <w:bookmarkEnd w:id="12"/>
      <w:r w:rsidRPr="00060E59">
        <w:rPr>
          <w:rFonts w:ascii="Times New Roman" w:hAnsi="Times New Roman" w:cs="Times New Roman"/>
          <w:color w:val="000000" w:themeColor="text1"/>
          <w:lang w:val="ru-RU"/>
        </w:rPr>
        <w:t>1.3 Факторы, влияющие на формирование и разрушение научного взаимодействия</w:t>
      </w:r>
      <w:bookmarkStart w:id="14" w:name="глава-1-теоретическая-часть"/>
      <w:bookmarkStart w:id="15" w:name="Xe0b148fa02b233e42a80c481678f669fa8386ba"/>
      <w:bookmarkEnd w:id="13"/>
    </w:p>
    <w:p w14:paraId="135B9DC2" w14:textId="77777777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е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3CBFD9F8" w14:textId="77777777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2719C54E" w14:textId="77777777" w:rsidR="003B6749" w:rsidRPr="00060E59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щая научная тематика: Уче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22B2FC62" w14:textId="77777777" w:rsidR="003B6749" w:rsidRPr="00060E59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еные могут ощутить трудности в формировании и поддержании научных контактов.</w:t>
      </w:r>
    </w:p>
    <w:p w14:paraId="4788F42C" w14:textId="77777777" w:rsidR="003B6749" w:rsidRPr="00060E59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ичностные факторы: Личностные характеристики уче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6C0C1B24" w14:textId="77777777" w:rsidR="003B6749" w:rsidRPr="00060E59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277A2825" w14:textId="77777777" w:rsidR="003B6749" w:rsidRPr="00060E59" w:rsidRDefault="000170A4" w:rsidP="000C1DEE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1462D4DB" w14:textId="0C0EE431" w:rsidR="003B6749" w:rsidRPr="00060E59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6" w:name="_Toc160139850"/>
      <w:bookmarkEnd w:id="14"/>
      <w:bookmarkEnd w:id="15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лава 2 Методология исследования</w:t>
      </w:r>
      <w:bookmarkEnd w:id="16"/>
    </w:p>
    <w:p w14:paraId="2E8C9EFD" w14:textId="5B6F2604" w:rsidR="003B6749" w:rsidRPr="00060E59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7" w:name="_Toc160139851"/>
      <w:r w:rsidRPr="00060E59">
        <w:rPr>
          <w:rFonts w:ascii="Times New Roman" w:hAnsi="Times New Roman" w:cs="Times New Roman"/>
          <w:color w:val="000000" w:themeColor="text1"/>
          <w:lang w:val="ru-RU"/>
        </w:rPr>
        <w:t>2.1 Объект исследования</w:t>
      </w:r>
      <w:bookmarkStart w:id="18" w:name="X5ba7cba237496e1589b3a7c077922b1c2508848"/>
      <w:bookmarkEnd w:id="17"/>
    </w:p>
    <w:p w14:paraId="63BC2A0C" w14:textId="77777777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ъектом исследования данной курсовой работы являются научные группы и команды Томского Государственного Университета, а конкретно данные, собранные о сотрудниках ТГУ, их научных публикациях,подразделении в котором они работают и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и разрушение научного взаимодействия внутри этих групп и команд.</w:t>
      </w:r>
    </w:p>
    <w:p w14:paraId="44A5FBE8" w14:textId="3FA1FCF1" w:rsidR="003B6749" w:rsidRPr="00060E59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9" w:name="_Toc160139852"/>
      <w:bookmarkEnd w:id="18"/>
      <w:r w:rsidRPr="00060E59">
        <w:rPr>
          <w:rFonts w:ascii="Times New Roman" w:hAnsi="Times New Roman" w:cs="Times New Roman"/>
          <w:color w:val="000000" w:themeColor="text1"/>
          <w:lang w:val="ru-RU"/>
        </w:rPr>
        <w:lastRenderedPageBreak/>
        <w:t>2.2 Методика библиометрического анализа</w:t>
      </w:r>
      <w:bookmarkStart w:id="20" w:name="X4965e5bccb49be1474fa11457881b01265fb19f"/>
      <w:bookmarkEnd w:id="19"/>
    </w:p>
    <w:p w14:paraId="2EBDBC30" w14:textId="77777777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иссл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e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вания использованы сетевые структуры и метрики. Данные выгруженны с веб сайта ТГУ.Сотрудники. Ипользуемая информация о авторах: Опыт работы, подразделение в ТГУ и список публикаций автора, образующий сеть соавторства. Исходный код парсера данных (программы по выгрузке и систематизации данных), а так же данные, которые были использованы для исследования доступны по ссылке.</w:t>
      </w:r>
    </w:p>
    <w:p w14:paraId="3FE94D29" w14:textId="4E9DDC55" w:rsidR="003B6749" w:rsidRPr="00060E59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21" w:name="_Toc160139853"/>
      <w:bookmarkEnd w:id="20"/>
      <w:r w:rsidRPr="00060E59">
        <w:rPr>
          <w:rFonts w:ascii="Times New Roman" w:hAnsi="Times New Roman" w:cs="Times New Roman"/>
          <w:color w:val="000000" w:themeColor="text1"/>
          <w:lang w:val="ru-RU"/>
        </w:rPr>
        <w:t>2.3 Стохастическое акторно-ориентированное моделирование: суть метода, его применимость в исследовании научных групп и команд</w:t>
      </w:r>
      <w:bookmarkEnd w:id="21"/>
    </w:p>
    <w:p w14:paraId="744201EC" w14:textId="77777777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[4] (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Stochastic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Modeling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- это метод социально-сетевого анализа, который позволяет моделировать и предсказывать эволюцию социальных сетей на основе поведения и взаимодействий индивидуальных акторов в них.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2350A762" w14:textId="77777777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нительно к исследованию научных групп и команд,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ожет быть использован для моделирования процессов формирования научных связей между учеными в рамках группы или команды.</w:t>
      </w:r>
    </w:p>
    <w:p w14:paraId="68321CC3" w14:textId="77777777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я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65864D96" w14:textId="77777777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имущества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ключают возможность моделирования процессов на уровне индивидуальных акторов, учет динамической природы социальных связей, а также возможность оценки влияния различных факторов на эти процессы. Однако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кже имеет некоторые ограничения, такие как необходимость большого количества данных для моделирования и ограниченная возможность предсказания долгосрочных эффектов.</w:t>
      </w:r>
    </w:p>
    <w:p w14:paraId="6C5B7125" w14:textId="77777777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аким образом,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.</w:t>
      </w:r>
    </w:p>
    <w:p w14:paraId="0B1089BD" w14:textId="0BE3F6FE" w:rsidR="003B6749" w:rsidRPr="00060E59" w:rsidRDefault="000170A4" w:rsidP="000C1DEE">
      <w:pPr>
        <w:pStyle w:val="Heading3"/>
        <w:numPr>
          <w:ilvl w:val="2"/>
          <w:numId w:val="2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2" w:name="_Toc160139854"/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Допущения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ислледования</w:t>
      </w:r>
      <w:bookmarkStart w:id="23" w:name="Xa2fe9262ab3b87f990e87a03b66a52f5a31052b"/>
      <w:bookmarkEnd w:id="22"/>
      <w:proofErr w:type="spellEnd"/>
    </w:p>
    <w:p w14:paraId="352A81AC" w14:textId="4A1D2242" w:rsidR="00C16713" w:rsidRPr="00060E59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4" w:name="_Ref158407089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есть факт, что сеть соавторства является ненаправленной: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9"/>
        <w:gridCol w:w="3012"/>
        <w:gridCol w:w="2941"/>
      </w:tblGrid>
      <w:tr w:rsidR="00C16713" w:rsidRPr="00060E59" w14:paraId="195B7595" w14:textId="77777777" w:rsidTr="00C16713">
        <w:tc>
          <w:tcPr>
            <w:tcW w:w="3190" w:type="dxa"/>
          </w:tcPr>
          <w:p w14:paraId="387ED66D" w14:textId="77777777" w:rsidR="00C16713" w:rsidRPr="00060E59" w:rsidRDefault="00C16713" w:rsidP="000C1DE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190" w:type="dxa"/>
          </w:tcPr>
          <w:p w14:paraId="74F4DBD3" w14:textId="030BB478" w:rsidR="00C16713" w:rsidRPr="00060E59" w:rsidRDefault="00C16713" w:rsidP="000C1DEE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</w:t>
            </w:r>
            <w:r w:rsidRPr="00060E59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1060" w:dyaOrig="380" w14:anchorId="0257F2D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54pt;height:19.5pt" o:ole="">
                  <v:imagedata r:id="rId8" o:title=""/>
                </v:shape>
                <o:OLEObject Type="Embed" ProgID="Equation.DSMT4" ShapeID="_x0000_i1025" DrawAspect="Content" ObjectID="_1770914721" r:id="rId9"/>
              </w:object>
            </w:r>
            <w:r w:rsidRPr="00060E5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3191" w:type="dxa"/>
          </w:tcPr>
          <w:p w14:paraId="70A231C0" w14:textId="49607C12" w:rsidR="00C16713" w:rsidRPr="00060E59" w:rsidRDefault="00C16713" w:rsidP="000C1DEE">
            <w:pPr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)</w:t>
            </w:r>
          </w:p>
        </w:tc>
      </w:tr>
    </w:tbl>
    <w:p w14:paraId="334D6E92" w14:textId="20753F31" w:rsidR="00980E7A" w:rsidRPr="00060E59" w:rsidRDefault="007B7A3B" w:rsidP="000C1DEE">
      <w:pPr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где</w:t>
      </w:r>
      <w:r w:rsidR="00D63F15" w:rsidRPr="00060E59">
        <w:rPr>
          <w:rFonts w:ascii="Times New Roman" w:hAnsi="Times New Roman" w:cs="Times New Roman"/>
          <w:position w:val="-14"/>
          <w:sz w:val="28"/>
          <w:szCs w:val="28"/>
        </w:rPr>
        <w:object w:dxaOrig="960" w:dyaOrig="380" w14:anchorId="0A02A7D9">
          <v:shape id="_x0000_i1026" type="#_x0000_t75" style="width:48pt;height:19.5pt" o:ole="">
            <v:imagedata r:id="rId10" o:title=""/>
          </v:shape>
          <o:OLEObject Type="Embed" ProgID="Equation.DSMT4" ShapeID="_x0000_i1026" DrawAspect="Content" ObjectID="_1770914722" r:id="rId11"/>
        </w:object>
      </w:r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элементом графа и обозначает связь </w:t>
      </w:r>
      <w:r w:rsidR="00980E7A" w:rsidRPr="00060E59">
        <w:rPr>
          <w:rFonts w:ascii="Times New Roman" w:hAnsi="Times New Roman" w:cs="Times New Roman"/>
          <w:position w:val="-10"/>
          <w:sz w:val="28"/>
          <w:szCs w:val="28"/>
        </w:rPr>
        <w:object w:dxaOrig="620" w:dyaOrig="300" w14:anchorId="0F114CB7">
          <v:shape id="_x0000_i1027" type="#_x0000_t75" style="width:31.5pt;height:15pt" o:ole="">
            <v:imagedata r:id="rId12" o:title=""/>
          </v:shape>
          <o:OLEObject Type="Embed" ProgID="Equation.DSMT4" ShapeID="_x0000_i1027" DrawAspect="Content" ObjectID="_1770914723" r:id="rId13"/>
        </w:object>
      </w:r>
      <w:r w:rsidR="00980E7A" w:rsidRPr="00060E59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480BD5A" w14:textId="701A12BA" w:rsidR="003B6749" w:rsidRPr="00060E59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sz w:val="28"/>
          <w:szCs w:val="28"/>
          <w:lang w:val="ru-RU"/>
        </w:rPr>
        <w:t>В силу ненаправленности сети формирование или разрушение связи между акторами происходит по одному из двух сценариев:</w:t>
      </w:r>
      <w:bookmarkEnd w:id="24"/>
      <w:r w:rsidRPr="00060E5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29ECE72F" w14:textId="7AE7992C" w:rsidR="003B6749" w:rsidRPr="00060E59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1 Одностороння инициатива: Выбирается один актор </w:t>
      </w:r>
      <w:r w:rsidR="00B56BE1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5AF72938">
          <v:shape id="_x0000_i1028" type="#_x0000_t75" style="width:6pt;height:13.5pt" o:ole="">
            <v:imagedata r:id="rId14" o:title=""/>
          </v:shape>
          <o:OLEObject Type="Embed" ProgID="Equation.DSMT4" ShapeID="_x0000_i1028" DrawAspect="Content" ObjectID="_1770914724" r:id="rId1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оторый получает возможность произвести изменение.</w:t>
      </w:r>
    </w:p>
    <w:p w14:paraId="2461691B" w14:textId="77777777" w:rsidR="002427B1" w:rsidRPr="00060E59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2 Двустороння инициатива: Выбирается упорядоченная пара акторов </w:t>
      </w:r>
      <w:r w:rsidR="007B7A3B" w:rsidRPr="00060E59">
        <w:rPr>
          <w:rFonts w:ascii="Times New Roman" w:hAnsi="Times New Roman" w:cs="Times New Roman"/>
          <w:position w:val="-10"/>
          <w:sz w:val="28"/>
          <w:szCs w:val="28"/>
        </w:rPr>
        <w:object w:dxaOrig="520" w:dyaOrig="320" w14:anchorId="2771C8DD">
          <v:shape id="_x0000_i1029" type="#_x0000_t75" style="width:25.5pt;height:16.5pt" o:ole="">
            <v:imagedata r:id="rId16" o:title=""/>
          </v:shape>
          <o:OLEObject Type="Embed" ProgID="Equation.DSMT4" ShapeID="_x0000_i1029" DrawAspect="Content" ObjectID="_1770914725" r:id="rId17"/>
        </w:object>
      </w:r>
      <w:r w:rsidR="002427B1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 и получает возможность принять новое решение о связи </w:t>
      </w:r>
      <w:r w:rsidR="007B7A3B" w:rsidRPr="00060E59">
        <w:rPr>
          <w:rFonts w:ascii="Times New Roman" w:hAnsi="Times New Roman" w:cs="Times New Roman"/>
          <w:position w:val="-10"/>
          <w:sz w:val="28"/>
          <w:szCs w:val="28"/>
        </w:rPr>
        <w:object w:dxaOrig="620" w:dyaOrig="300" w14:anchorId="04C2C184">
          <v:shape id="_x0000_i1030" type="#_x0000_t75" style="width:31.5pt;height:15pt" o:ole="">
            <v:imagedata r:id="rId18" o:title=""/>
          </v:shape>
          <o:OLEObject Type="Embed" ProgID="Equation.DSMT4" ShapeID="_x0000_i1030" DrawAspect="Content" ObjectID="_1770914726" r:id="rId19"/>
        </w:object>
      </w:r>
      <w:r w:rsidR="002427B1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AD47FAC" w14:textId="77777777" w:rsidR="002427B1" w:rsidRPr="00060E59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цесс выбора моделируется по одному из двух сценариев:</w:t>
      </w:r>
    </w:p>
    <w:p w14:paraId="297A6F61" w14:textId="7532C7E4" w:rsidR="003B6749" w:rsidRPr="00060E59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D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иктаторский(</w:t>
      </w:r>
      <w:proofErr w:type="gram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Dictatorial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дин актор может навязывать решение о связи другому актору.</w:t>
      </w:r>
    </w:p>
    <w:p w14:paraId="590FAD1F" w14:textId="77777777" w:rsidR="003B6749" w:rsidRPr="00060E59" w:rsidRDefault="000170A4" w:rsidP="000C1DEE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M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заимный(</w:t>
      </w:r>
      <w:proofErr w:type="spellStart"/>
      <w:proofErr w:type="gram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Mutal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ба актора дают согласие на существование связи между ними.</w:t>
      </w:r>
    </w:p>
    <w:p w14:paraId="49716E64" w14:textId="77777777" w:rsidR="003B6749" w:rsidRPr="00060E59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ду временными наблюдениями происходят изменения, которые не наблюдаются.</w:t>
      </w:r>
    </w:p>
    <w:p w14:paraId="1FA4D8AF" w14:textId="77777777" w:rsidR="003B6749" w:rsidRPr="00060E59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изменения состояния сети зависит от её текущего состояния, и не зависит от истории изменений.</w:t>
      </w:r>
    </w:p>
    <w:p w14:paraId="121969B3" w14:textId="77777777" w:rsidR="003B6749" w:rsidRPr="00060E59" w:rsidRDefault="000170A4" w:rsidP="000C1DEE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любой момент времени в сети происходит не более одного изменения.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Этими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изменениями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могут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быть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создание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или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уничтожение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связи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3F8AD60" w14:textId="77777777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пущения 2-4 позволяют рассматривать модель как неприрывную цепь Маркова.</w:t>
      </w:r>
    </w:p>
    <w:p w14:paraId="2620224E" w14:textId="66BD5329" w:rsidR="003B6749" w:rsidRPr="00060E59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5" w:name="_Toc160139855"/>
      <w:bookmarkEnd w:id="23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2 Спецификация Акторно ориентированной модели:</w:t>
      </w:r>
      <w:bookmarkStart w:id="26" w:name="Xa65003e8fbac72b03f34639f4c60d34f7a154ff"/>
      <w:bookmarkEnd w:id="25"/>
    </w:p>
    <w:p w14:paraId="39D0C980" w14:textId="62956B25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дель является акторной в том смысле, что изменение связи моделируется, как результат выбора сделанного актором. 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Рассмотрим текущий момент времени и обозначим текущее состояние сети </w:t>
      </w:r>
      <w:r w:rsidR="00B56BE1" w:rsidRPr="00060E59">
        <w:rPr>
          <w:rFonts w:ascii="Times New Roman" w:hAnsi="Times New Roman" w:cs="Times New Roman"/>
          <w:position w:val="-10"/>
          <w:sz w:val="28"/>
          <w:szCs w:val="28"/>
        </w:rPr>
        <w:object w:dxaOrig="520" w:dyaOrig="320" w14:anchorId="037E735D">
          <v:shape id="_x0000_i1031" type="#_x0000_t75" style="width:25.5pt;height:16.5pt" o:ole="">
            <v:imagedata r:id="rId20" o:title=""/>
          </v:shape>
          <o:OLEObject Type="Embed" ProgID="Equation.DSMT4" ShapeID="_x0000_i1031" DrawAspect="Content" ObjectID="_1770914727" r:id="rId21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Частота принятия решений актором </w:t>
      </w:r>
      <w:r w:rsidR="00B56BE1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39E9EBDF">
          <v:shape id="_x0000_i1032" type="#_x0000_t75" style="width:6pt;height:13.5pt" o:ole="">
            <v:imagedata r:id="rId22" o:title=""/>
          </v:shape>
          <o:OLEObject Type="Embed" ProgID="Equation.DSMT4" ShapeID="_x0000_i1032" DrawAspect="Content" ObjectID="_1770914728" r:id="rId2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параметра </w:t>
      </w:r>
      <w:r w:rsidR="00B56BE1" w:rsidRPr="00060E59"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280C34D7">
          <v:shape id="_x0000_i1033" type="#_x0000_t75" style="width:12pt;height:18pt" o:ole="">
            <v:imagedata r:id="rId24" o:title=""/>
          </v:shape>
          <o:OLEObject Type="Embed" ProgID="Equation.DSMT4" ShapeID="_x0000_i1033" DrawAspect="Content" ObjectID="_1770914729" r:id="rId2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</w:t>
      </w:r>
      <w:r w:rsidR="004B3BCF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λ≜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"/>
        <w:gridCol w:w="8778"/>
        <w:gridCol w:w="543"/>
      </w:tblGrid>
      <w:tr w:rsidR="00C16713" w:rsidRPr="00060E59" w14:paraId="0EE0732C" w14:textId="77777777" w:rsidTr="00C16713">
        <w:tc>
          <w:tcPr>
            <w:tcW w:w="250" w:type="dxa"/>
          </w:tcPr>
          <w:p w14:paraId="6ACAC121" w14:textId="77777777" w:rsidR="00C16713" w:rsidRPr="00060E59" w:rsidRDefault="00C16713" w:rsidP="000C1DEE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8789" w:type="dxa"/>
          </w:tcPr>
          <w:p w14:paraId="7C63345C" w14:textId="77777777" w:rsidR="00C16713" w:rsidRPr="00060E59" w:rsidRDefault="00C16713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Следущая возможность изменения наступит в t+ ∆t | Текущее время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p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⁡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{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* ∆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t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}</m:t>
                </m:r>
              </m:oMath>
            </m:oMathPara>
          </w:p>
          <w:p w14:paraId="7F5FED18" w14:textId="77777777" w:rsidR="00C16713" w:rsidRPr="00060E59" w:rsidRDefault="00C16713" w:rsidP="000C1DEE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532" w:type="dxa"/>
          </w:tcPr>
          <w:p w14:paraId="1E17B751" w14:textId="5A1A4961" w:rsidR="00C16713" w:rsidRPr="00060E59" w:rsidRDefault="00C16713" w:rsidP="000C1DEE">
            <w:pPr>
              <w:pStyle w:val="BodyText"/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lastRenderedPageBreak/>
              <w:t>(2)</w:t>
            </w:r>
          </w:p>
        </w:tc>
      </w:tr>
    </w:tbl>
    <w:p w14:paraId="37F4AC21" w14:textId="4D7DF141" w:rsidR="003B6749" w:rsidRPr="00060E59" w:rsidRDefault="000170A4" w:rsidP="000C1DEE">
      <w:pPr>
        <w:pStyle w:val="BodyText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менты времени распределены в соответствии с экспоненциальным распределением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"/>
        <w:gridCol w:w="8783"/>
        <w:gridCol w:w="543"/>
      </w:tblGrid>
      <w:tr w:rsidR="00F14141" w:rsidRPr="00060E59" w14:paraId="0C51EF66" w14:textId="77777777" w:rsidTr="00F14141">
        <w:tc>
          <w:tcPr>
            <w:tcW w:w="250" w:type="dxa"/>
          </w:tcPr>
          <w:p w14:paraId="3CCB88EF" w14:textId="77777777" w:rsidR="00F14141" w:rsidRPr="00060E59" w:rsidRDefault="00F14141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8930" w:type="dxa"/>
          </w:tcPr>
          <w:p w14:paraId="67510B18" w14:textId="2090F2C9" w:rsidR="00F14141" w:rsidRPr="00060E59" w:rsidRDefault="00F14141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Следущая возможность изменения предоставлена актору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2B23827E" w14:textId="6518393A" w:rsidR="00F14141" w:rsidRPr="00060E59" w:rsidRDefault="00F14141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3)</w:t>
            </w:r>
          </w:p>
        </w:tc>
      </w:tr>
    </w:tbl>
    <w:p w14:paraId="7C213312" w14:textId="77777777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20B133F9" w14:textId="650F05BA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вокупность выборов </w:t>
      </w:r>
      <w:r w:rsidR="00B56BE1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73E6FB84">
          <v:shape id="_x0000_i1034" type="#_x0000_t75" style="width:6pt;height:13.5pt" o:ole="">
            <v:imagedata r:id="rId26" o:title=""/>
          </v:shape>
          <o:OLEObject Type="Embed" ProgID="Equation.DSMT4" ShapeID="_x0000_i1034" DrawAspect="Content" ObjectID="_1770914730" r:id="rId27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образуют собой поток Пуассона </w:t>
      </w:r>
      <w:r w:rsidR="00B56BE1" w:rsidRPr="00060E59"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03FAC6FA">
          <v:shape id="_x0000_i1035" type="#_x0000_t75" style="width:12pt;height:18pt" o:ole="">
            <v:imagedata r:id="rId28" o:title=""/>
          </v:shape>
          <o:OLEObject Type="Embed" ProgID="Equation.DSMT4" ShapeID="_x0000_i1035" DrawAspect="Content" ObjectID="_1770914731" r:id="rId29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параметром </w:t>
      </w:r>
      <w:r w:rsidR="00B56BE1" w:rsidRPr="00060E59"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14483E35">
          <v:shape id="_x0000_i1036" type="#_x0000_t75" style="width:12pt;height:18pt" o:ole="">
            <v:imagedata r:id="rId30" o:title=""/>
          </v:shape>
          <o:OLEObject Type="Embed" ProgID="Equation.DSMT4" ShapeID="_x0000_i1036" DrawAspect="Content" ObjectID="_1770914732" r:id="rId31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3057121" w14:textId="77777777" w:rsidR="00771DFB" w:rsidRPr="00060E59" w:rsidRDefault="00771DFB" w:rsidP="000C1DEE">
      <w:pPr>
        <w:tabs>
          <w:tab w:val="center" w:pos="4677"/>
        </w:tabs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>Пример:</w:t>
      </w:r>
      <w:r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ab/>
      </w:r>
    </w:p>
    <w:p w14:paraId="32D1E5A4" w14:textId="77777777" w:rsidR="00771DFB" w:rsidRPr="00060E59" w:rsidRDefault="00BF04AD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="00771DFB"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, </w:t>
      </w:r>
      <w:r w:rsidR="00771DFB" w:rsidRPr="00060E59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</w:p>
    <w:p w14:paraId="396398B9" w14:textId="77777777" w:rsidR="00771DFB" w:rsidRPr="00060E59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60E59">
        <w:rPr>
          <w:rFonts w:ascii="Times New Roman" w:hAnsi="Times New Roman" w:cs="Times New Roman"/>
          <w:sz w:val="28"/>
          <w:szCs w:val="28"/>
        </w:rPr>
        <w:object w:dxaOrig="6632" w:dyaOrig="1360" w14:anchorId="6D441CE5">
          <v:shape id="_x0000_i1037" type="#_x0000_t75" style="width:331.5pt;height:69pt" o:ole="">
            <v:imagedata r:id="rId32" o:title=""/>
          </v:shape>
          <o:OLEObject Type="Embed" ProgID="asc.{DB38923B-A8C0-4DE9-8AEE-A61BB5C901A5}" ShapeID="_x0000_i1037" DrawAspect="Content" ObjectID="_1770914733" r:id="rId33"/>
        </w:object>
      </w:r>
    </w:p>
    <w:p w14:paraId="3CE6CA5F" w14:textId="77777777" w:rsidR="00771DFB" w:rsidRPr="00060E59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1 – Поток выборов актора 1</w:t>
      </w:r>
    </w:p>
    <w:p w14:paraId="7CEE7E31" w14:textId="77777777" w:rsidR="00771DFB" w:rsidRPr="00060E59" w:rsidRDefault="00BF04AD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="00771DFB"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771DFB" w:rsidRPr="00060E59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</w:p>
    <w:p w14:paraId="646C1C47" w14:textId="77777777" w:rsidR="00771DFB" w:rsidRPr="00060E59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60E59">
        <w:rPr>
          <w:rFonts w:ascii="Times New Roman" w:hAnsi="Times New Roman" w:cs="Times New Roman"/>
          <w:sz w:val="28"/>
          <w:szCs w:val="28"/>
        </w:rPr>
        <w:object w:dxaOrig="6632" w:dyaOrig="1360" w14:anchorId="691577B2">
          <v:shape id="_x0000_i1038" type="#_x0000_t75" style="width:331.5pt;height:69pt" o:ole="">
            <v:imagedata r:id="rId34" o:title=""/>
          </v:shape>
          <o:OLEObject Type="Embed" ProgID="asc.{DB38923B-A8C0-4DE9-8AEE-A61BB5C901A5}" ShapeID="_x0000_i1038" DrawAspect="Content" ObjectID="_1770914734" r:id="rId35"/>
        </w:object>
      </w:r>
    </w:p>
    <w:p w14:paraId="2285C103" w14:textId="77777777" w:rsidR="00771DFB" w:rsidRPr="00060E59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2 – Поток выборов актора 2</w:t>
      </w:r>
    </w:p>
    <w:p w14:paraId="004A552E" w14:textId="77777777" w:rsidR="00771DFB" w:rsidRPr="00060E59" w:rsidRDefault="00BF04AD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="00771DFB"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771DFB" w:rsidRPr="00060E59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</w:p>
    <w:p w14:paraId="3EB264F5" w14:textId="77777777" w:rsidR="00771DFB" w:rsidRPr="00060E59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60E59">
        <w:rPr>
          <w:rFonts w:ascii="Times New Roman" w:hAnsi="Times New Roman" w:cs="Times New Roman"/>
          <w:sz w:val="28"/>
          <w:szCs w:val="28"/>
        </w:rPr>
        <w:object w:dxaOrig="6632" w:dyaOrig="1360" w14:anchorId="779DE744">
          <v:shape id="_x0000_i1039" type="#_x0000_t75" style="width:331.5pt;height:69pt" o:ole="">
            <v:imagedata r:id="rId36" o:title=""/>
          </v:shape>
          <o:OLEObject Type="Embed" ProgID="asc.{DB38923B-A8C0-4DE9-8AEE-A61BB5C901A5}" ShapeID="_x0000_i1039" DrawAspect="Content" ObjectID="_1770914735" r:id="rId37"/>
        </w:object>
      </w:r>
    </w:p>
    <w:p w14:paraId="5CD7DB07" w14:textId="77777777" w:rsidR="00771DFB" w:rsidRPr="00060E59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3 – Поток выборов актора 3</w:t>
      </w:r>
    </w:p>
    <w:p w14:paraId="5FFA8378" w14:textId="77777777" w:rsidR="00771DFB" w:rsidRPr="00060E59" w:rsidRDefault="00BF04AD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771DFB"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771DFB" w:rsidRPr="00060E59">
        <w:rPr>
          <w:rFonts w:ascii="Times New Roman" w:eastAsia="Times New Roman" w:hAnsi="Times New Roman" w:cs="Times New Roman"/>
          <w:sz w:val="28"/>
          <w:szCs w:val="28"/>
        </w:rPr>
        <w:t>c</w:t>
      </w:r>
      <w:r w:rsidR="00771DFB"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</w:p>
    <w:p w14:paraId="289269F6" w14:textId="77777777" w:rsidR="00771DFB" w:rsidRPr="00060E59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60E59">
        <w:rPr>
          <w:rFonts w:ascii="Times New Roman" w:hAnsi="Times New Roman" w:cs="Times New Roman"/>
          <w:sz w:val="28"/>
          <w:szCs w:val="28"/>
        </w:rPr>
        <w:object w:dxaOrig="6632" w:dyaOrig="1360" w14:anchorId="7FBE025A">
          <v:shape id="_x0000_i1040" type="#_x0000_t75" style="width:331.5pt;height:69pt" o:ole="">
            <v:imagedata r:id="rId38" o:title=""/>
          </v:shape>
          <o:OLEObject Type="Embed" ProgID="asc.{DB38923B-A8C0-4DE9-8AEE-A61BB5C901A5}" ShapeID="_x0000_i1040" DrawAspect="Content" ObjectID="_1770914736" r:id="rId39"/>
        </w:object>
      </w:r>
    </w:p>
    <w:p w14:paraId="13F7D444" w14:textId="77777777" w:rsidR="00771DFB" w:rsidRPr="00060E59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Рисунок 4 – Поток выборов актора </w:t>
      </w:r>
      <w:r w:rsidRPr="00060E59">
        <w:rPr>
          <w:rFonts w:ascii="Times New Roman" w:eastAsia="Times New Roman" w:hAnsi="Times New Roman" w:cs="Times New Roman"/>
          <w:sz w:val="28"/>
          <w:szCs w:val="28"/>
        </w:rPr>
        <w:t>n</w:t>
      </w:r>
    </w:p>
    <w:p w14:paraId="2596FCA3" w14:textId="77777777" w:rsidR="00771DFB" w:rsidRPr="00060E59" w:rsidRDefault="00771DFB" w:rsidP="000C1D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Образуют собой совокупный поток </w:t>
      </w:r>
      <w:r w:rsidRPr="00060E59">
        <w:rPr>
          <w:rFonts w:ascii="Times New Roman" w:eastAsia="Times New Roman" w:hAnsi="Times New Roman" w:cs="Times New Roman"/>
          <w:sz w:val="28"/>
          <w:szCs w:val="28"/>
        </w:rPr>
        <w:t>N</w:t>
      </w:r>
      <w:r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>(</w:t>
      </w:r>
      <w:r w:rsidRPr="00060E59">
        <w:rPr>
          <w:rFonts w:ascii="Times New Roman" w:eastAsia="Times New Roman" w:hAnsi="Times New Roman" w:cs="Times New Roman"/>
          <w:sz w:val="28"/>
          <w:szCs w:val="28"/>
        </w:rPr>
        <w:t>t</w:t>
      </w:r>
      <w:r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) с интенсивностью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</w:p>
    <w:p w14:paraId="2C66BB14" w14:textId="77777777" w:rsidR="00771DFB" w:rsidRPr="00060E59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060E59">
        <w:rPr>
          <w:rFonts w:ascii="Times New Roman" w:hAnsi="Times New Roman" w:cs="Times New Roman"/>
          <w:sz w:val="28"/>
          <w:szCs w:val="28"/>
        </w:rPr>
        <w:object w:dxaOrig="6632" w:dyaOrig="1360" w14:anchorId="376D3134">
          <v:shape id="_x0000_i1041" type="#_x0000_t75" style="width:331.5pt;height:69pt" o:ole="">
            <v:imagedata r:id="rId40" o:title=""/>
          </v:shape>
          <o:OLEObject Type="Embed" ProgID="asc.{DB38923B-A8C0-4DE9-8AEE-A61BB5C901A5}" ShapeID="_x0000_i1041" DrawAspect="Content" ObjectID="_1770914737" r:id="rId41"/>
        </w:object>
      </w:r>
    </w:p>
    <w:p w14:paraId="7C23BB24" w14:textId="77777777" w:rsidR="00771DFB" w:rsidRPr="00060E59" w:rsidRDefault="00771DFB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5 – Совокупный поток выборов всех акторов.</w:t>
      </w:r>
    </w:p>
    <w:p w14:paraId="6C0A596C" w14:textId="1F1EC78C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умма всех потоков – есть так же поток Пуассона с параметром </w:t>
      </w:r>
      <w:r w:rsidR="00343C31" w:rsidRPr="00060E59">
        <w:rPr>
          <w:rFonts w:ascii="Times New Roman" w:hAnsi="Times New Roman" w:cs="Times New Roman"/>
          <w:position w:val="-6"/>
          <w:sz w:val="28"/>
          <w:szCs w:val="28"/>
        </w:rPr>
        <w:object w:dxaOrig="220" w:dyaOrig="279" w14:anchorId="42C21DB1">
          <v:shape id="_x0000_i1042" type="#_x0000_t75" style="width:10.5pt;height:15pt" o:ole="">
            <v:imagedata r:id="rId42" o:title=""/>
          </v:shape>
          <o:OLEObject Type="Embed" ProgID="Equation.DSMT4" ShapeID="_x0000_i1042" DrawAspect="Content" ObjectID="_1770914738" r:id="rId4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где времена между моментами скачков независимы и распределены экспоненциально.</w:t>
      </w:r>
    </w:p>
    <w:p w14:paraId="641577B2" w14:textId="47619756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того, что актор актор в выбранный промежуток времени примет решение о изменении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5"/>
        <w:gridCol w:w="7513"/>
        <w:gridCol w:w="1383"/>
      </w:tblGrid>
      <w:tr w:rsidR="0084082E" w:rsidRPr="00060E59" w14:paraId="125AFD63" w14:textId="77777777" w:rsidTr="009B2729">
        <w:tc>
          <w:tcPr>
            <w:tcW w:w="675" w:type="dxa"/>
          </w:tcPr>
          <w:p w14:paraId="72D297B5" w14:textId="77777777" w:rsidR="0084082E" w:rsidRPr="00060E59" w:rsidRDefault="0084082E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513" w:type="dxa"/>
          </w:tcPr>
          <w:p w14:paraId="1412EF1F" w14:textId="7B95C3C2" w:rsidR="0084082E" w:rsidRPr="00060E59" w:rsidRDefault="00836091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920" w:dyaOrig="360" w14:anchorId="4D2EC477">
                <v:shape id="_x0000_i1043" type="#_x0000_t75" style="width:177pt;height:21pt" o:ole="">
                  <v:imagedata r:id="rId44" o:title=""/>
                </v:shape>
                <o:OLEObject Type="Embed" ProgID="Equation.DSMT4" ShapeID="_x0000_i1043" DrawAspect="Content" ObjectID="_1770914739" r:id="rId45"/>
              </w:object>
            </w:r>
            <w:r w:rsidR="0084082E"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383" w:type="dxa"/>
          </w:tcPr>
          <w:p w14:paraId="356C2F2F" w14:textId="7CB2A0FC" w:rsidR="0084082E" w:rsidRPr="00060E59" w:rsidRDefault="0084082E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4)</w:t>
            </w:r>
          </w:p>
        </w:tc>
      </w:tr>
    </w:tbl>
    <w:p w14:paraId="1250C746" w14:textId="15815807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343C31" w:rsidRPr="00060E59">
        <w:rPr>
          <w:rFonts w:ascii="Times New Roman" w:hAnsi="Times New Roman" w:cs="Times New Roman"/>
          <w:position w:val="-10"/>
          <w:sz w:val="28"/>
          <w:szCs w:val="28"/>
        </w:rPr>
        <w:object w:dxaOrig="600" w:dyaOrig="320" w14:anchorId="6F0CBC44">
          <v:shape id="_x0000_i1044" type="#_x0000_t75" style="width:30pt;height:16.5pt" o:ole="">
            <v:imagedata r:id="rId46" o:title=""/>
          </v:shape>
          <o:OLEObject Type="Embed" ProgID="Equation.DSMT4" ShapeID="_x0000_i1044" DrawAspect="Content" ObjectID="_1770914740" r:id="rId47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статочный член высшего порядка.</w:t>
      </w:r>
    </w:p>
    <w:p w14:paraId="3FF97935" w14:textId="08DF9880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того, что какой то актор в выбранный промежуток времени совокупного потока </w:t>
      </w:r>
      <w:r w:rsidR="00343C31" w:rsidRPr="00060E59">
        <w:rPr>
          <w:rFonts w:ascii="Times New Roman" w:hAnsi="Times New Roman" w:cs="Times New Roman"/>
          <w:position w:val="-12"/>
          <w:sz w:val="28"/>
          <w:szCs w:val="28"/>
        </w:rPr>
        <w:object w:dxaOrig="580" w:dyaOrig="360" w14:anchorId="0D7318D8">
          <v:shape id="_x0000_i1045" type="#_x0000_t75" style="width:30pt;height:18pt" o:ole="">
            <v:imagedata r:id="rId48" o:title=""/>
          </v:shape>
          <o:OLEObject Type="Embed" ProgID="Equation.DSMT4" ShapeID="_x0000_i1045" DrawAspect="Content" ObjectID="_1770914741" r:id="rId49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r w:rsidR="00343C31" w:rsidRPr="00060E59">
        <w:rPr>
          <w:rFonts w:ascii="Times New Roman" w:hAnsi="Times New Roman" w:cs="Times New Roman"/>
          <w:position w:val="-12"/>
          <w:sz w:val="28"/>
          <w:szCs w:val="28"/>
        </w:rPr>
        <w:object w:dxaOrig="1140" w:dyaOrig="360" w14:anchorId="1A011C45">
          <v:shape id="_x0000_i1046" type="#_x0000_t75" style="width:57pt;height:18pt" o:ole="">
            <v:imagedata r:id="rId50" o:title=""/>
          </v:shape>
          <o:OLEObject Type="Embed" ProgID="Equation.DSMT4" ShapeID="_x0000_i1046" DrawAspect="Content" ObjectID="_1770914742" r:id="rId51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мет решение о изменении сети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"/>
        <w:gridCol w:w="7654"/>
        <w:gridCol w:w="1525"/>
      </w:tblGrid>
      <w:tr w:rsidR="009B2729" w:rsidRPr="00060E59" w14:paraId="11A45546" w14:textId="77777777" w:rsidTr="009B2729">
        <w:tc>
          <w:tcPr>
            <w:tcW w:w="392" w:type="dxa"/>
          </w:tcPr>
          <w:p w14:paraId="5980033F" w14:textId="77777777" w:rsidR="009B2729" w:rsidRPr="00060E59" w:rsidRDefault="009B2729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654" w:type="dxa"/>
          </w:tcPr>
          <w:p w14:paraId="54054270" w14:textId="4B7B0E7B" w:rsidR="009B2729" w:rsidRPr="00060E59" w:rsidRDefault="00836091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880" w:dyaOrig="360" w14:anchorId="40C80219">
                <v:shape id="_x0000_i1047" type="#_x0000_t75" style="width:166.5pt;height:21pt" o:ole="">
                  <v:imagedata r:id="rId52" o:title=""/>
                </v:shape>
                <o:OLEObject Type="Embed" ProgID="Equation.DSMT4" ShapeID="_x0000_i1047" DrawAspect="Content" ObjectID="_1770914743" r:id="rId53"/>
              </w:object>
            </w:r>
            <w:r w:rsidR="009B2729"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  <w:p w14:paraId="1F095E0E" w14:textId="77777777" w:rsidR="009B2729" w:rsidRPr="00060E59" w:rsidRDefault="009B2729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525" w:type="dxa"/>
          </w:tcPr>
          <w:p w14:paraId="456A1494" w14:textId="584A1531" w:rsidR="009B2729" w:rsidRPr="00060E59" w:rsidRDefault="009B2729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5)</w:t>
            </w:r>
          </w:p>
        </w:tc>
      </w:tr>
    </w:tbl>
    <w:p w14:paraId="396239F8" w14:textId="7B3FC1DE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 каждого актора есть </w:t>
      </w:r>
      <w:r w:rsidR="00343C31" w:rsidRPr="00060E59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049D999D">
          <v:shape id="_x0000_i1048" type="#_x0000_t75" style="width:10.5pt;height:10.5pt" o:ole="">
            <v:imagedata r:id="rId54" o:title=""/>
          </v:shape>
          <o:OLEObject Type="Embed" ProgID="Equation.DSMT4" ShapeID="_x0000_i1048" DrawAspect="Content" ObjectID="_1770914744" r:id="rId5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выбора, и всего </w:t>
      </w:r>
      <w:r w:rsidR="00343C31" w:rsidRPr="00060E59">
        <w:rPr>
          <w:rFonts w:ascii="Times New Roman" w:hAnsi="Times New Roman" w:cs="Times New Roman"/>
          <w:position w:val="-6"/>
          <w:sz w:val="28"/>
          <w:szCs w:val="28"/>
        </w:rPr>
        <w:object w:dxaOrig="480" w:dyaOrig="279" w14:anchorId="06B6F29D">
          <v:shape id="_x0000_i1049" type="#_x0000_t75" style="width:24pt;height:15pt" o:ole="">
            <v:imagedata r:id="rId56" o:title=""/>
          </v:shape>
          <o:OLEObject Type="Embed" ProgID="Equation.DSMT4" ShapeID="_x0000_i1049" DrawAspect="Content" ObjectID="_1770914745" r:id="rId57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 </w:t>
      </w:r>
      <w:r w:rsidR="00343C31" w:rsidRPr="00060E59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61B5689E">
          <v:shape id="_x0000_i1050" type="#_x0000_t75" style="width:10.5pt;height:10.5pt" o:ole="">
            <v:imagedata r:id="rId58" o:title=""/>
          </v:shape>
          <o:OLEObject Type="Embed" ProgID="Equation.DSMT4" ShapeID="_x0000_i1050" DrawAspect="Content" ObjectID="_1770914746" r:id="rId59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. Функция полезности определяет вероятности того, что при следующей смене связей данный актор перейдет из состояния </w:t>
      </w:r>
      <w:r w:rsidR="00343C31" w:rsidRPr="00060E59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34686587">
          <v:shape id="_x0000_i1051" type="#_x0000_t75" style="width:19.5pt;height:16.5pt" o:ole="">
            <v:imagedata r:id="rId60" o:title=""/>
          </v:shape>
          <o:OLEObject Type="Embed" ProgID="Equation.DSMT4" ShapeID="_x0000_i1051" DrawAspect="Content" ObjectID="_1770914747" r:id="rId61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343C31" w:rsidRPr="00060E59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3AE48B12">
          <v:shape id="_x0000_i1052" type="#_x0000_t75" style="width:10.5pt;height:10.5pt" o:ole="">
            <v:imagedata r:id="rId62" o:title=""/>
          </v:shape>
          <o:OLEObject Type="Embed" ProgID="Equation.DSMT4" ShapeID="_x0000_i1052" DrawAspect="Content" ObjectID="_1770914748" r:id="rId6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8569FD6" w14:textId="742A7BC9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30"/>
        <w:gridCol w:w="1241"/>
      </w:tblGrid>
      <w:tr w:rsidR="009B2729" w:rsidRPr="00060E59" w14:paraId="61A98F19" w14:textId="77777777" w:rsidTr="009B2729">
        <w:tc>
          <w:tcPr>
            <w:tcW w:w="8330" w:type="dxa"/>
          </w:tcPr>
          <w:p w14:paraId="0247329A" w14:textId="2B5E129E" w:rsidR="009B2729" w:rsidRPr="00060E59" w:rsidRDefault="00836091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540" w:dyaOrig="380" w14:anchorId="5DCFA704">
                <v:shape id="_x0000_i1053" type="#_x0000_t75" style="width:99pt;height:24pt" o:ole="">
                  <v:imagedata r:id="rId64" o:title=""/>
                </v:shape>
                <o:OLEObject Type="Embed" ProgID="Equation.DSMT4" ShapeID="_x0000_i1053" DrawAspect="Content" ObjectID="_1770914749" r:id="rId65"/>
              </w:object>
            </w:r>
            <w:r w:rsidR="009B2729"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06677B53" w14:textId="77777777" w:rsidR="009B2729" w:rsidRPr="00060E59" w:rsidRDefault="009B2729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241" w:type="dxa"/>
          </w:tcPr>
          <w:p w14:paraId="4AF2DA32" w14:textId="5D660368" w:rsidR="009B2729" w:rsidRPr="00060E59" w:rsidRDefault="009B2729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lastRenderedPageBreak/>
              <w:t>(6)</w:t>
            </w:r>
          </w:p>
        </w:tc>
      </w:tr>
    </w:tbl>
    <w:p w14:paraId="4B185DC5" w14:textId="77777777" w:rsidR="005229A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343C31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4AEADA44">
          <v:shape id="_x0000_i1054" type="#_x0000_t75" style="width:6pt;height:13.5pt" o:ole="">
            <v:imagedata r:id="rId66" o:title=""/>
          </v:shape>
          <o:OLEObject Type="Embed" ProgID="Equation.DSMT4" ShapeID="_x0000_i1054" DrawAspect="Content" ObjectID="_1770914750" r:id="rId67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тератор актора</w:t>
      </w:r>
      <w:r w:rsidR="005229A9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400227DE" w14:textId="77777777" w:rsidR="005229A9" w:rsidRPr="00060E59" w:rsidRDefault="00343C31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79C2DEA8">
          <v:shape id="_x0000_i1055" type="#_x0000_t75" style="width:19.5pt;height:16.5pt" o:ole="">
            <v:imagedata r:id="rId68" o:title=""/>
          </v:shape>
          <o:OLEObject Type="Embed" ProgID="Equation.DSMT4" ShapeID="_x0000_i1055" DrawAspect="Content" ObjectID="_1770914751" r:id="rId69"/>
        </w:object>
      </w:r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текущее состояние сети, для графа и </w:t>
      </w:r>
      <w:r w:rsidR="007230D1" w:rsidRPr="00060E59">
        <w:rPr>
          <w:rFonts w:ascii="Times New Roman" w:hAnsi="Times New Roman" w:cs="Times New Roman"/>
          <w:position w:val="-10"/>
          <w:sz w:val="28"/>
          <w:szCs w:val="28"/>
        </w:rPr>
        <w:object w:dxaOrig="499" w:dyaOrig="300" w14:anchorId="4CE8B82A">
          <v:shape id="_x0000_i1056" type="#_x0000_t75" style="width:25.5pt;height:15pt" o:ole="">
            <v:imagedata r:id="rId70" o:title=""/>
          </v:shape>
          <o:OLEObject Type="Embed" ProgID="Equation.DSMT4" ShapeID="_x0000_i1056" DrawAspect="Content" ObjectID="_1770914752" r:id="rId71"/>
        </w:object>
      </w:r>
      <w:r w:rsidR="005229A9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24755DF3" w14:textId="24DCA712" w:rsidR="003B6749" w:rsidRPr="00060E59" w:rsidRDefault="007230D1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position w:val="-6"/>
          <w:sz w:val="28"/>
          <w:szCs w:val="28"/>
        </w:rPr>
        <w:object w:dxaOrig="499" w:dyaOrig="320" w14:anchorId="5DE55FD8">
          <v:shape id="_x0000_i1057" type="#_x0000_t75" style="width:25.5pt;height:16.5pt" o:ole="">
            <v:imagedata r:id="rId72" o:title=""/>
          </v:shape>
          <o:OLEObject Type="Embed" ProgID="Equation.DSMT4" ShapeID="_x0000_i1057" DrawAspect="Content" ObjectID="_1770914753" r:id="rId73"/>
        </w:object>
      </w:r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граф, который идентичен по всем ребрам, кроме пары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position w:val="-10"/>
          <w:sz w:val="28"/>
          <w:szCs w:val="28"/>
        </w:rPr>
        <w:object w:dxaOrig="520" w:dyaOrig="320" w14:anchorId="28057261">
          <v:shape id="_x0000_i1058" type="#_x0000_t75" style="width:25.5pt;height:16.5pt" o:ole="">
            <v:imagedata r:id="rId74" o:title=""/>
          </v:shape>
          <o:OLEObject Type="Embed" ProgID="Equation.DSMT4" ShapeID="_x0000_i1058" DrawAspect="Content" ObjectID="_1770914754" r:id="rId75"/>
        </w:object>
      </w:r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которой существование связи является переключателем </w:t>
      </w:r>
      <w:r w:rsidRPr="00060E59">
        <w:rPr>
          <w:rFonts w:ascii="Times New Roman" w:hAnsi="Times New Roman" w:cs="Times New Roman"/>
          <w:position w:val="-14"/>
          <w:sz w:val="28"/>
          <w:szCs w:val="28"/>
        </w:rPr>
        <w:object w:dxaOrig="1240" w:dyaOrig="400" w14:anchorId="03F62145">
          <v:shape id="_x0000_i1059" type="#_x0000_t75" style="width:61.5pt;height:19.5pt" o:ole="">
            <v:imagedata r:id="rId76" o:title=""/>
          </v:shape>
          <o:OLEObject Type="Embed" ProgID="Equation.DSMT4" ShapeID="_x0000_i1059" DrawAspect="Content" ObjectID="_1770914755" r:id="rId77"/>
        </w:object>
      </w:r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чем возможен случай когда </w:t>
      </w:r>
      <w:r w:rsidRPr="00060E59">
        <w:rPr>
          <w:rFonts w:ascii="Times New Roman" w:hAnsi="Times New Roman" w:cs="Times New Roman"/>
          <w:position w:val="-10"/>
          <w:sz w:val="28"/>
          <w:szCs w:val="28"/>
        </w:rPr>
        <w:object w:dxaOrig="499" w:dyaOrig="300" w14:anchorId="2275C142">
          <v:shape id="_x0000_i1060" type="#_x0000_t75" style="width:25.5pt;height:15pt" o:ole="">
            <v:imagedata r:id="rId78" o:title=""/>
          </v:shape>
          <o:OLEObject Type="Embed" ProgID="Equation.DSMT4" ShapeID="_x0000_i1060" DrawAspect="Content" ObjectID="_1770914756" r:id="rId79"/>
        </w:object>
      </w:r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это значит, что актор не изменит текущее состояние сети.</w:t>
      </w:r>
    </w:p>
    <w:p w14:paraId="45A1F464" w14:textId="55DB20D7" w:rsidR="003B6749" w:rsidRPr="00060E59" w:rsidRDefault="007230D1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position w:val="-12"/>
          <w:sz w:val="28"/>
          <w:szCs w:val="28"/>
        </w:rPr>
        <w:object w:dxaOrig="1540" w:dyaOrig="380" w14:anchorId="66C77232">
          <v:shape id="_x0000_i1061" type="#_x0000_t75" style="width:76.5pt;height:19.5pt" o:ole="">
            <v:imagedata r:id="rId80" o:title=""/>
          </v:shape>
          <o:OLEObject Type="Embed" ProgID="Equation.DSMT4" ShapeID="_x0000_i1061" DrawAspect="Content" ObjectID="_1770914757" r:id="rId81"/>
        </w:object>
      </w:r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r w:rsidR="004B3BCF" w:rsidRPr="00060E5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 w:rsidR="004B3BCF" w:rsidRPr="00060E59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m:oMath>
        <m:r>
          <w:rPr>
            <w:rFonts w:ascii="Cambria Math" w:eastAsiaTheme="minorEastAsia" w:hAnsi="Cambria Math" w:cs="Times New Roman"/>
            <w:color w:val="000000" w:themeColor="text1"/>
            <w:sz w:val="28"/>
            <w:szCs w:val="28"/>
            <w:lang w:val="ru-RU"/>
          </w:rPr>
          <m:t>x</m:t>
        </m:r>
      </m:oMath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таких, что </w:t>
      </w:r>
      <w:r w:rsidRPr="00060E59">
        <w:rPr>
          <w:rFonts w:ascii="Times New Roman" w:hAnsi="Times New Roman" w:cs="Times New Roman"/>
          <w:position w:val="-6"/>
          <w:sz w:val="28"/>
          <w:szCs w:val="28"/>
        </w:rPr>
        <w:object w:dxaOrig="780" w:dyaOrig="320" w14:anchorId="3A582512">
          <v:shape id="_x0000_i1062" type="#_x0000_t75" style="width:39pt;height:16.5pt" o:ole="">
            <v:imagedata r:id="rId82" o:title=""/>
          </v:shape>
          <o:OLEObject Type="Embed" ProgID="Equation.DSMT4" ShapeID="_x0000_i1062" DrawAspect="Content" ObjectID="_1770914758" r:id="rId83"/>
        </w:object>
      </w:r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 интерпретации полезности функция полезности может рассматриваться как чистая полезность,</w:t>
      </w:r>
      <w:r w:rsidR="004B3BCF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торую получает актор от перехода из состояния </w:t>
      </w:r>
      <w:r w:rsidRPr="00060E59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3911DB02">
          <v:shape id="_x0000_i1063" type="#_x0000_t75" style="width:19.5pt;height:16.5pt" o:ole="">
            <v:imagedata r:id="rId84" o:title=""/>
          </v:shape>
          <o:OLEObject Type="Embed" ProgID="Equation.DSMT4" ShapeID="_x0000_i1063" DrawAspect="Content" ObjectID="_1770914759" r:id="rId85"/>
        </w:object>
      </w:r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Pr="00060E59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40DBC0E2">
          <v:shape id="_x0000_i1064" type="#_x0000_t75" style="width:10.5pt;height:10.5pt" o:ole="">
            <v:imagedata r:id="rId86" o:title=""/>
          </v:shape>
          <o:OLEObject Type="Embed" ProgID="Equation.DSMT4" ShapeID="_x0000_i1064" DrawAspect="Content" ObjectID="_1770914760" r:id="rId87"/>
        </w:object>
      </w:r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129743F" w14:textId="3E8BBAA4" w:rsidR="003B6749" w:rsidRPr="00060E59" w:rsidRDefault="00FA5EB0" w:rsidP="000C1DEE">
      <w:pPr>
        <w:pStyle w:val="BodyText"/>
        <w:ind w:firstLine="709"/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</w:t>
      </w:r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едположим, что в момент времени </w:t>
      </w:r>
      <w:r w:rsidR="007230D1" w:rsidRPr="00060E59">
        <w:rPr>
          <w:rFonts w:ascii="Times New Roman" w:hAnsi="Times New Roman" w:cs="Times New Roman"/>
          <w:position w:val="-6"/>
          <w:sz w:val="28"/>
          <w:szCs w:val="28"/>
        </w:rPr>
        <w:object w:dxaOrig="600" w:dyaOrig="279" w14:anchorId="273C204C">
          <v:shape id="_x0000_i1065" type="#_x0000_t75" style="width:30pt;height:15pt" o:ole="">
            <v:imagedata r:id="rId88" o:title=""/>
          </v:shape>
          <o:OLEObject Type="Embed" ProgID="Equation.DSMT4" ShapeID="_x0000_i1065" DrawAspect="Content" ObjectID="_1770914761" r:id="rId89"/>
        </w:object>
      </w:r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 </w:t>
      </w:r>
      <w:r w:rsidR="004B3BCF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екущей сети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 w:rsidR="004B3BCF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 актора появилась </w:t>
      </w:r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озможность изменения</w:t>
      </w:r>
      <w:r w:rsidR="004B3BCF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</w:t>
      </w:r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остояние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±ij</m:t>
            </m:r>
          </m:sup>
        </m:sSup>
      </m:oMath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8"/>
        <w:gridCol w:w="543"/>
      </w:tblGrid>
      <w:tr w:rsidR="009B2729" w:rsidRPr="00060E59" w14:paraId="260B2C6E" w14:textId="77777777" w:rsidTr="00072B8A">
        <w:tc>
          <w:tcPr>
            <w:tcW w:w="9030" w:type="dxa"/>
          </w:tcPr>
          <w:p w14:paraId="7B8614C4" w14:textId="63072B7E" w:rsidR="009B2729" w:rsidRPr="00060E59" w:rsidRDefault="009B2729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46"/>
                <w:sz w:val="28"/>
                <w:szCs w:val="28"/>
              </w:rPr>
              <w:object w:dxaOrig="2420" w:dyaOrig="880" w14:anchorId="2216F17F">
                <v:shape id="_x0000_i1066" type="#_x0000_t75" style="width:145.5pt;height:52.5pt" o:ole="">
                  <v:imagedata r:id="rId90" o:title=""/>
                </v:shape>
                <o:OLEObject Type="Embed" ProgID="Equation.DSMT4" ShapeID="_x0000_i1066" DrawAspect="Content" ObjectID="_1770914762" r:id="rId91"/>
              </w:object>
            </w:r>
          </w:p>
        </w:tc>
        <w:tc>
          <w:tcPr>
            <w:tcW w:w="541" w:type="dxa"/>
          </w:tcPr>
          <w:p w14:paraId="61D7920F" w14:textId="261590BF" w:rsidR="009B2729" w:rsidRPr="00060E59" w:rsidRDefault="009B2729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7)</w:t>
            </w:r>
          </w:p>
        </w:tc>
      </w:tr>
    </w:tbl>
    <w:p w14:paraId="43F18A59" w14:textId="14CC0905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Это распределение вероятностей выборов актора представляет собой модель множественного выбора при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n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решений у вершины.</w:t>
      </w:r>
      <w:r w:rsidR="00FA5EB0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дробнее про построение функции полезности:</w:t>
      </w:r>
      <w:r w:rsidR="007230D1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рассматриваемой модели функция полезности – есть линейная комбинация параметров </w:t>
      </w:r>
      <w:r w:rsidR="007230D1" w:rsidRPr="00060E59">
        <w:rPr>
          <w:rFonts w:ascii="Times New Roman" w:hAnsi="Times New Roman" w:cs="Times New Roman"/>
          <w:position w:val="-10"/>
          <w:sz w:val="28"/>
          <w:szCs w:val="28"/>
        </w:rPr>
        <w:object w:dxaOrig="240" w:dyaOrig="320" w14:anchorId="7220F40B">
          <v:shape id="_x0000_i1067" type="#_x0000_t75" style="width:12pt;height:16.5pt" o:ole="">
            <v:imagedata r:id="rId92" o:title=""/>
          </v:shape>
          <o:OLEObject Type="Embed" ProgID="Equation.DSMT4" ShapeID="_x0000_i1067" DrawAspect="Content" ObjectID="_1770914763" r:id="rId9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 w:rsidR="007230D1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54AE31E8">
          <v:shape id="_x0000_i1068" type="#_x0000_t75" style="width:6pt;height:13.5pt" o:ole="">
            <v:imagedata r:id="rId94" o:title=""/>
          </v:shape>
          <o:OLEObject Type="Embed" ProgID="Equation.DSMT4" ShapeID="_x0000_i1068" DrawAspect="Content" ObjectID="_1770914764" r:id="rId9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455564B" w14:textId="2DC4B26D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8"/>
        <w:gridCol w:w="543"/>
      </w:tblGrid>
      <w:tr w:rsidR="009B2729" w:rsidRPr="00060E59" w14:paraId="4E47A5E1" w14:textId="77777777" w:rsidTr="00072B8A">
        <w:tc>
          <w:tcPr>
            <w:tcW w:w="9030" w:type="dxa"/>
          </w:tcPr>
          <w:p w14:paraId="1B4537DC" w14:textId="31FB8AD1" w:rsidR="009B2729" w:rsidRPr="00060E59" w:rsidRDefault="009B2729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020" w:dyaOrig="380" w14:anchorId="7A622585">
                <v:shape id="_x0000_i1069" type="#_x0000_t75" style="width:1in;height:27pt" o:ole="">
                  <v:imagedata r:id="rId96" o:title=""/>
                </v:shape>
                <o:OLEObject Type="Embed" ProgID="Equation.DSMT4" ShapeID="_x0000_i1069" DrawAspect="Content" ObjectID="_1770914765" r:id="rId97"/>
              </w:object>
            </w: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541" w:type="dxa"/>
          </w:tcPr>
          <w:p w14:paraId="497CA80C" w14:textId="649ECE81" w:rsidR="009B2729" w:rsidRPr="00060E59" w:rsidRDefault="009B2729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8)</w:t>
            </w:r>
          </w:p>
        </w:tc>
      </w:tr>
    </w:tbl>
    <w:p w14:paraId="78DC4C8A" w14:textId="688CBE01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7230D1" w:rsidRPr="00060E59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7A791EE4">
          <v:shape id="_x0000_i1070" type="#_x0000_t75" style="width:10.5pt;height:15pt" o:ole="">
            <v:imagedata r:id="rId98" o:title=""/>
          </v:shape>
          <o:OLEObject Type="Embed" ProgID="Equation.DSMT4" ShapeID="_x0000_i1070" DrawAspect="Content" ObjectID="_1770914766" r:id="rId99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ндекс параметра модели. Существует несколько реализаций функции сети [6] [4]. </w:t>
      </w:r>
      <w:r w:rsidR="00FA5EB0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которые из реализаций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7A64F4F5" w14:textId="087CFACB" w:rsidR="009B2729" w:rsidRPr="00060E59" w:rsidRDefault="000170A4" w:rsidP="000C1DEE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Базовый компонент исходящих степеней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8"/>
        <w:gridCol w:w="543"/>
      </w:tblGrid>
      <w:tr w:rsidR="009B2729" w:rsidRPr="00060E59" w14:paraId="7AC50B68" w14:textId="77777777" w:rsidTr="00072B8A">
        <w:tc>
          <w:tcPr>
            <w:tcW w:w="9030" w:type="dxa"/>
          </w:tcPr>
          <w:p w14:paraId="2CF558CB" w14:textId="09538AC8" w:rsidR="009B2729" w:rsidRPr="00060E59" w:rsidRDefault="009B2729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1060" w:dyaOrig="560" w14:anchorId="1DB1316F">
                <v:shape id="_x0000_i1071" type="#_x0000_t75" style="width:67.5pt;height:36pt" o:ole="">
                  <v:imagedata r:id="rId100" o:title=""/>
                </v:shape>
                <o:OLEObject Type="Embed" ProgID="Equation.DSMT4" ShapeID="_x0000_i1071" DrawAspect="Content" ObjectID="_1770914767" r:id="rId101"/>
              </w:object>
            </w:r>
          </w:p>
        </w:tc>
        <w:tc>
          <w:tcPr>
            <w:tcW w:w="541" w:type="dxa"/>
          </w:tcPr>
          <w:p w14:paraId="5B5C30B2" w14:textId="2745071F" w:rsidR="009B2729" w:rsidRPr="00060E59" w:rsidRDefault="009B2729" w:rsidP="000C1DEE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9)</w:t>
            </w:r>
          </w:p>
        </w:tc>
      </w:tr>
    </w:tbl>
    <w:p w14:paraId="36714D68" w14:textId="44164616" w:rsidR="003B6749" w:rsidRPr="00060E59" w:rsidRDefault="000170A4" w:rsidP="000C1DEE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подобен постоянному члену в регрессионных моделях и всегда включается. Этот компонент балансирует между созданием и прерыванием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вязей. Учитывая предыдущее состояние </w:t>
      </w:r>
      <w:r w:rsidR="00BF6C87" w:rsidRPr="00060E59">
        <w:rPr>
          <w:rFonts w:ascii="Times New Roman" w:hAnsi="Times New Roman" w:cs="Times New Roman"/>
          <w:position w:val="-10"/>
          <w:sz w:val="28"/>
          <w:szCs w:val="28"/>
        </w:rPr>
        <w:object w:dxaOrig="480" w:dyaOrig="320" w14:anchorId="3D51ABCA">
          <v:shape id="_x0000_i1072" type="#_x0000_t75" style="width:24pt;height:16.5pt" o:ole="">
            <v:imagedata r:id="rId102" o:title=""/>
          </v:shape>
          <o:OLEObject Type="Embed" ProgID="Equation.DSMT4" ShapeID="_x0000_i1072" DrawAspect="Content" ObjectID="_1770914768" r:id="rId10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следующее состояние либо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имеет на одну связь больше, либо на одну связь меньше, или они идентичны.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Если имеет параметр то для создания связи имеет вклад в функцию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полезности </w:t>
      </w:r>
      <w:r w:rsidR="00BF6C87" w:rsidRPr="00060E59">
        <w:rPr>
          <w:rFonts w:ascii="Times New Roman" w:hAnsi="Times New Roman" w:cs="Times New Roman"/>
          <w:position w:val="-12"/>
          <w:sz w:val="28"/>
          <w:szCs w:val="28"/>
        </w:rPr>
        <w:object w:dxaOrig="260" w:dyaOrig="360" w14:anchorId="7C83C4FD">
          <v:shape id="_x0000_i1073" type="#_x0000_t75" style="width:13.5pt;height:18pt" o:ole="">
            <v:imagedata r:id="rId104" o:title=""/>
          </v:shape>
          <o:OLEObject Type="Embed" ProgID="Equation.DSMT4" ShapeID="_x0000_i1073" DrawAspect="Content" ObjectID="_1770914769" r:id="rId10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разрушения связи </w:t>
      </w:r>
      <w:r w:rsidR="00BF6C87" w:rsidRPr="00060E59">
        <w:rPr>
          <w:rFonts w:ascii="Times New Roman" w:hAnsi="Times New Roman" w:cs="Times New Roman"/>
          <w:position w:val="-12"/>
          <w:sz w:val="28"/>
          <w:szCs w:val="28"/>
        </w:rPr>
        <w:object w:dxaOrig="400" w:dyaOrig="360" w14:anchorId="4A612222">
          <v:shape id="_x0000_i1074" type="#_x0000_t75" style="width:19.5pt;height:18pt" o:ole="">
            <v:imagedata r:id="rId106" o:title=""/>
          </v:shape>
          <o:OLEObject Type="Embed" ProgID="Equation.DSMT4" ShapeID="_x0000_i1074" DrawAspect="Content" ObjectID="_1770914770" r:id="rId107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Таким образом, роль эффекта</w:t>
      </w:r>
      <w:r w:rsidR="00515E28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епени исходящих связей в модели заключается в вкладе в пользу создания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ей по сравнению с их прерыванием. Обычно сети разрежены, поэтому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озможностей для создания связей гораздо больше, чем для их прерывания.</w:t>
      </w:r>
    </w:p>
    <w:p w14:paraId="13FD7CC5" w14:textId="77777777" w:rsidR="005229A9" w:rsidRPr="00060E59" w:rsidRDefault="000170A4" w:rsidP="000C1DEE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заимный выбор: 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96"/>
        <w:gridCol w:w="1666"/>
      </w:tblGrid>
      <w:tr w:rsidR="009B2729" w:rsidRPr="00060E59" w14:paraId="7B7D428D" w14:textId="77777777" w:rsidTr="00836091">
        <w:tc>
          <w:tcPr>
            <w:tcW w:w="7196" w:type="dxa"/>
          </w:tcPr>
          <w:p w14:paraId="359EC5AB" w14:textId="0498397B" w:rsidR="009B2729" w:rsidRPr="00060E59" w:rsidRDefault="009B2729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1280" w:dyaOrig="560" w14:anchorId="57486B85">
                <v:shape id="_x0000_i1075" type="#_x0000_t75" style="width:76.5pt;height:33pt" o:ole="">
                  <v:imagedata r:id="rId108" o:title=""/>
                </v:shape>
                <o:OLEObject Type="Embed" ProgID="Equation.DSMT4" ShapeID="_x0000_i1075" DrawAspect="Content" ObjectID="_1770914771" r:id="rId109"/>
              </w:object>
            </w:r>
          </w:p>
        </w:tc>
        <w:tc>
          <w:tcPr>
            <w:tcW w:w="1666" w:type="dxa"/>
          </w:tcPr>
          <w:p w14:paraId="2712135B" w14:textId="43F674AA" w:rsidR="009B2729" w:rsidRPr="00060E59" w:rsidRDefault="009B2729" w:rsidP="000C1DEE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0)</w:t>
            </w:r>
          </w:p>
        </w:tc>
      </w:tr>
    </w:tbl>
    <w:p w14:paraId="3CA46D3C" w14:textId="7BC1DD01" w:rsidR="005229A9" w:rsidRPr="00060E59" w:rsidRDefault="005229A9" w:rsidP="000C1DEE">
      <w:pPr>
        <w:ind w:left="709"/>
        <w:jc w:val="center"/>
        <w:rPr>
          <w:rFonts w:ascii="Times New Roman" w:hAnsi="Times New Roman" w:cs="Times New Roman"/>
          <w:sz w:val="28"/>
          <w:szCs w:val="28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</w:p>
    <w:p w14:paraId="33B3719D" w14:textId="1B58E70C" w:rsidR="003B6749" w:rsidRPr="00060E59" w:rsidRDefault="000170A4" w:rsidP="000C1DEE">
      <w:pPr>
        <w:ind w:left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Фундаментальный аспект почти всех направленных социальных сетей, потому что почти всегда существует некий обмен или другая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заимная зависимость. Это отражается в степени взаимности.</w:t>
      </w:r>
    </w:p>
    <w:p w14:paraId="061A5DEB" w14:textId="4CB66A1D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836091" w:rsidRPr="00060E59" w14:paraId="77F9E51C" w14:textId="77777777" w:rsidTr="00836091">
        <w:tc>
          <w:tcPr>
            <w:tcW w:w="9039" w:type="dxa"/>
          </w:tcPr>
          <w:p w14:paraId="7995436E" w14:textId="3956CE45" w:rsidR="00836091" w:rsidRPr="00060E59" w:rsidRDefault="00836091" w:rsidP="000C1DEE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3500" w:dyaOrig="400" w14:anchorId="5BF74D21">
                <v:shape id="_x0000_i1076" type="#_x0000_t75" style="width:175.5pt;height:19.5pt" o:ole="">
                  <v:imagedata r:id="rId110" o:title=""/>
                </v:shape>
                <o:OLEObject Type="Embed" ProgID="Equation.DSMT4" ShapeID="_x0000_i1076" DrawAspect="Content" ObjectID="_1770914772" r:id="rId111"/>
              </w:object>
            </w:r>
          </w:p>
        </w:tc>
        <w:tc>
          <w:tcPr>
            <w:tcW w:w="532" w:type="dxa"/>
          </w:tcPr>
          <w:p w14:paraId="6E48BFFB" w14:textId="6FB37387" w:rsidR="00836091" w:rsidRPr="00060E59" w:rsidRDefault="00836091" w:rsidP="000C1DEE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1)</w:t>
            </w:r>
          </w:p>
        </w:tc>
      </w:tr>
    </w:tbl>
    <w:p w14:paraId="0D11B401" w14:textId="77777777" w:rsidR="00836091" w:rsidRPr="00060E59" w:rsidRDefault="00836091" w:rsidP="000C1DEE">
      <w:pPr>
        <w:pStyle w:val="BodyText"/>
        <w:rPr>
          <w:rFonts w:ascii="Times New Roman" w:hAnsi="Times New Roman" w:cs="Times New Roman"/>
          <w:sz w:val="28"/>
          <w:szCs w:val="28"/>
          <w:lang w:val="ru-RU"/>
        </w:rPr>
      </w:pPr>
    </w:p>
    <w:p w14:paraId="3C91B798" w14:textId="1F716333" w:rsidR="003B6749" w:rsidRPr="00060E59" w:rsidRDefault="000170A4" w:rsidP="000C1DEE">
      <w:pPr>
        <w:pStyle w:val="BodyText"/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D3D170A" w14:textId="2FCA5572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Функция полезности описывает полезность для </w:t>
      </w:r>
      <w:r w:rsidR="00515E28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7B389968">
          <v:shape id="_x0000_i1077" type="#_x0000_t75" style="width:6pt;height:13.5pt" o:ole="">
            <v:imagedata r:id="rId112" o:title=""/>
          </v:shape>
          <o:OLEObject Type="Embed" ProgID="Equation.DSMT4" ShapeID="_x0000_i1077" DrawAspect="Content" ObjectID="_1770914773" r:id="rId11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перехода из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 w:rsidR="00515E28" w:rsidRPr="00060E59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1338A335">
          <v:shape id="_x0000_i1078" type="#_x0000_t75" style="width:19.5pt;height:16.5pt" o:ole="">
            <v:imagedata r:id="rId114" o:title=""/>
          </v:shape>
          <o:OLEObject Type="Embed" ProgID="Equation.DSMT4" ShapeID="_x0000_i1078" DrawAspect="Content" ObjectID="_1770914774" r:id="rId11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</w:t>
      </w:r>
      <w:r w:rsidR="00515E28" w:rsidRPr="00060E59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3627AA03">
          <v:shape id="_x0000_i1079" type="#_x0000_t75" style="width:10.5pt;height:10.5pt" o:ole="">
            <v:imagedata r:id="rId116" o:title=""/>
          </v:shape>
          <o:OLEObject Type="Embed" ProgID="Equation.DSMT4" ShapeID="_x0000_i1079" DrawAspect="Content" ObjectID="_1770914775" r:id="rId117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BA9A5C9" w14:textId="53C9E714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изменения связи </w:t>
      </w:r>
      <w:r w:rsidR="00515E28" w:rsidRPr="00060E59">
        <w:rPr>
          <w:rFonts w:ascii="Times New Roman" w:hAnsi="Times New Roman" w:cs="Times New Roman"/>
          <w:position w:val="-10"/>
          <w:sz w:val="28"/>
          <w:szCs w:val="28"/>
        </w:rPr>
        <w:object w:dxaOrig="620" w:dyaOrig="300" w14:anchorId="0F026862">
          <v:shape id="_x0000_i1080" type="#_x0000_t75" style="width:31.5pt;height:15pt" o:ole="">
            <v:imagedata r:id="rId118" o:title=""/>
          </v:shape>
          <o:OLEObject Type="Embed" ProgID="Equation.DSMT4" ShapeID="_x0000_i1080" DrawAspect="Content" ObjectID="_1770914776" r:id="rId119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836091" w:rsidRPr="00060E59" w14:paraId="2B9F10A4" w14:textId="77777777" w:rsidTr="00836091">
        <w:tc>
          <w:tcPr>
            <w:tcW w:w="9039" w:type="dxa"/>
          </w:tcPr>
          <w:p w14:paraId="277C40AC" w14:textId="36368F07" w:rsidR="00836091" w:rsidRPr="00060E59" w:rsidRDefault="00836091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60"/>
                <w:sz w:val="28"/>
                <w:szCs w:val="28"/>
              </w:rPr>
              <w:object w:dxaOrig="5640" w:dyaOrig="1020" w14:anchorId="10E536A4">
                <v:shape id="_x0000_i1081" type="#_x0000_t75" style="width:282pt;height:51pt" o:ole="">
                  <v:imagedata r:id="rId120" o:title=""/>
                </v:shape>
                <o:OLEObject Type="Embed" ProgID="Equation.DSMT4" ShapeID="_x0000_i1081" DrawAspect="Content" ObjectID="_1770914777" r:id="rId121"/>
              </w:object>
            </w:r>
            <w:r w:rsidRPr="00060E5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532" w:type="dxa"/>
          </w:tcPr>
          <w:p w14:paraId="64C9C533" w14:textId="1D74D138" w:rsidR="00836091" w:rsidRPr="00060E59" w:rsidRDefault="00836091" w:rsidP="000C1DEE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2)</w:t>
            </w:r>
          </w:p>
        </w:tc>
      </w:tr>
    </w:tbl>
    <w:p w14:paraId="3DAE8275" w14:textId="652795C7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15E28" w:rsidRPr="00060E59">
        <w:rPr>
          <w:rFonts w:ascii="Times New Roman" w:hAnsi="Times New Roman" w:cs="Times New Roman"/>
          <w:position w:val="-10"/>
          <w:sz w:val="28"/>
          <w:szCs w:val="28"/>
        </w:rPr>
        <w:object w:dxaOrig="520" w:dyaOrig="320" w14:anchorId="22CD3D62">
          <v:shape id="_x0000_i1082" type="#_x0000_t75" style="width:25.5pt;height:16.5pt" o:ole="">
            <v:imagedata r:id="rId122" o:title=""/>
          </v:shape>
          <o:OLEObject Type="Embed" ProgID="Equation.DSMT4" ShapeID="_x0000_i1082" DrawAspect="Content" ObjectID="_1770914778" r:id="rId12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матрица смежности с элементами </w:t>
      </w:r>
      <w:r w:rsidR="00515E28" w:rsidRPr="00060E59">
        <w:rPr>
          <w:rFonts w:ascii="Times New Roman" w:hAnsi="Times New Roman" w:cs="Times New Roman"/>
          <w:position w:val="-14"/>
          <w:sz w:val="28"/>
          <w:szCs w:val="28"/>
        </w:rPr>
        <w:object w:dxaOrig="279" w:dyaOrig="380" w14:anchorId="053A05B7">
          <v:shape id="_x0000_i1083" type="#_x0000_t75" style="width:15pt;height:19.5pt" o:ole="">
            <v:imagedata r:id="rId124" o:title=""/>
          </v:shape>
          <o:OLEObject Type="Embed" ProgID="Equation.DSMT4" ShapeID="_x0000_i1083" DrawAspect="Content" ObjectID="_1770914779" r:id="rId12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едставляющая сеть в</w:t>
      </w:r>
      <w:r w:rsidR="00515E28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мент времени </w:t>
      </w:r>
      <w:r w:rsidR="00515E28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40" w14:anchorId="7984411B">
          <v:shape id="_x0000_i1084" type="#_x0000_t75" style="width:6pt;height:12pt" o:ole="">
            <v:imagedata r:id="rId126" o:title=""/>
          </v:shape>
          <o:OLEObject Type="Embed" ProgID="Equation.DSMT4" ShapeID="_x0000_i1084" DrawAspect="Content" ObjectID="_1770914780" r:id="rId127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ACFA1F6" w14:textId="77777777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читывая факт того, что в рамках этой работы рассматривается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ненаправленная сеть то создание связи может быть как односторонней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3A8543F1" w14:textId="0E9F0459" w:rsidR="003B6749" w:rsidRPr="00060E59" w:rsidRDefault="00515E28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position w:val="-14"/>
          <w:sz w:val="28"/>
          <w:szCs w:val="28"/>
        </w:rPr>
        <w:object w:dxaOrig="880" w:dyaOrig="380" w14:anchorId="1347F3D2">
          <v:shape id="_x0000_i1085" type="#_x0000_t75" style="width:45pt;height:19.5pt" o:ole="">
            <v:imagedata r:id="rId128" o:title=""/>
          </v:shape>
          <o:OLEObject Type="Embed" ProgID="Equation.DSMT4" ShapeID="_x0000_i1085" DrawAspect="Content" ObjectID="_1770914781" r:id="rId129"/>
        </w:object>
      </w:r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есть вероятность возникновения связи в разных сценариях.</w:t>
      </w:r>
    </w:p>
    <w:p w14:paraId="32189283" w14:textId="77777777" w:rsidR="00C14CD2" w:rsidRPr="00060E59" w:rsidRDefault="00C14CD2" w:rsidP="000C1DEE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</w:p>
    <w:p w14:paraId="5CE62232" w14:textId="77777777" w:rsidR="00072B8A" w:rsidRPr="00060E59" w:rsidRDefault="00C14CD2" w:rsidP="000C1DEE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Односторонняя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2E202CF5" w14:textId="77777777" w:rsidR="00072B8A" w:rsidRPr="00060E59" w:rsidRDefault="00072B8A" w:rsidP="000C1DEE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68"/>
        <w:gridCol w:w="683"/>
      </w:tblGrid>
      <w:tr w:rsidR="00072B8A" w:rsidRPr="00060E59" w14:paraId="09709F31" w14:textId="77777777" w:rsidTr="00072B8A">
        <w:tc>
          <w:tcPr>
            <w:tcW w:w="8602" w:type="dxa"/>
          </w:tcPr>
          <w:p w14:paraId="52C60801" w14:textId="1B7FE896" w:rsidR="00072B8A" w:rsidRPr="00060E59" w:rsidRDefault="00072B8A" w:rsidP="000C1DE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60E59"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object w:dxaOrig="3860" w:dyaOrig="740" w14:anchorId="7F1D20CA">
                <v:shape id="_x0000_i1086" type="#_x0000_t75" style="width:193.5pt;height:36pt" o:ole="">
                  <v:imagedata r:id="rId130" o:title=""/>
                </v:shape>
                <o:OLEObject Type="Embed" ProgID="Equation.DSMT4" ShapeID="_x0000_i1086" DrawAspect="Content" ObjectID="_1770914782" r:id="rId131"/>
              </w:object>
            </w:r>
          </w:p>
        </w:tc>
        <w:tc>
          <w:tcPr>
            <w:tcW w:w="249" w:type="dxa"/>
          </w:tcPr>
          <w:p w14:paraId="122DFDDC" w14:textId="241EB82B" w:rsidR="00072B8A" w:rsidRPr="00060E59" w:rsidRDefault="00072B8A" w:rsidP="000C1DEE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3)</w:t>
            </w:r>
          </w:p>
        </w:tc>
      </w:tr>
    </w:tbl>
    <w:p w14:paraId="24E6C2F8" w14:textId="5E732C08" w:rsidR="00C14CD2" w:rsidRPr="00060E59" w:rsidRDefault="00C14CD2" w:rsidP="000C1DEE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1B18250" w14:textId="77777777" w:rsidR="00072B8A" w:rsidRPr="00060E59" w:rsidRDefault="00C14CD2" w:rsidP="000C1DEE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Двусторонняя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28"/>
        <w:gridCol w:w="683"/>
      </w:tblGrid>
      <w:tr w:rsidR="00072B8A" w:rsidRPr="00060E59" w14:paraId="443819B4" w14:textId="77777777" w:rsidTr="000C1DEE">
        <w:tc>
          <w:tcPr>
            <w:tcW w:w="8962" w:type="dxa"/>
          </w:tcPr>
          <w:p w14:paraId="73DAD80A" w14:textId="63EA3D2D" w:rsidR="00072B8A" w:rsidRPr="00060E59" w:rsidRDefault="00072B8A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60E59">
              <w:rPr>
                <w:rFonts w:ascii="Times New Roman" w:hAnsi="Times New Roman" w:cs="Times New Roman"/>
                <w:sz w:val="28"/>
                <w:szCs w:val="28"/>
              </w:rPr>
              <w:object w:dxaOrig="4599" w:dyaOrig="720" w14:anchorId="132A96DC">
                <v:shape id="_x0000_i1087" type="#_x0000_t75" style="width:229.5pt;height:36pt" o:ole="">
                  <v:imagedata r:id="rId132" o:title=""/>
                </v:shape>
                <o:OLEObject Type="Embed" ProgID="Equation.DSMT4" ShapeID="_x0000_i1087" DrawAspect="Content" ObjectID="_1770914783" r:id="rId133"/>
              </w:object>
            </w:r>
          </w:p>
        </w:tc>
        <w:tc>
          <w:tcPr>
            <w:tcW w:w="249" w:type="dxa"/>
          </w:tcPr>
          <w:p w14:paraId="2D9EE807" w14:textId="2EC63E63" w:rsidR="00072B8A" w:rsidRPr="00060E59" w:rsidRDefault="00072B8A" w:rsidP="000C1D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4)</w:t>
            </w:r>
          </w:p>
        </w:tc>
      </w:tr>
    </w:tbl>
    <w:p w14:paraId="72D2B8D9" w14:textId="49426507" w:rsidR="00C14CD2" w:rsidRPr="00060E59" w:rsidRDefault="004431D9" w:rsidP="000C1DEE">
      <w:pPr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</w:p>
    <w:p w14:paraId="3B4BAF2F" w14:textId="3871BA9C" w:rsidR="00C14CD2" w:rsidRPr="00060E59" w:rsidRDefault="00C14CD2" w:rsidP="000C1DEE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Взаимный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:rsidRPr="00060E59" w14:paraId="43DAC07B" w14:textId="77777777" w:rsidTr="000C1DEE">
        <w:tc>
          <w:tcPr>
            <w:tcW w:w="9322" w:type="dxa"/>
          </w:tcPr>
          <w:p w14:paraId="495B6F86" w14:textId="3CF5137B" w:rsidR="00D76777" w:rsidRPr="00060E59" w:rsidRDefault="00D76777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object w:dxaOrig="7260" w:dyaOrig="740" w14:anchorId="253771E8">
                <v:shape id="_x0000_i1088" type="#_x0000_t75" style="width:363pt;height:36pt" o:ole="">
                  <v:imagedata r:id="rId134" o:title=""/>
                </v:shape>
                <o:OLEObject Type="Embed" ProgID="Equation.DSMT4" ShapeID="_x0000_i1088" DrawAspect="Content" ObjectID="_1770914784" r:id="rId135"/>
              </w:object>
            </w:r>
            <w:r w:rsidRPr="00060E5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53D23F7F" w14:textId="236F45F5" w:rsidR="00D76777" w:rsidRPr="00060E59" w:rsidRDefault="00D76777" w:rsidP="000C1D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5)</w:t>
            </w:r>
          </w:p>
        </w:tc>
      </w:tr>
    </w:tbl>
    <w:p w14:paraId="388DEFCB" w14:textId="24453B8F" w:rsidR="003B6749" w:rsidRPr="00060E59" w:rsidRDefault="00D76777" w:rsidP="000C1DEE">
      <w:pPr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</w:t>
      </w:r>
      <w:r w:rsidR="004431D9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е </w:t>
      </w:r>
      <w:r w:rsidR="00515E28" w:rsidRPr="00060E59">
        <w:rPr>
          <w:rFonts w:ascii="Times New Roman" w:hAnsi="Times New Roman" w:cs="Times New Roman"/>
          <w:position w:val="-14"/>
          <w:sz w:val="28"/>
          <w:szCs w:val="28"/>
        </w:rPr>
        <w:object w:dxaOrig="560" w:dyaOrig="380" w14:anchorId="123736DE">
          <v:shape id="_x0000_i1089" type="#_x0000_t75" style="width:27pt;height:19.5pt" o:ole="">
            <v:imagedata r:id="rId136" o:title=""/>
          </v:shape>
          <o:OLEObject Type="Embed" ProgID="Equation.DSMT4" ShapeID="_x0000_i1089" DrawAspect="Content" ObjectID="_1770914785" r:id="rId137"/>
        </w:object>
      </w:r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5556D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</w:t>
      </w:r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зволяет учесть факт существования или отсутствия связи в</w:t>
      </w:r>
      <w:r w:rsidR="00515E28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0170A4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ассматриваемый момент времени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:rsidRPr="00060E59" w14:paraId="01D83142" w14:textId="77777777" w:rsidTr="000C1DEE">
        <w:tc>
          <w:tcPr>
            <w:tcW w:w="9322" w:type="dxa"/>
          </w:tcPr>
          <w:p w14:paraId="050DEED9" w14:textId="7A76F839" w:rsidR="00D76777" w:rsidRPr="00060E59" w:rsidRDefault="00D76777" w:rsidP="000C1DEE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примет предложение связи от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 xml:space="preserve">=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 xml:space="preserve">±ij 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x,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 xml:space="preserve">±ij 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0290A35F" w14:textId="41EF9105" w:rsidR="00D76777" w:rsidRPr="00060E59" w:rsidRDefault="00D76777" w:rsidP="000C1DEE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6)</w:t>
            </w:r>
          </w:p>
        </w:tc>
      </w:tr>
    </w:tbl>
    <w:p w14:paraId="0F0A9FF0" w14:textId="77777777" w:rsidR="00D76777" w:rsidRPr="00060E59" w:rsidRDefault="00D76777" w:rsidP="000C1DEE">
      <w:pPr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76A6AC2" w14:textId="00C9AB23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одно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:rsidRPr="00060E59" w14:paraId="26E3F103" w14:textId="77777777" w:rsidTr="000C1DEE">
        <w:tc>
          <w:tcPr>
            <w:tcW w:w="9322" w:type="dxa"/>
          </w:tcPr>
          <w:p w14:paraId="7BDDDC1B" w14:textId="35189ABF" w:rsidR="00D76777" w:rsidRPr="00060E59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740" w:dyaOrig="380" w14:anchorId="1BFCC35B">
                <v:shape id="_x0000_i1090" type="#_x0000_t75" style="width:138pt;height:19.5pt" o:ole="">
                  <v:imagedata r:id="rId138" o:title=""/>
                </v:shape>
                <o:OLEObject Type="Embed" ProgID="Equation.DSMT4" ShapeID="_x0000_i1090" DrawAspect="Content" ObjectID="_1770914786" r:id="rId139"/>
              </w:object>
            </w:r>
            <w:r w:rsidRPr="00060E5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0951EC53" w14:textId="4608DFD7" w:rsidR="00D76777" w:rsidRPr="00060E59" w:rsidRDefault="00D76777" w:rsidP="000C1DEE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7)</w:t>
            </w:r>
          </w:p>
        </w:tc>
      </w:tr>
    </w:tbl>
    <w:p w14:paraId="0DD9EC31" w14:textId="5E39C31B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дву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:rsidRPr="00060E59" w14:paraId="06F56723" w14:textId="77777777" w:rsidTr="000C1DEE">
        <w:tc>
          <w:tcPr>
            <w:tcW w:w="9322" w:type="dxa"/>
          </w:tcPr>
          <w:p w14:paraId="57C4A00A" w14:textId="18C9CA53" w:rsidR="00D76777" w:rsidRPr="00060E59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820" w:dyaOrig="380" w14:anchorId="32BB4F10">
                <v:shape id="_x0000_i1091" type="#_x0000_t75" style="width:141pt;height:19.5pt" o:ole="">
                  <v:imagedata r:id="rId140" o:title=""/>
                </v:shape>
                <o:OLEObject Type="Embed" ProgID="Equation.DSMT4" ShapeID="_x0000_i1091" DrawAspect="Content" ObjectID="_1770914787" r:id="rId141"/>
              </w:object>
            </w:r>
            <w:r w:rsidRPr="00060E5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2D3C8CE1" w14:textId="262174A8" w:rsidR="00D76777" w:rsidRPr="00060E59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8)</w:t>
            </w:r>
          </w:p>
        </w:tc>
      </w:tr>
    </w:tbl>
    <w:p w14:paraId="7C46D369" w14:textId="548EA8B8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15E28" w:rsidRPr="00060E59">
        <w:rPr>
          <w:rFonts w:ascii="Times New Roman" w:hAnsi="Times New Roman" w:cs="Times New Roman"/>
          <w:position w:val="-14"/>
          <w:sz w:val="28"/>
          <w:szCs w:val="28"/>
        </w:rPr>
        <w:object w:dxaOrig="279" w:dyaOrig="380" w14:anchorId="2414EB7A">
          <v:shape id="_x0000_i1092" type="#_x0000_t75" style="width:15pt;height:19.5pt" o:ole="">
            <v:imagedata r:id="rId142" o:title=""/>
          </v:shape>
          <o:OLEObject Type="Embed" ProgID="Equation.DSMT4" ShapeID="_x0000_i1092" DrawAspect="Content" ObjectID="_1770914788" r:id="rId14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скорость изменения пары.</w:t>
      </w:r>
    </w:p>
    <w:p w14:paraId="44296B84" w14:textId="77777777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аким образом Акторно-ориентированная модель (САОМ) работает по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ледующему алгоритму:</w:t>
      </w:r>
    </w:p>
    <w:p w14:paraId="040E70E9" w14:textId="2443BBEA" w:rsidR="003B6749" w:rsidRPr="00060E59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ададим </w:t>
      </w:r>
      <w:r w:rsidR="00515E28" w:rsidRPr="00060E59">
        <w:rPr>
          <w:rFonts w:ascii="Times New Roman" w:hAnsi="Times New Roman" w:cs="Times New Roman"/>
          <w:position w:val="-12"/>
          <w:sz w:val="28"/>
          <w:szCs w:val="28"/>
        </w:rPr>
        <w:object w:dxaOrig="1500" w:dyaOrig="360" w14:anchorId="4033FA60">
          <v:shape id="_x0000_i1093" type="#_x0000_t75" style="width:75pt;height:18pt" o:ole="">
            <v:imagedata r:id="rId144" o:title=""/>
          </v:shape>
          <o:OLEObject Type="Embed" ProgID="Equation.DSMT4" ShapeID="_x0000_i1093" DrawAspect="Content" ObjectID="_1770914789" r:id="rId14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90E58D6" w14:textId="5FD59380" w:rsidR="003B6749" w:rsidRPr="00060E59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енерируем </w:t>
      </w:r>
      <w:r w:rsidR="00515E28" w:rsidRPr="00060E59">
        <w:rPr>
          <w:rFonts w:ascii="Times New Roman" w:hAnsi="Times New Roman" w:cs="Times New Roman"/>
          <w:position w:val="-4"/>
          <w:sz w:val="28"/>
          <w:szCs w:val="28"/>
        </w:rPr>
        <w:object w:dxaOrig="380" w:dyaOrig="260" w14:anchorId="5AF8C851">
          <v:shape id="_x0000_i1094" type="#_x0000_t75" style="width:19.5pt;height:13.5pt" o:ole="">
            <v:imagedata r:id="rId146" o:title=""/>
          </v:shape>
          <o:OLEObject Type="Embed" ProgID="Equation.DSMT4" ShapeID="_x0000_i1094" DrawAspect="Content" ObjectID="_1770914790" r:id="rId147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оответствии с экспоненциальным временем с параметром </w:t>
      </w:r>
      <w:r w:rsidR="00515E28" w:rsidRPr="00060E59">
        <w:rPr>
          <w:rFonts w:ascii="Times New Roman" w:hAnsi="Times New Roman" w:cs="Times New Roman"/>
          <w:position w:val="-6"/>
          <w:sz w:val="28"/>
          <w:szCs w:val="28"/>
        </w:rPr>
        <w:object w:dxaOrig="220" w:dyaOrig="279" w14:anchorId="38BAD9F1">
          <v:shape id="_x0000_i1095" type="#_x0000_t75" style="width:10.5pt;height:15pt" o:ole="">
            <v:imagedata r:id="rId148" o:title=""/>
          </v:shape>
          <o:OLEObject Type="Embed" ProgID="Equation.DSMT4" ShapeID="_x0000_i1095" DrawAspect="Content" ObjectID="_1770914791" r:id="rId149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672DA70" w14:textId="20ED3BB5" w:rsidR="003B6749" w:rsidRPr="00060E59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Если </w:t>
      </w:r>
      <w:r w:rsidR="00515E28" w:rsidRPr="00060E59">
        <w:rPr>
          <w:rFonts w:ascii="Times New Roman" w:hAnsi="Times New Roman" w:cs="Times New Roman"/>
          <w:position w:val="-12"/>
          <w:sz w:val="28"/>
          <w:szCs w:val="28"/>
        </w:rPr>
        <w:object w:dxaOrig="1219" w:dyaOrig="360" w14:anchorId="4D5346A7">
          <v:shape id="_x0000_i1096" type="#_x0000_t75" style="width:61.5pt;height:18pt" o:ole="">
            <v:imagedata r:id="rId150" o:title=""/>
          </v:shape>
          <o:OLEObject Type="Embed" ProgID="Equation.DSMT4" ShapeID="_x0000_i1096" DrawAspect="Content" ObjectID="_1770914792" r:id="rId151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становить </w:t>
      </w:r>
      <w:r w:rsidR="00515E28" w:rsidRPr="00060E59">
        <w:rPr>
          <w:rFonts w:ascii="Times New Roman" w:hAnsi="Times New Roman" w:cs="Times New Roman"/>
          <w:position w:val="-12"/>
          <w:sz w:val="28"/>
          <w:szCs w:val="28"/>
        </w:rPr>
        <w:object w:dxaOrig="700" w:dyaOrig="360" w14:anchorId="4954C0EE">
          <v:shape id="_x0000_i1097" type="#_x0000_t75" style="width:34.5pt;height:18pt" o:ole="">
            <v:imagedata r:id="rId152" o:title=""/>
          </v:shape>
          <o:OLEObject Type="Embed" ProgID="Equation.DSMT4" ShapeID="_x0000_i1097" DrawAspect="Content" ObjectID="_1770914793" r:id="rId15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остановиться.</w:t>
      </w:r>
    </w:p>
    <w:p w14:paraId="2F32EC94" w14:textId="40BFB89A" w:rsidR="003B6749" w:rsidRPr="00060E59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случайный </w:t>
      </w:r>
      <w:r w:rsidR="00515E28" w:rsidRPr="00060E59">
        <w:rPr>
          <w:rFonts w:ascii="Times New Roman" w:hAnsi="Times New Roman" w:cs="Times New Roman"/>
          <w:position w:val="-6"/>
          <w:sz w:val="28"/>
          <w:szCs w:val="28"/>
        </w:rPr>
        <w:object w:dxaOrig="700" w:dyaOrig="279" w14:anchorId="672CE52B">
          <v:shape id="_x0000_i1098" type="#_x0000_t75" style="width:34.5pt;height:15pt" o:ole="">
            <v:imagedata r:id="rId154" o:title=""/>
          </v:shape>
          <o:OLEObject Type="Embed" ProgID="Equation.DSMT4" ShapeID="_x0000_i1098" DrawAspect="Content" ObjectID="_1770914794" r:id="rId15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я вероятности </w:t>
      </w:r>
      <w:r w:rsidR="00515E28" w:rsidRPr="00060E59">
        <w:rPr>
          <w:rFonts w:ascii="Times New Roman" w:hAnsi="Times New Roman" w:cs="Times New Roman"/>
          <w:position w:val="-28"/>
          <w:sz w:val="28"/>
          <w:szCs w:val="28"/>
        </w:rPr>
        <w:object w:dxaOrig="840" w:dyaOrig="660" w14:anchorId="1B86F79D">
          <v:shape id="_x0000_i1099" type="#_x0000_t75" style="width:42pt;height:33pt" o:ole="">
            <v:imagedata r:id="rId156" o:title=""/>
          </v:shape>
          <o:OLEObject Type="Embed" ProgID="Equation.DSMT4" ShapeID="_x0000_i1099" DrawAspect="Content" ObjectID="_1770914795" r:id="rId157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4FAAC733" w14:textId="235CC35D" w:rsidR="003B6749" w:rsidRPr="00060E59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7" w:name="_Ref158407092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случайным образом </w:t>
      </w:r>
      <w:r w:rsidR="00515E28" w:rsidRPr="00060E59">
        <w:rPr>
          <w:rFonts w:ascii="Times New Roman" w:hAnsi="Times New Roman" w:cs="Times New Roman"/>
          <w:position w:val="-12"/>
          <w:sz w:val="28"/>
          <w:szCs w:val="28"/>
        </w:rPr>
        <w:object w:dxaOrig="940" w:dyaOrig="360" w14:anchorId="40A8B293">
          <v:shape id="_x0000_i1100" type="#_x0000_t75" style="width:46.5pt;height:18pt" o:ole="">
            <v:imagedata r:id="rId158" o:title=""/>
          </v:shape>
          <o:OLEObject Type="Embed" ProgID="Equation.DSMT4" ShapeID="_x0000_i1100" DrawAspect="Content" ObjectID="_1770914796" r:id="rId159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спользуя вероятности </w:t>
      </w:r>
      <w:r w:rsidR="00515E28" w:rsidRPr="00060E59">
        <w:rPr>
          <w:rFonts w:ascii="Times New Roman" w:hAnsi="Times New Roman" w:cs="Times New Roman"/>
          <w:position w:val="-12"/>
          <w:sz w:val="28"/>
          <w:szCs w:val="28"/>
        </w:rPr>
        <w:object w:dxaOrig="1260" w:dyaOrig="380" w14:anchorId="3A68B70C">
          <v:shape id="_x0000_i1101" type="#_x0000_t75" style="width:63pt;height:19.5pt" o:ole="">
            <v:imagedata r:id="rId160" o:title=""/>
          </v:shape>
          <o:OLEObject Type="Embed" ProgID="Equation.DSMT4" ShapeID="_x0000_i1101" DrawAspect="Content" ObjectID="_1770914797" r:id="rId161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="00515E28" w:rsidRPr="00060E59">
        <w:rPr>
          <w:rFonts w:ascii="Times New Roman" w:hAnsi="Times New Roman" w:cs="Times New Roman"/>
          <w:position w:val="-12"/>
          <w:sz w:val="28"/>
          <w:szCs w:val="28"/>
        </w:rPr>
        <w:object w:dxaOrig="580" w:dyaOrig="360" w14:anchorId="533A2769">
          <v:shape id="_x0000_i1102" type="#_x0000_t75" style="width:30pt;height:18pt" o:ole="">
            <v:imagedata r:id="rId162" o:title=""/>
          </v:shape>
          <o:OLEObject Type="Embed" ProgID="Equation.DSMT4" ShapeID="_x0000_i1102" DrawAspect="Content" ObjectID="_1770914798" r:id="rId16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множество всех состояний в которое может измениться сеть </w:t>
      </w:r>
      <w:r w:rsidR="00515E28" w:rsidRPr="00060E59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59159E01">
          <v:shape id="_x0000_i1103" type="#_x0000_t75" style="width:10.5pt;height:10.5pt" o:ole="">
            <v:imagedata r:id="rId164" o:title=""/>
          </v:shape>
          <o:OLEObject Type="Embed" ProgID="Equation.DSMT4" ShapeID="_x0000_i1103" DrawAspect="Content" ObjectID="_1770914799" r:id="rId16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ледствии решения актора </w:t>
      </w:r>
      <w:r w:rsidR="00515E28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6C5A0219">
          <v:shape id="_x0000_i1104" type="#_x0000_t75" style="width:6pt;height:13.5pt" o:ole="">
            <v:imagedata r:id="rId166" o:title=""/>
          </v:shape>
          <o:OLEObject Type="Embed" ProgID="Equation.DSMT4" ShapeID="_x0000_i1104" DrawAspect="Content" ObjectID="_1770914800" r:id="rId167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bookmarkEnd w:id="27"/>
    </w:p>
    <w:p w14:paraId="65A8DCC5" w14:textId="082AB94E" w:rsidR="003B6749" w:rsidRPr="00060E59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15E28" w:rsidRPr="00060E59">
        <w:rPr>
          <w:rFonts w:ascii="Times New Roman" w:hAnsi="Times New Roman" w:cs="Times New Roman"/>
          <w:position w:val="-6"/>
          <w:sz w:val="28"/>
          <w:szCs w:val="28"/>
        </w:rPr>
        <w:object w:dxaOrig="980" w:dyaOrig="279" w14:anchorId="4EE38146">
          <v:shape id="_x0000_i1105" type="#_x0000_t75" style="width:49.5pt;height:15pt" o:ole="">
            <v:imagedata r:id="rId168" o:title=""/>
          </v:shape>
          <o:OLEObject Type="Embed" ProgID="Equation.DSMT4" ShapeID="_x0000_i1105" DrawAspect="Content" ObjectID="_1770914801" r:id="rId169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A2A6B54" w14:textId="56A118C6" w:rsidR="003B6749" w:rsidRPr="00060E59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15E28" w:rsidRPr="00060E59">
        <w:rPr>
          <w:rFonts w:ascii="Times New Roman" w:hAnsi="Times New Roman" w:cs="Times New Roman"/>
          <w:position w:val="-6"/>
          <w:sz w:val="28"/>
          <w:szCs w:val="28"/>
        </w:rPr>
        <w:object w:dxaOrig="780" w:dyaOrig="320" w14:anchorId="6BD9098C">
          <v:shape id="_x0000_i1106" type="#_x0000_t75" style="width:39pt;height:16.5pt" o:ole="">
            <v:imagedata r:id="rId170" o:title=""/>
          </v:shape>
          <o:OLEObject Type="Embed" ProgID="Equation.DSMT4" ShapeID="_x0000_i1106" DrawAspect="Content" ObjectID="_1770914802" r:id="rId171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8642F5C" w14:textId="7D40475B" w:rsidR="003B6749" w:rsidRPr="00060E59" w:rsidRDefault="000170A4" w:rsidP="000C1DEE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к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шагу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2).</w:t>
      </w:r>
    </w:p>
    <w:p w14:paraId="6679BEF3" w14:textId="77777777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 принятие решения влияет множество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араметров. Дальнейшей задачей является оценка этих параметров.</w:t>
      </w:r>
    </w:p>
    <w:p w14:paraId="679F6B02" w14:textId="60CA365B" w:rsidR="003B6749" w:rsidRPr="00060E59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8" w:name="_Toc160139856"/>
      <w:bookmarkEnd w:id="26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3 Оценка параметров:</w:t>
      </w:r>
      <w:bookmarkStart w:id="29" w:name="глава-2-методология-исследования"/>
      <w:bookmarkStart w:id="30" w:name="X025f3e38581151ded3b7614a221b1f487f8ac49"/>
      <w:bookmarkStart w:id="31" w:name="Xa424e0232fb194cb7aa8981ccb20452be42c635"/>
      <w:bookmarkEnd w:id="28"/>
    </w:p>
    <w:p w14:paraId="69D919CB" w14:textId="77777777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рений алгоритма. Когда в среднем модель будет хорошо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 оценены.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несколькими способами. В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рамках пакета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ак следствие, и в моей курсовой работе используется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етод моментов [5].</w:t>
      </w:r>
    </w:p>
    <w:p w14:paraId="5446131F" w14:textId="7FEB8BFB" w:rsidR="004431D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оцениваемый параметр как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:rsidRPr="00060E59" w14:paraId="3771AEE1" w14:textId="77777777" w:rsidTr="000C1DEE">
        <w:tc>
          <w:tcPr>
            <w:tcW w:w="9322" w:type="dxa"/>
          </w:tcPr>
          <w:p w14:paraId="16E2029F" w14:textId="0CDF37B1" w:rsidR="00D76777" w:rsidRPr="00060E59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1280" w:dyaOrig="320" w14:anchorId="75211A38">
                <v:shape id="_x0000_i1107" type="#_x0000_t75" style="width:63pt;height:16.5pt" o:ole="">
                  <v:imagedata r:id="rId172" o:title=""/>
                </v:shape>
                <o:OLEObject Type="Embed" ProgID="Equation.DSMT4" ShapeID="_x0000_i1107" DrawAspect="Content" ObjectID="_1770914803" r:id="rId173"/>
              </w:object>
            </w:r>
            <w:r w:rsidRPr="00060E5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778B5611" w14:textId="0A046C47" w:rsidR="00D76777" w:rsidRPr="00060E59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0)</w:t>
            </w:r>
          </w:p>
        </w:tc>
      </w:tr>
    </w:tbl>
    <w:p w14:paraId="48BF7A6E" w14:textId="173993DF" w:rsidR="003B6749" w:rsidRPr="00060E59" w:rsidRDefault="000170A4" w:rsidP="000C1DEE">
      <w:pPr>
        <w:pStyle w:val="BodyText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каждого </w:t>
      </w:r>
      <w:r w:rsidR="004431D9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эффекта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уществует</w:t>
      </w:r>
      <w:r w:rsidR="004431D9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татистика, чувствительная к этому параметру. Для </w:t>
      </w:r>
      <w:r w:rsidR="00515E28" w:rsidRPr="00060E59">
        <w:rPr>
          <w:rFonts w:ascii="Times New Roman" w:hAnsi="Times New Roman" w:cs="Times New Roman"/>
          <w:position w:val="-12"/>
          <w:sz w:val="28"/>
          <w:szCs w:val="28"/>
        </w:rPr>
        <w:object w:dxaOrig="340" w:dyaOrig="360" w14:anchorId="5AA0A804">
          <v:shape id="_x0000_i1108" type="#_x0000_t75" style="width:18pt;height:18pt" o:ole="">
            <v:imagedata r:id="rId174" o:title=""/>
          </v:shape>
          <o:OLEObject Type="Embed" ProgID="Equation.DSMT4" ShapeID="_x0000_i1108" DrawAspect="Content" ObjectID="_1770914804" r:id="rId17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влияющего на общее</w:t>
      </w:r>
      <w:r w:rsidR="004431D9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личество изменений используется статистика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Hamming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distance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:rsidRPr="00060E59" w14:paraId="035BCBCB" w14:textId="77777777" w:rsidTr="000C1DEE">
        <w:tc>
          <w:tcPr>
            <w:tcW w:w="9322" w:type="dxa"/>
          </w:tcPr>
          <w:p w14:paraId="7E312535" w14:textId="3058DA5C" w:rsidR="00D76777" w:rsidRPr="00060E59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4300" w:dyaOrig="560" w14:anchorId="1797A9C6">
                <v:shape id="_x0000_i1109" type="#_x0000_t75" style="width:214.5pt;height:27pt" o:ole="">
                  <v:imagedata r:id="rId176" o:title=""/>
                </v:shape>
                <o:OLEObject Type="Embed" ProgID="Equation.DSMT4" ShapeID="_x0000_i1109" DrawAspect="Content" ObjectID="_1770914805" r:id="rId177"/>
              </w:object>
            </w:r>
          </w:p>
        </w:tc>
        <w:tc>
          <w:tcPr>
            <w:tcW w:w="249" w:type="dxa"/>
          </w:tcPr>
          <w:p w14:paraId="3E6D54D2" w14:textId="66E8FEB8" w:rsidR="00D76777" w:rsidRPr="00060E59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1)</w:t>
            </w:r>
          </w:p>
        </w:tc>
      </w:tr>
    </w:tbl>
    <w:p w14:paraId="50C3362E" w14:textId="16EA85CA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параметра</w:t>
      </w:r>
      <w:r w:rsidR="00515E28" w:rsidRPr="00060E59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7349D9B5">
          <v:shape id="_x0000_i1110" type="#_x0000_t75" style="width:15pt;height:18pt" o:ole="">
            <v:imagedata r:id="rId178" o:title=""/>
          </v:shape>
          <o:OLEObject Type="Embed" ProgID="Equation.DSMT4" ShapeID="_x0000_i1110" DrawAspect="Content" ObjectID="_1770914806" r:id="rId179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обозначающего насколько сильно скорость изменения</w:t>
      </w:r>
      <w:r w:rsidR="004431D9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ктора </w:t>
      </w:r>
      <w:r w:rsidR="00515E28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29743F79">
          <v:shape id="_x0000_i1111" type="#_x0000_t75" style="width:6pt;height:13.5pt" o:ole="">
            <v:imagedata r:id="rId180" o:title=""/>
          </v:shape>
          <o:OLEObject Type="Embed" ProgID="Equation.DSMT4" ShapeID="_x0000_i1111" DrawAspect="Content" ObjectID="_1770914807" r:id="rId181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</w:t>
      </w:r>
      <w:r w:rsidR="00515E28" w:rsidRPr="00060E59">
        <w:rPr>
          <w:rFonts w:ascii="Times New Roman" w:hAnsi="Times New Roman" w:cs="Times New Roman"/>
          <w:position w:val="-10"/>
          <w:sz w:val="28"/>
          <w:szCs w:val="28"/>
        </w:rPr>
        <w:object w:dxaOrig="859" w:dyaOrig="320" w14:anchorId="57023194">
          <v:shape id="_x0000_i1112" type="#_x0000_t75" style="width:42pt;height:16.5pt" o:ole="">
            <v:imagedata r:id="rId182" o:title=""/>
          </v:shape>
          <o:OLEObject Type="Embed" ProgID="Equation.DSMT4" ShapeID="_x0000_i1112" DrawAspect="Content" ObjectID="_1770914808" r:id="rId18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, существует статистика – ковариата или</w:t>
      </w:r>
      <w:r w:rsidR="004431D9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озиционаая характеристика актора, такая как исходящая степень </w:t>
      </w:r>
      <w:r w:rsidR="00515E28" w:rsidRPr="00060E59">
        <w:rPr>
          <w:rFonts w:ascii="Times New Roman" w:hAnsi="Times New Roman" w:cs="Times New Roman"/>
          <w:position w:val="-30"/>
          <w:sz w:val="28"/>
          <w:szCs w:val="28"/>
        </w:rPr>
        <w:object w:dxaOrig="620" w:dyaOrig="560" w14:anchorId="223B1229">
          <v:shape id="_x0000_i1113" type="#_x0000_t75" style="width:31.5pt;height:27pt" o:ole="">
            <v:imagedata r:id="rId184" o:title=""/>
          </v:shape>
          <o:OLEObject Type="Embed" ProgID="Equation.DSMT4" ShapeID="_x0000_i1113" DrawAspect="Content" ObjectID="_1770914809" r:id="rId18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Имеется в виду что скорость изменения может зависеть от пола, возраста, и т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:rsidRPr="00060E59" w14:paraId="21AA80FD" w14:textId="77777777" w:rsidTr="000C1DEE">
        <w:tc>
          <w:tcPr>
            <w:tcW w:w="9322" w:type="dxa"/>
          </w:tcPr>
          <w:p w14:paraId="7281704E" w14:textId="54C6FA86" w:rsidR="00D76777" w:rsidRPr="00060E59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5620" w:dyaOrig="400" w14:anchorId="2569198E">
                <v:shape id="_x0000_i1114" type="#_x0000_t75" style="width:282pt;height:19.5pt" o:ole="">
                  <v:imagedata r:id="rId186" o:title=""/>
                </v:shape>
                <o:OLEObject Type="Embed" ProgID="Equation.DSMT4" ShapeID="_x0000_i1114" DrawAspect="Content" ObjectID="_1770914810" r:id="rId187"/>
              </w:object>
            </w:r>
            <w:r w:rsidRPr="00060E5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6ABE4D5B" w14:textId="5196D901" w:rsidR="00D76777" w:rsidRPr="00060E59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2)</w:t>
            </w:r>
          </w:p>
        </w:tc>
      </w:tr>
    </w:tbl>
    <w:p w14:paraId="30CAE8B9" w14:textId="59BB3782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функции полезности, где </w:t>
      </w:r>
      <w:r w:rsidR="00515E28" w:rsidRPr="00060E59">
        <w:rPr>
          <w:rFonts w:ascii="Times New Roman" w:hAnsi="Times New Roman" w:cs="Times New Roman"/>
          <w:position w:val="-14"/>
          <w:sz w:val="28"/>
          <w:szCs w:val="28"/>
        </w:rPr>
        <w:object w:dxaOrig="1080" w:dyaOrig="400" w14:anchorId="2FA6A03C">
          <v:shape id="_x0000_i1115" type="#_x0000_t75" style="width:54pt;height:19.5pt" o:ole="">
            <v:imagedata r:id="rId188" o:title=""/>
          </v:shape>
          <o:OLEObject Type="Embed" ProgID="Equation.DSMT4" ShapeID="_x0000_i1115" DrawAspect="Content" ObjectID="_1770914811" r:id="rId189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515E28" w:rsidRPr="00060E59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10A715E0">
          <v:shape id="_x0000_i1116" type="#_x0000_t75" style="width:19.5pt;height:16.5pt" o:ole="">
            <v:imagedata r:id="rId190" o:title=""/>
          </v:shape>
          <o:OLEObject Type="Embed" ProgID="Equation.DSMT4" ShapeID="_x0000_i1116" DrawAspect="Content" ObjectID="_1770914812" r:id="rId191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большие значения </w:t>
      </w:r>
      <w:r w:rsidR="00794B96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515E28" w:rsidRPr="00060E59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7B200C3A">
          <v:shape id="_x0000_i1117" type="#_x0000_t75" style="width:15pt;height:18pt" o:ole="">
            <v:imagedata r:id="rId192" o:title=""/>
          </v:shape>
          <o:OLEObject Type="Embed" ProgID="Equation.DSMT4" ShapeID="_x0000_i1117" DrawAspect="Content" ObjectID="_1770914813" r:id="rId19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удут</w:t>
      </w:r>
      <w:r w:rsidR="004431D9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тремиться к сетям </w:t>
      </w:r>
      <w:r w:rsidR="00515E28" w:rsidRPr="00060E59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55930E66">
          <v:shape id="_x0000_i1118" type="#_x0000_t75" style="width:10.5pt;height:10.5pt" o:ole="">
            <v:imagedata r:id="rId194" o:title=""/>
          </v:shape>
          <o:OLEObject Type="Embed" ProgID="Equation.DSMT4" ShapeID="_x0000_i1118" DrawAspect="Content" ObjectID="_1770914814" r:id="rId19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который значение </w:t>
      </w:r>
      <w:r w:rsidR="00515E28" w:rsidRPr="00060E59">
        <w:rPr>
          <w:rFonts w:ascii="Times New Roman" w:hAnsi="Times New Roman" w:cs="Times New Roman"/>
          <w:position w:val="-12"/>
          <w:sz w:val="28"/>
          <w:szCs w:val="28"/>
        </w:rPr>
        <w:object w:dxaOrig="600" w:dyaOrig="360" w14:anchorId="4D99A216">
          <v:shape id="_x0000_i1119" type="#_x0000_t75" style="width:30pt;height:18pt" o:ole="">
            <v:imagedata r:id="rId196" o:title=""/>
          </v:shape>
          <o:OLEObject Type="Embed" ProgID="Equation.DSMT4" ShapeID="_x0000_i1119" DrawAspect="Content" ObjectID="_1770914815" r:id="rId197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ольше для любого актора </w:t>
      </w:r>
      <w:r w:rsidR="00515E28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6434D273">
          <v:shape id="_x0000_i1120" type="#_x0000_t75" style="width:6pt;height:13.5pt" o:ole="">
            <v:imagedata r:id="rId198" o:title=""/>
          </v:shape>
          <o:OLEObject Type="Embed" ProgID="Equation.DSMT4" ShapeID="_x0000_i1120" DrawAspect="Content" ObjectID="_1770914816" r:id="rId199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Для</w:t>
      </w:r>
      <w:r w:rsidR="004431D9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ки</w:t>
      </w:r>
      <w:r w:rsidR="004431D9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4431D9" w:rsidRPr="00060E59"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150376F5">
          <v:shape id="_x0000_i1121" type="#_x0000_t75" style="width:15pt;height:18pt" o:ole="">
            <v:imagedata r:id="rId192" o:title=""/>
          </v:shape>
          <o:OLEObject Type="Embed" ProgID="Equation.DSMT4" ShapeID="_x0000_i1121" DrawAspect="Content" ObjectID="_1770914817" r:id="rId200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татистика имеет вид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:rsidRPr="00060E59" w14:paraId="32DF2D50" w14:textId="77777777" w:rsidTr="000C1DEE">
        <w:tc>
          <w:tcPr>
            <w:tcW w:w="9322" w:type="dxa"/>
          </w:tcPr>
          <w:p w14:paraId="694D826D" w14:textId="602EEF3F" w:rsidR="00D76777" w:rsidRPr="00060E59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2500" w:dyaOrig="540" w14:anchorId="186CB48E">
                <v:shape id="_x0000_i1122" type="#_x0000_t75" style="width:126pt;height:27pt" o:ole="">
                  <v:imagedata r:id="rId201" o:title=""/>
                </v:shape>
                <o:OLEObject Type="Embed" ProgID="Equation.DSMT4" ShapeID="_x0000_i1122" DrawAspect="Content" ObjectID="_1770914818" r:id="rId202"/>
              </w:object>
            </w: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5D91866F" w14:textId="5CC3969C" w:rsidR="00D76777" w:rsidRPr="00060E59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3)</w:t>
            </w:r>
          </w:p>
        </w:tc>
      </w:tr>
    </w:tbl>
    <w:p w14:paraId="341C22B0" w14:textId="79786389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:rsidRPr="00060E59" w14:paraId="7B5B51F3" w14:textId="77777777" w:rsidTr="000C1DEE">
        <w:tc>
          <w:tcPr>
            <w:tcW w:w="9322" w:type="dxa"/>
          </w:tcPr>
          <w:p w14:paraId="53539D1B" w14:textId="77777777" w:rsidR="00D76777" w:rsidRPr="00060E59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60E59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4800" w:dyaOrig="360" w14:anchorId="621E331A">
                <v:shape id="_x0000_i1123" type="#_x0000_t75" style="width:240pt;height:18pt" o:ole="">
                  <v:imagedata r:id="rId203" o:title=""/>
                </v:shape>
                <o:OLEObject Type="Embed" ProgID="Equation.DSMT4" ShapeID="_x0000_i1123" DrawAspect="Content" ObjectID="_1770914819" r:id="rId204"/>
              </w:object>
            </w:r>
            <w:r w:rsidRPr="00060E59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49BF0400" w14:textId="77777777" w:rsidR="00D76777" w:rsidRPr="00060E59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1540" w:dyaOrig="320" w14:anchorId="3B9B63E2">
                <v:shape id="_x0000_i1124" type="#_x0000_t75" style="width:76.5pt;height:16.5pt" o:ole="">
                  <v:imagedata r:id="rId205" o:title=""/>
                </v:shape>
                <o:OLEObject Type="Embed" ProgID="Equation.DSMT4" ShapeID="_x0000_i1124" DrawAspect="Content" ObjectID="_1770914820" r:id="rId206"/>
              </w:object>
            </w:r>
            <w:r w:rsidRPr="00060E5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65945A35" w14:textId="77777777" w:rsidR="00D76777" w:rsidRPr="00060E59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0755A303" w14:textId="4AB6AC80" w:rsidR="00D76777" w:rsidRPr="00060E59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4)</w:t>
            </w:r>
          </w:p>
        </w:tc>
      </w:tr>
      <w:tr w:rsidR="00D76777" w:rsidRPr="00060E59" w14:paraId="0B60A7F4" w14:textId="77777777" w:rsidTr="000C1DEE">
        <w:tc>
          <w:tcPr>
            <w:tcW w:w="9322" w:type="dxa"/>
          </w:tcPr>
          <w:p w14:paraId="64D5A9A5" w14:textId="77777777" w:rsidR="00D76777" w:rsidRPr="00060E59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639" w:dyaOrig="680" w14:anchorId="06D3A7C2">
                <v:shape id="_x0000_i1125" type="#_x0000_t75" style="width:31.5pt;height:34.5pt" o:ole="">
                  <v:imagedata r:id="rId207" o:title=""/>
                </v:shape>
                <o:OLEObject Type="Embed" ProgID="Equation.DSMT4" ShapeID="_x0000_i1125" DrawAspect="Content" ObjectID="_1770914821" r:id="rId208"/>
              </w:object>
            </w:r>
            <w:r w:rsidRPr="00060E5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73DA1720" w14:textId="77777777" w:rsidR="00D76777" w:rsidRPr="00060E59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260" w:dyaOrig="360" w14:anchorId="00D775FA">
                <v:shape id="_x0000_i1126" type="#_x0000_t75" style="width:63pt;height:18pt" o:ole="">
                  <v:imagedata r:id="rId209" o:title=""/>
                </v:shape>
                <o:OLEObject Type="Embed" ProgID="Equation.DSMT4" ShapeID="_x0000_i1126" DrawAspect="Content" ObjectID="_1770914822" r:id="rId210"/>
              </w:object>
            </w:r>
            <w:r w:rsidRPr="00060E5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7963C964" w14:textId="77777777" w:rsidR="00D76777" w:rsidRPr="00060E59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0431F3BF" w14:textId="376D87A9" w:rsidR="00D76777" w:rsidRPr="00060E59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5)</w:t>
            </w:r>
          </w:p>
        </w:tc>
      </w:tr>
      <w:tr w:rsidR="00D76777" w:rsidRPr="00060E59" w14:paraId="2076CB0A" w14:textId="77777777" w:rsidTr="000C1DEE">
        <w:tc>
          <w:tcPr>
            <w:tcW w:w="9322" w:type="dxa"/>
          </w:tcPr>
          <w:p w14:paraId="48BA75E3" w14:textId="77777777" w:rsidR="00D76777" w:rsidRPr="00060E59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580" w:dyaOrig="680" w14:anchorId="0972BEB6">
                <v:shape id="_x0000_i1127" type="#_x0000_t75" style="width:30pt;height:34.5pt" o:ole="">
                  <v:imagedata r:id="rId211" o:title=""/>
                </v:shape>
                <o:OLEObject Type="Embed" ProgID="Equation.DSMT4" ShapeID="_x0000_i1127" DrawAspect="Content" ObjectID="_1770914823" r:id="rId212"/>
              </w:object>
            </w:r>
            <w:r w:rsidRPr="00060E5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34494F32" w14:textId="77777777" w:rsidR="00D76777" w:rsidRPr="00060E59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1260" w:dyaOrig="380" w14:anchorId="120AF089">
                <v:shape id="_x0000_i1128" type="#_x0000_t75" style="width:63pt;height:19.5pt" o:ole="">
                  <v:imagedata r:id="rId213" o:title=""/>
                </v:shape>
                <o:OLEObject Type="Embed" ProgID="Equation.DSMT4" ShapeID="_x0000_i1128" DrawAspect="Content" ObjectID="_1770914824" r:id="rId214"/>
              </w:object>
            </w: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1617ECA6" w14:textId="77777777" w:rsidR="00D76777" w:rsidRPr="00060E59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2EDE47D7" w14:textId="6B7D6E12" w:rsidR="00D76777" w:rsidRPr="00060E59" w:rsidRDefault="00D76777" w:rsidP="000C1DEE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6)</w:t>
            </w:r>
          </w:p>
        </w:tc>
      </w:tr>
    </w:tbl>
    <w:p w14:paraId="29D1F71C" w14:textId="4CF05011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15E28" w:rsidRPr="00060E59">
        <w:rPr>
          <w:rFonts w:ascii="Times New Roman" w:hAnsi="Times New Roman" w:cs="Times New Roman"/>
          <w:position w:val="-6"/>
          <w:sz w:val="28"/>
          <w:szCs w:val="28"/>
        </w:rPr>
        <w:object w:dxaOrig="420" w:dyaOrig="279" w14:anchorId="4F1F4BDD">
          <v:shape id="_x0000_i1129" type="#_x0000_t75" style="width:21pt;height:15pt" o:ole="">
            <v:imagedata r:id="rId215" o:title=""/>
          </v:shape>
          <o:OLEObject Type="Embed" ProgID="Equation.DSMT4" ShapeID="_x0000_i1129" DrawAspect="Content" ObjectID="_1770914825" r:id="rId216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515E28" w:rsidRPr="00060E59">
        <w:rPr>
          <w:rFonts w:ascii="Times New Roman" w:hAnsi="Times New Roman" w:cs="Times New Roman"/>
          <w:position w:val="-10"/>
          <w:sz w:val="28"/>
          <w:szCs w:val="28"/>
        </w:rPr>
        <w:object w:dxaOrig="440" w:dyaOrig="320" w14:anchorId="770AF90F">
          <v:shape id="_x0000_i1130" type="#_x0000_t75" style="width:22.5pt;height:16.5pt" o:ole="">
            <v:imagedata r:id="rId217" o:title=""/>
          </v:shape>
          <o:OLEObject Type="Embed" ProgID="Equation.DSMT4" ShapeID="_x0000_i1130" DrawAspect="Content" ObjectID="_1770914826" r:id="rId218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омера элементов </w:t>
      </w:r>
      <w:r w:rsidR="00515E28" w:rsidRPr="00060E59">
        <w:rPr>
          <w:rFonts w:ascii="Times New Roman" w:hAnsi="Times New Roman" w:cs="Times New Roman"/>
          <w:position w:val="-6"/>
          <w:sz w:val="28"/>
          <w:szCs w:val="28"/>
        </w:rPr>
        <w:object w:dxaOrig="240" w:dyaOrig="220" w14:anchorId="726811E6">
          <v:shape id="_x0000_i1131" type="#_x0000_t75" style="width:12pt;height:10.5pt" o:ole="">
            <v:imagedata r:id="rId219" o:title=""/>
          </v:shape>
          <o:OLEObject Type="Embed" ProgID="Equation.DSMT4" ShapeID="_x0000_i1131" DrawAspect="Content" ObjectID="_1770914827" r:id="rId220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w:r w:rsidR="00515E28" w:rsidRPr="00060E59">
        <w:rPr>
          <w:rFonts w:ascii="Times New Roman" w:hAnsi="Times New Roman" w:cs="Times New Roman"/>
          <w:position w:val="-10"/>
          <w:sz w:val="28"/>
          <w:szCs w:val="28"/>
        </w:rPr>
        <w:object w:dxaOrig="240" w:dyaOrig="320" w14:anchorId="20F25D56">
          <v:shape id="_x0000_i1132" type="#_x0000_t75" style="width:12pt;height:16.5pt" o:ole="">
            <v:imagedata r:id="rId221" o:title=""/>
          </v:shape>
          <o:OLEObject Type="Embed" ProgID="Equation.DSMT4" ShapeID="_x0000_i1132" DrawAspect="Content" ObjectID="_1770914828" r:id="rId222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701A969" w14:textId="3A3C7903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. Техника "двойного усреднения" также применяется для улучшения результатов. Алгоритм реализован в пакете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языке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R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15CD22D9" w14:textId="77777777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состоит из трех фаз:</w:t>
      </w:r>
    </w:p>
    <w:p w14:paraId="79BEA27D" w14:textId="77777777" w:rsidR="003B6749" w:rsidRPr="00060E59" w:rsidRDefault="000170A4" w:rsidP="000C1DEE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ределение чувствительности ожидаемых статистик к параметрам.</w:t>
      </w:r>
    </w:p>
    <w:p w14:paraId="216C9670" w14:textId="77777777" w:rsidR="003B6749" w:rsidRPr="00060E59" w:rsidRDefault="000170A4" w:rsidP="000C1DEE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Обновляет параметры с использованием симуляций динамики сети.</w:t>
      </w:r>
    </w:p>
    <w:p w14:paraId="5DD4186F" w14:textId="77777777" w:rsidR="003B6749" w:rsidRPr="00060E59" w:rsidRDefault="000170A4" w:rsidP="000C1DEE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ется для оценки приближения полученных уравнений и вычисления стандартных ошибок. </w:t>
      </w:r>
    </w:p>
    <w:p w14:paraId="2CBA3AAF" w14:textId="77777777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ежным, но затратным по времени.</w:t>
      </w:r>
    </w:p>
    <w:p w14:paraId="7F6A15AD" w14:textId="6A57C431" w:rsidR="003B6749" w:rsidRPr="00060E59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2" w:name="_Toc160139857"/>
      <w:bookmarkEnd w:id="29"/>
      <w:bookmarkEnd w:id="30"/>
      <w:bookmarkEnd w:id="31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лава 3 Анализ результатов</w:t>
      </w:r>
      <w:bookmarkEnd w:id="32"/>
    </w:p>
    <w:p w14:paraId="23CE8057" w14:textId="77777777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</w:t>
      </w:r>
    </w:p>
    <w:p w14:paraId="441E5210" w14:textId="77777777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рамках моей курсовой работы я использую некоторые предположения выдвинутые в подобном исследовании для национальной научной системы Словении [3].</w:t>
      </w:r>
    </w:p>
    <w:p w14:paraId="5A3EFC17" w14:textId="2F3DB61B" w:rsidR="003B6749" w:rsidRPr="00060E59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3" w:name="_Toc160139858"/>
      <w:r w:rsidRPr="00060E59">
        <w:rPr>
          <w:rFonts w:ascii="Times New Roman" w:hAnsi="Times New Roman" w:cs="Times New Roman"/>
          <w:color w:val="000000" w:themeColor="text1"/>
          <w:lang w:val="ru-RU"/>
        </w:rPr>
        <w:t>3.1 Формирование начальных социологических гипотез.</w:t>
      </w:r>
      <w:bookmarkStart w:id="34" w:name="Xfe058d3a024fb6dd95113959ad2449f6b7167f8"/>
      <w:bookmarkEnd w:id="33"/>
    </w:p>
    <w:p w14:paraId="3D59D4C0" w14:textId="77777777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гласно исследованию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еных, которые взаимодействуют друг с другом больше, чем представители разных когорт) и контрольные переменные, в частности стаж.»</w:t>
      </w:r>
    </w:p>
    <w:p w14:paraId="3A438DC9" w14:textId="6E17F8F0" w:rsidR="003B6749" w:rsidRPr="00060E59" w:rsidRDefault="000170A4" w:rsidP="000C1DEE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5" w:name="_Toc160139859"/>
      <w:bookmarkEnd w:id="34"/>
      <w:r w:rsidRPr="00060E59">
        <w:rPr>
          <w:rFonts w:ascii="Times New Roman" w:hAnsi="Times New Roman" w:cs="Times New Roman"/>
          <w:color w:val="000000" w:themeColor="text1"/>
          <w:lang w:val="ru-RU"/>
        </w:rPr>
        <w:t>3.2 Оценка сформированных гипотез.</w:t>
      </w:r>
      <w:bookmarkEnd w:id="35"/>
    </w:p>
    <w:p w14:paraId="4CA32F29" w14:textId="77777777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эффицент сходимости модели достаточно низок (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Overall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maximum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convergence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ratio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0.0508 ) , для того, чтобы считать модель сходящейся[7].</w:t>
      </w:r>
    </w:p>
    <w:p w14:paraId="63350B23" w14:textId="77777777" w:rsidR="00DC73F3" w:rsidRPr="00060E59" w:rsidRDefault="00771DFB" w:rsidP="000C1DEE">
      <w:pPr>
        <w:pStyle w:val="FirstParagraph"/>
        <w:keepNext/>
        <w:ind w:firstLine="709"/>
        <w:rPr>
          <w:rFonts w:ascii="Times New Roman" w:hAnsi="Times New Roman" w:cs="Times New Roman"/>
          <w:sz w:val="28"/>
          <w:szCs w:val="28"/>
        </w:rPr>
      </w:pPr>
      <w:r w:rsidRPr="00060E59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2352B870" wp14:editId="377A542A">
            <wp:extent cx="5830114" cy="2962688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2962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33794" w14:textId="0B3D9331" w:rsidR="00DC73F3" w:rsidRPr="00060E59" w:rsidRDefault="00DC73F3" w:rsidP="000C1D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6 – Таблица оценок</w:t>
      </w:r>
      <w:r w:rsidR="002C3A99"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</w:t>
      </w:r>
      <w:r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стандартных ошибок</w:t>
      </w:r>
      <w:r w:rsidR="002C3A99" w:rsidRPr="00060E59"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</w:p>
    <w:p w14:paraId="7B033A8B" w14:textId="116FD24B" w:rsidR="003B6749" w:rsidRPr="00060E59" w:rsidRDefault="003B6749" w:rsidP="000C1DEE">
      <w:pPr>
        <w:pStyle w:val="Caption"/>
        <w:ind w:left="4320" w:firstLine="720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</w:p>
    <w:p w14:paraId="45E9CD99" w14:textId="50B22DE8" w:rsidR="003B6749" w:rsidRPr="00060E59" w:rsidRDefault="000170A4" w:rsidP="000C1DEE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6" w:name="_Toc160139860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.2.1 Интерпретация результатов</w:t>
      </w:r>
      <w:bookmarkStart w:id="37" w:name="глава-3-анализ-результатов"/>
      <w:bookmarkStart w:id="38" w:name="X21f251316f4a195ccdab94755c962bb9bf7a3c0"/>
      <w:bookmarkStart w:id="39" w:name="X89a469ad28585566eaff6f5f769f2571779f4fd"/>
      <w:bookmarkEnd w:id="36"/>
    </w:p>
    <w:p w14:paraId="35813E06" w14:textId="45F49F4D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:rsidRPr="00060E59" w14:paraId="50A0179F" w14:textId="77777777" w:rsidTr="000C1DEE">
        <w:tc>
          <w:tcPr>
            <w:tcW w:w="9322" w:type="dxa"/>
          </w:tcPr>
          <w:p w14:paraId="299DCB7F" w14:textId="3543427B" w:rsidR="00D76777" w:rsidRPr="00060E59" w:rsidRDefault="00D76777" w:rsidP="000C1D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680" w:dyaOrig="400" w14:anchorId="3D3DB878">
                <v:shape id="_x0000_i1133" type="#_x0000_t75" style="width:133.5pt;height:19.5pt" o:ole="">
                  <v:imagedata r:id="rId224" o:title=""/>
                </v:shape>
                <o:OLEObject Type="Embed" ProgID="Equation.DSMT4" ShapeID="_x0000_i1133" DrawAspect="Content" ObjectID="_1770914829" r:id="rId225"/>
              </w:object>
            </w: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,</w:t>
            </w:r>
          </w:p>
        </w:tc>
        <w:tc>
          <w:tcPr>
            <w:tcW w:w="249" w:type="dxa"/>
          </w:tcPr>
          <w:p w14:paraId="25949836" w14:textId="1B5C0066" w:rsidR="00D76777" w:rsidRPr="00060E59" w:rsidRDefault="00D76777" w:rsidP="000C1DEE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7)</w:t>
            </w:r>
          </w:p>
        </w:tc>
      </w:tr>
    </w:tbl>
    <w:p w14:paraId="14C24F69" w14:textId="77777777" w:rsidR="00D76777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sz w:val="28"/>
          <w:szCs w:val="28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F9501C" w:rsidRPr="00060E59">
        <w:rPr>
          <w:rFonts w:ascii="Times New Roman" w:hAnsi="Times New Roman" w:cs="Times New Roman"/>
          <w:position w:val="-10"/>
          <w:sz w:val="28"/>
          <w:szCs w:val="28"/>
        </w:rPr>
        <w:object w:dxaOrig="1380" w:dyaOrig="320" w14:anchorId="6ACCF558">
          <v:shape id="_x0000_i1134" type="#_x0000_t75" style="width:69pt;height:16.5pt" o:ole="">
            <v:imagedata r:id="rId226" o:title=""/>
          </v:shape>
          <o:OLEObject Type="Embed" ProgID="Equation.DSMT4" ShapeID="_x0000_i1134" DrawAspect="Content" ObjectID="_1770914830" r:id="rId227"/>
        </w:obje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D76777" w:rsidRPr="00060E59" w14:paraId="4B87B2FA" w14:textId="77777777" w:rsidTr="000C1DEE">
        <w:tc>
          <w:tcPr>
            <w:tcW w:w="9322" w:type="dxa"/>
          </w:tcPr>
          <w:p w14:paraId="0AA8E903" w14:textId="154F42CC" w:rsidR="00D76777" w:rsidRPr="00060E59" w:rsidRDefault="00D76777" w:rsidP="000C1DEE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60E59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040" w:dyaOrig="380" w14:anchorId="295798B0">
                <v:shape id="_x0000_i1135" type="#_x0000_t75" style="width:123pt;height:22.5pt" o:ole="">
                  <v:imagedata r:id="rId228" o:title=""/>
                </v:shape>
                <o:OLEObject Type="Embed" ProgID="Equation.DSMT4" ShapeID="_x0000_i1135" DrawAspect="Content" ObjectID="_1770914831" r:id="rId229"/>
              </w:object>
            </w:r>
            <w:r w:rsidRPr="00060E59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0CFFC726" w14:textId="0146678F" w:rsidR="00D76777" w:rsidRPr="00060E59" w:rsidRDefault="00D76777" w:rsidP="000C1DEE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060E5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8)</w:t>
            </w:r>
          </w:p>
        </w:tc>
      </w:tr>
    </w:tbl>
    <w:p w14:paraId="28A6A12C" w14:textId="5D62113A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F9501C" w:rsidRPr="00060E59">
        <w:rPr>
          <w:rFonts w:ascii="Times New Roman" w:hAnsi="Times New Roman" w:cs="Times New Roman"/>
          <w:position w:val="-12"/>
          <w:sz w:val="28"/>
          <w:szCs w:val="28"/>
        </w:rPr>
        <w:object w:dxaOrig="800" w:dyaOrig="380" w14:anchorId="3E023E6E">
          <v:shape id="_x0000_i1136" type="#_x0000_t75" style="width:40.5pt;height:19.5pt" o:ole="">
            <v:imagedata r:id="rId230" o:title=""/>
          </v:shape>
          <o:OLEObject Type="Embed" ProgID="Equation.DSMT4" ShapeID="_x0000_i1136" DrawAspect="Content" ObjectID="_1770914832" r:id="rId231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F9501C" w:rsidRPr="00060E59">
        <w:rPr>
          <w:rFonts w:ascii="Times New Roman" w:hAnsi="Times New Roman" w:cs="Times New Roman"/>
          <w:position w:val="-12"/>
          <w:sz w:val="28"/>
          <w:szCs w:val="28"/>
        </w:rPr>
        <w:object w:dxaOrig="220" w:dyaOrig="360" w14:anchorId="5FEE9BF0">
          <v:shape id="_x0000_i1137" type="#_x0000_t75" style="width:10.5pt;height:18pt" o:ole="">
            <v:imagedata r:id="rId232" o:title=""/>
          </v:shape>
          <o:OLEObject Type="Embed" ProgID="Equation.DSMT4" ShapeID="_x0000_i1137" DrawAspect="Content" ObjectID="_1770914833" r:id="rId23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ем может зависеть от </w:t>
      </w:r>
      <w:r w:rsidR="00F9501C" w:rsidRPr="00060E59">
        <w:rPr>
          <w:rFonts w:ascii="Times New Roman" w:hAnsi="Times New Roman" w:cs="Times New Roman"/>
          <w:position w:val="-14"/>
          <w:sz w:val="28"/>
          <w:szCs w:val="28"/>
        </w:rPr>
        <w:object w:dxaOrig="260" w:dyaOrig="380" w14:anchorId="70738845">
          <v:shape id="_x0000_i1138" type="#_x0000_t75" style="width:13.5pt;height:19.5pt" o:ole="">
            <v:imagedata r:id="rId234" o:title=""/>
          </v:shape>
          <o:OLEObject Type="Embed" ProgID="Equation.DSMT4" ShapeID="_x0000_i1138" DrawAspect="Content" ObjectID="_1770914834" r:id="rId23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актора </w:t>
      </w:r>
      <w:r w:rsidR="00F9501C" w:rsidRPr="00060E59">
        <w:rPr>
          <w:rFonts w:ascii="Times New Roman" w:hAnsi="Times New Roman" w:cs="Times New Roman"/>
          <w:position w:val="-10"/>
          <w:sz w:val="28"/>
          <w:szCs w:val="28"/>
        </w:rPr>
        <w:object w:dxaOrig="200" w:dyaOrig="300" w14:anchorId="5111D10F">
          <v:shape id="_x0000_i1139" type="#_x0000_t75" style="width:10.5pt;height:15pt" o:ole="">
            <v:imagedata r:id="rId236" o:title=""/>
          </v:shape>
          <o:OLEObject Type="Embed" ProgID="Equation.DSMT4" ShapeID="_x0000_i1139" DrawAspect="Content" ObjectID="_1770914835" r:id="rId237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B81D739" w14:textId="137C6F7E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на отражает полезность для </w:t>
      </w:r>
      <w:r w:rsidR="00F9501C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1416D12C">
          <v:shape id="_x0000_i1140" type="#_x0000_t75" style="width:6pt;height:13.5pt" o:ole="">
            <v:imagedata r:id="rId238" o:title=""/>
          </v:shape>
          <o:OLEObject Type="Embed" ProgID="Equation.DSMT4" ShapeID="_x0000_i1140" DrawAspect="Content" ObjectID="_1770914836" r:id="rId239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. Используется для сравнения полезности различных изменений. С другой стороны когда </w:t>
      </w:r>
      <w:r w:rsidR="00F9501C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34C9E6C8">
          <v:shape id="_x0000_i1141" type="#_x0000_t75" style="width:6pt;height:13.5pt" o:ole="">
            <v:imagedata r:id="rId240" o:title=""/>
          </v:shape>
          <o:OLEObject Type="Embed" ProgID="Equation.DSMT4" ShapeID="_x0000_i1141" DrawAspect="Content" ObjectID="_1770914837" r:id="rId241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 делает изменение из </w:t>
      </w:r>
      <w:r w:rsidR="00F9501C" w:rsidRPr="00060E59">
        <w:rPr>
          <w:rFonts w:ascii="Times New Roman" w:hAnsi="Times New Roman" w:cs="Times New Roman"/>
          <w:position w:val="-6"/>
          <w:sz w:val="28"/>
          <w:szCs w:val="28"/>
        </w:rPr>
        <w:object w:dxaOrig="380" w:dyaOrig="320" w14:anchorId="53E5CF53">
          <v:shape id="_x0000_i1142" type="#_x0000_t75" style="width:19.5pt;height:16.5pt" o:ole="">
            <v:imagedata r:id="rId242" o:title=""/>
          </v:shape>
          <o:OLEObject Type="Embed" ProgID="Equation.DSMT4" ShapeID="_x0000_i1142" DrawAspect="Content" ObjectID="_1770914838" r:id="rId24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F9501C" w:rsidRPr="00060E59">
        <w:rPr>
          <w:rFonts w:ascii="Times New Roman" w:hAnsi="Times New Roman" w:cs="Times New Roman"/>
          <w:position w:val="-6"/>
          <w:sz w:val="28"/>
          <w:szCs w:val="28"/>
        </w:rPr>
        <w:object w:dxaOrig="200" w:dyaOrig="220" w14:anchorId="5BC1C266">
          <v:shape id="_x0000_i1143" type="#_x0000_t75" style="width:10.5pt;height:10.5pt" o:ole="">
            <v:imagedata r:id="rId244" o:title=""/>
          </v:shape>
          <o:OLEObject Type="Embed" ProgID="Equation.DSMT4" ShapeID="_x0000_i1143" DrawAspect="Content" ObjectID="_1770914839" r:id="rId24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 </w:t>
      </w:r>
      <w:r w:rsidR="00F9501C" w:rsidRPr="00060E59">
        <w:rPr>
          <w:rFonts w:ascii="Times New Roman" w:hAnsi="Times New Roman" w:cs="Times New Roman"/>
          <w:position w:val="-12"/>
          <w:sz w:val="28"/>
          <w:szCs w:val="28"/>
        </w:rPr>
        <w:object w:dxaOrig="260" w:dyaOrig="360" w14:anchorId="59048C3F">
          <v:shape id="_x0000_i1144" type="#_x0000_t75" style="width:13.5pt;height:18pt" o:ole="">
            <v:imagedata r:id="rId246" o:title=""/>
          </v:shape>
          <o:OLEObject Type="Embed" ProgID="Equation.DSMT4" ShapeID="_x0000_i1144" DrawAspect="Content" ObjectID="_1770914840" r:id="rId247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060E59">
        <w:rPr>
          <w:rFonts w:ascii="Times New Roman" w:hAnsi="Times New Roman" w:cs="Times New Roman"/>
          <w:position w:val="-12"/>
          <w:sz w:val="28"/>
          <w:szCs w:val="28"/>
        </w:rPr>
        <w:object w:dxaOrig="260" w:dyaOrig="360" w14:anchorId="3EB36DA7">
          <v:shape id="_x0000_i1145" type="#_x0000_t75" style="width:13.5pt;height:18pt" o:ole="">
            <v:imagedata r:id="rId248" o:title=""/>
          </v:shape>
          <o:OLEObject Type="Embed" ProgID="Equation.DSMT4" ShapeID="_x0000_i1145" DrawAspect="Content" ObjectID="_1770914841" r:id="rId249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ва возможных результата шага то отношение вероятностей этих вариантов есть: </w:t>
      </w:r>
      <w:r w:rsidR="00F9501C" w:rsidRPr="00060E59">
        <w:rPr>
          <w:rFonts w:ascii="Times New Roman" w:hAnsi="Times New Roman" w:cs="Times New Roman"/>
          <w:position w:val="-12"/>
          <w:sz w:val="28"/>
          <w:szCs w:val="28"/>
        </w:rPr>
        <w:object w:dxaOrig="2299" w:dyaOrig="380" w14:anchorId="0301BE63">
          <v:shape id="_x0000_i1146" type="#_x0000_t75" style="width:114pt;height:19.5pt" o:ole="">
            <v:imagedata r:id="rId250" o:title=""/>
          </v:shape>
          <o:OLEObject Type="Embed" ProgID="Equation.DSMT4" ShapeID="_x0000_i1146" DrawAspect="Content" ObjectID="_1770914842" r:id="rId251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Следовательно сетевые параметры стоит расценивать как логарифмические. </w:t>
      </w:r>
    </w:p>
    <w:p w14:paraId="5F2A6F0F" w14:textId="05C09636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оценки зависимых параметров необходимо учитывать, что возможные изменения в переменной </w:t>
      </w:r>
      <w:r w:rsidR="00794B96" w:rsidRPr="00060E59">
        <w:rPr>
          <w:rFonts w:ascii="Times New Roman" w:hAnsi="Times New Roman" w:cs="Times New Roman"/>
          <w:position w:val="-10"/>
          <w:sz w:val="28"/>
          <w:szCs w:val="28"/>
        </w:rPr>
        <w:object w:dxaOrig="820" w:dyaOrig="320" w14:anchorId="0C53CF57">
          <v:shape id="_x0000_i1147" type="#_x0000_t75" style="width:40.5pt;height:15pt" o:ole="">
            <v:imagedata r:id="rId252" o:title=""/>
          </v:shape>
          <o:OLEObject Type="Embed" ProgID="Equation.DSMT4" ShapeID="_x0000_i1147" DrawAspect="Content" ObjectID="_1770914843" r:id="rId25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1 единицу при увеличении эффекта на 1 единицу. Где зависимая переменная либо </w:t>
      </w:r>
      <w:r w:rsidR="00F9501C" w:rsidRPr="00060E59">
        <w:rPr>
          <w:rFonts w:ascii="Times New Roman" w:hAnsi="Times New Roman" w:cs="Times New Roman"/>
          <w:position w:val="-14"/>
          <w:sz w:val="28"/>
          <w:szCs w:val="28"/>
        </w:rPr>
        <w:object w:dxaOrig="360" w:dyaOrig="380" w14:anchorId="59B20D42">
          <v:shape id="_x0000_i1148" type="#_x0000_t75" style="width:18pt;height:19.5pt" o:ole="">
            <v:imagedata r:id="rId254" o:title=""/>
          </v:shape>
          <o:OLEObject Type="Embed" ProgID="Equation.DSMT4" ShapeID="_x0000_i1148" DrawAspect="Content" ObjectID="_1770914844" r:id="rId25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либо </w:t>
      </w:r>
      <w:r w:rsidR="00F9501C" w:rsidRPr="00060E59">
        <w:rPr>
          <w:rFonts w:ascii="Times New Roman" w:hAnsi="Times New Roman" w:cs="Times New Roman"/>
          <w:position w:val="-12"/>
          <w:sz w:val="28"/>
          <w:szCs w:val="28"/>
        </w:rPr>
        <w:object w:dxaOrig="279" w:dyaOrig="360" w14:anchorId="71115F1F">
          <v:shape id="_x0000_i1149" type="#_x0000_t75" style="width:15pt;height:18pt" o:ole="">
            <v:imagedata r:id="rId256" o:title=""/>
          </v:shape>
          <o:OLEObject Type="Embed" ProgID="Equation.DSMT4" ShapeID="_x0000_i1149" DrawAspect="Content" ObjectID="_1770914845" r:id="rId257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9F38BFB" w14:textId="77777777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Пример: </w:t>
      </w:r>
    </w:p>
    <w:p w14:paraId="0F4E0DDA" w14:textId="26EB17EB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ассчитан эффект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average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alter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н равен 1,1561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 в рамках одного шага относительно ковариаты) выше в </w:t>
      </w:r>
      <w:r w:rsidR="00F9501C" w:rsidRPr="00060E59">
        <w:rPr>
          <w:rFonts w:ascii="Times New Roman" w:hAnsi="Times New Roman" w:cs="Times New Roman"/>
          <w:position w:val="-10"/>
          <w:sz w:val="28"/>
          <w:szCs w:val="28"/>
        </w:rPr>
        <w:object w:dxaOrig="2900" w:dyaOrig="320" w14:anchorId="3A453D56">
          <v:shape id="_x0000_i1150" type="#_x0000_t75" style="width:2in;height:16.5pt" o:ole="">
            <v:imagedata r:id="rId258" o:title=""/>
          </v:shape>
          <o:OLEObject Type="Embed" ProgID="Equation.DSMT4" ShapeID="_x0000_i1150" DrawAspect="Content" ObjectID="_1770914846" r:id="rId259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, чем для второго.</w:t>
      </w:r>
    </w:p>
    <w:p w14:paraId="40762CCD" w14:textId="77777777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е любой эффект можно трактовать как в приведенном примере. </w:t>
      </w:r>
    </w:p>
    <w:p w14:paraId="10A18EB1" w14:textId="77777777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:</w:t>
      </w:r>
    </w:p>
    <w:p w14:paraId="20EBC417" w14:textId="6498EE4A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эффекта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out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degree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количество связей) для актора </w:t>
      </w:r>
      <w:r w:rsidR="00F9501C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71FA0573">
          <v:shape id="_x0000_i1151" type="#_x0000_t75" style="width:6pt;height:13.5pt" o:ole="">
            <v:imagedata r:id="rId260" o:title=""/>
          </v:shape>
          <o:OLEObject Type="Embed" ProgID="Equation.DSMT4" ShapeID="_x0000_i1151" DrawAspect="Content" ObjectID="_1770914847" r:id="rId261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060E59">
        <w:rPr>
          <w:rFonts w:ascii="Times New Roman" w:hAnsi="Times New Roman" w:cs="Times New Roman"/>
          <w:position w:val="-12"/>
          <w:sz w:val="28"/>
          <w:szCs w:val="28"/>
        </w:rPr>
        <w:object w:dxaOrig="320" w:dyaOrig="360" w14:anchorId="1AABB941">
          <v:shape id="_x0000_i1152" type="#_x0000_t75" style="width:16.5pt;height:18pt" o:ole="">
            <v:imagedata r:id="rId262" o:title=""/>
          </v:shape>
          <o:OLEObject Type="Embed" ProgID="Equation.DSMT4" ShapeID="_x0000_i1152" DrawAspect="Content" ObjectID="_1770914848" r:id="rId26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Пусть число</w:t>
      </w:r>
      <w:r w:rsidR="00DC73F3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вязей, чьи значения </w:t>
      </w:r>
      <w:r w:rsidR="00F9501C" w:rsidRPr="00060E59">
        <w:rPr>
          <w:rFonts w:ascii="Times New Roman" w:hAnsi="Times New Roman" w:cs="Times New Roman"/>
          <w:position w:val="-14"/>
          <w:sz w:val="28"/>
          <w:szCs w:val="28"/>
        </w:rPr>
        <w:object w:dxaOrig="260" w:dyaOrig="380" w14:anchorId="658E6F6F">
          <v:shape id="_x0000_i1153" type="#_x0000_t75" style="width:13.5pt;height:19.5pt" o:ole="">
            <v:imagedata r:id="rId264" o:title=""/>
          </v:shape>
          <o:OLEObject Type="Embed" ProgID="Equation.DSMT4" ShapeID="_x0000_i1153" DrawAspect="Content" ObjectID="_1770914849" r:id="rId26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еньше, равны или больше значения </w:t>
      </w:r>
      <w:r w:rsidR="00F9501C" w:rsidRPr="00060E59">
        <w:rPr>
          <w:rFonts w:ascii="Times New Roman" w:hAnsi="Times New Roman" w:cs="Times New Roman"/>
          <w:position w:val="-12"/>
          <w:sz w:val="28"/>
          <w:szCs w:val="28"/>
        </w:rPr>
        <w:object w:dxaOrig="220" w:dyaOrig="360" w14:anchorId="308A1ABB">
          <v:shape id="_x0000_i1154" type="#_x0000_t75" style="width:10.5pt;height:18pt" o:ole="">
            <v:imagedata r:id="rId266" o:title=""/>
          </v:shape>
          <o:OLEObject Type="Embed" ProgID="Equation.DSMT4" ShapeID="_x0000_i1154" DrawAspect="Content" ObjectID="_1770914850" r:id="rId267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r w:rsidR="00F9501C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2FE825CE">
          <v:shape id="_x0000_i1155" type="#_x0000_t75" style="width:6pt;height:13.5pt" o:ole="">
            <v:imagedata r:id="rId268" o:title=""/>
          </v:shape>
          <o:OLEObject Type="Embed" ProgID="Equation.DSMT4" ShapeID="_x0000_i1155" DrawAspect="Content" ObjectID="_1770914851" r:id="rId269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обозначим через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диапазон (максимальное минус минимальное значение) через </w:t>
      </w:r>
      <w:r w:rsidR="00F9501C" w:rsidRPr="00060E59">
        <w:rPr>
          <w:rFonts w:ascii="Times New Roman" w:hAnsi="Times New Roman" w:cs="Times New Roman"/>
          <w:position w:val="-4"/>
          <w:sz w:val="28"/>
          <w:szCs w:val="28"/>
        </w:rPr>
        <w:object w:dxaOrig="180" w:dyaOrig="200" w14:anchorId="3691EAEA">
          <v:shape id="_x0000_i1156" type="#_x0000_t75" style="width:9pt;height:10.5pt" o:ole="">
            <v:imagedata r:id="rId270" o:title=""/>
          </v:shape>
          <o:OLEObject Type="Embed" ProgID="Equation.DSMT4" ShapeID="_x0000_i1156" DrawAspect="Content" ObjectID="_1770914852" r:id="rId271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Тогда, в случае минимального шага в отношении поведения, вклады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ммарного эффекта сходства в лог-вероятности изменений </w:t>
      </w:r>
      <w:r w:rsidR="00F9501C" w:rsidRPr="00060E59">
        <w:rPr>
          <w:rFonts w:ascii="Times New Roman" w:hAnsi="Times New Roman" w:cs="Times New Roman"/>
          <w:position w:val="-10"/>
          <w:sz w:val="28"/>
          <w:szCs w:val="28"/>
        </w:rPr>
        <w:object w:dxaOrig="820" w:dyaOrig="320" w14:anchorId="6710CFCB">
          <v:shape id="_x0000_i1157" type="#_x0000_t75" style="width:40.5pt;height:16.5pt" o:ole="">
            <v:imagedata r:id="rId272" o:title=""/>
          </v:shape>
          <o:OLEObject Type="Embed" ProgID="Equation.DSMT4" ShapeID="_x0000_i1157" DrawAspect="Content" ObjectID="_1770914853" r:id="rId27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яются следующим образом </w:t>
      </w:r>
      <w:r w:rsidR="00DC73F3" w:rsidRPr="00060E59">
        <w:rPr>
          <w:rFonts w:ascii="Times New Roman" w:hAnsi="Times New Roman" w:cs="Times New Roman"/>
          <w:position w:val="-12"/>
          <w:sz w:val="28"/>
          <w:szCs w:val="28"/>
        </w:rPr>
        <w:object w:dxaOrig="1680" w:dyaOrig="380" w14:anchorId="09E244CA">
          <v:shape id="_x0000_i1158" type="#_x0000_t75" style="width:84pt;height:19.5pt" o:ole="">
            <v:imagedata r:id="rId274" o:title=""/>
          </v:shape>
          <o:OLEObject Type="Embed" ProgID="Equation.DSMT4" ShapeID="_x0000_i1158" DrawAspect="Content" ObjectID="_1770914854" r:id="rId27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F9501C" w:rsidRPr="00060E59">
        <w:rPr>
          <w:rFonts w:ascii="Times New Roman" w:hAnsi="Times New Roman" w:cs="Times New Roman"/>
          <w:position w:val="-12"/>
          <w:sz w:val="28"/>
          <w:szCs w:val="28"/>
        </w:rPr>
        <w:object w:dxaOrig="1680" w:dyaOrig="380" w14:anchorId="159BEBDF">
          <v:shape id="_x0000_i1159" type="#_x0000_t75" style="width:84pt;height:19.5pt" o:ole="">
            <v:imagedata r:id="rId276" o:title=""/>
          </v:shape>
          <o:OLEObject Type="Embed" ProgID="Equation.DSMT4" ShapeID="_x0000_i1159" DrawAspect="Content" ObjectID="_1770914855" r:id="rId277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клады для среднего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эффекта сходства составляют </w:t>
      </w:r>
      <w:r w:rsidR="00DC73F3" w:rsidRPr="00060E59">
        <w:rPr>
          <w:rFonts w:ascii="Times New Roman" w:hAnsi="Times New Roman" w:cs="Times New Roman"/>
          <w:position w:val="-12"/>
          <w:sz w:val="28"/>
          <w:szCs w:val="28"/>
        </w:rPr>
        <w:object w:dxaOrig="2100" w:dyaOrig="380" w14:anchorId="1003E053">
          <v:shape id="_x0000_i1160" type="#_x0000_t75" style="width:105pt;height:19.5pt" o:ole="">
            <v:imagedata r:id="rId278" o:title=""/>
          </v:shape>
          <o:OLEObject Type="Embed" ProgID="Equation.DSMT4" ShapeID="_x0000_i1160" DrawAspect="Content" ObjectID="_1770914856" r:id="rId279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F9501C" w:rsidRPr="00060E59">
        <w:rPr>
          <w:rFonts w:ascii="Times New Roman" w:hAnsi="Times New Roman" w:cs="Times New Roman"/>
          <w:position w:val="-12"/>
          <w:sz w:val="28"/>
          <w:szCs w:val="28"/>
        </w:rPr>
        <w:object w:dxaOrig="2100" w:dyaOrig="380" w14:anchorId="2902D732">
          <v:shape id="_x0000_i1161" type="#_x0000_t75" style="width:105pt;height:19.5pt" o:ole="">
            <v:imagedata r:id="rId280" o:title=""/>
          </v:shape>
          <o:OLEObject Type="Embed" ProgID="Equation.DSMT4" ShapeID="_x0000_i1161" DrawAspect="Content" ObjectID="_1770914857" r:id="rId281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Это показывает, что</w:t>
      </w:r>
      <w:r w:rsidR="001F18E3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лияние связей на эффекты сходства зависит только от того, имеют ли они</w:t>
      </w:r>
      <w:r w:rsidR="001F18E3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ольшие или меньшие значения, чем у рассматриваемого актора, а не от того, насколько эти значения больше. Этот также показывает, что для эффектов сходства важна дисперсия ценностей связей, а не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0FCE6B25" w14:textId="66F9FECE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все эффекты могут быть описаны как изменение некоторой функции полезности. В таких случаях используются элементарные эффекты</w:t>
      </w:r>
      <w:r w:rsidR="001F18E3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[8].</w:t>
      </w:r>
    </w:p>
    <w:p w14:paraId="7CF1142C" w14:textId="77777777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й эффект - это вклад в создание или поддержание связи, определе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479FE2DB" w14:textId="77777777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5BCEC399" w14:textId="36F5D3D8" w:rsidR="003B6749" w:rsidRPr="00060E59" w:rsidRDefault="000170A4" w:rsidP="000C1D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новной пример ситуации, когда невозможно описать как изменение функции полезности - тенденция к созданию связные троек (транзитивные замыкания). Если актор </w:t>
      </w:r>
      <w:r w:rsidR="00F9501C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68509719">
          <v:shape id="_x0000_i1162" type="#_x0000_t75" style="width:6pt;height:13.5pt" o:ole="">
            <v:imagedata r:id="rId282" o:title=""/>
          </v:shape>
          <o:OLEObject Type="Embed" ProgID="Equation.DSMT4" ShapeID="_x0000_i1162" DrawAspect="Content" ObjectID="_1770914858" r:id="rId28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центральным, то связи, приводящие к замыканию, представлены как</w:t>
      </w:r>
      <w:r w:rsidR="00F9501C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19295CBA">
          <v:shape id="_x0000_i1163" type="#_x0000_t75" style="width:6pt;height:13.5pt" o:ole="">
            <v:imagedata r:id="rId284" o:title=""/>
          </v:shape>
          <o:OLEObject Type="Embed" ProgID="Equation.DSMT4" ShapeID="_x0000_i1163" DrawAspect="Content" ObjectID="_1770914859" r:id="rId28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060E59">
        <w:rPr>
          <w:rFonts w:ascii="Times New Roman" w:hAnsi="Times New Roman" w:cs="Times New Roman"/>
          <w:position w:val="-10"/>
          <w:sz w:val="28"/>
          <w:szCs w:val="28"/>
        </w:rPr>
        <w:object w:dxaOrig="200" w:dyaOrig="300" w14:anchorId="6E4D8AAB">
          <v:shape id="_x0000_i1164" type="#_x0000_t75" style="width:10.5pt;height:15pt" o:ole="">
            <v:imagedata r:id="rId286" o:title=""/>
          </v:shape>
          <o:OLEObject Type="Embed" ProgID="Equation.DSMT4" ShapeID="_x0000_i1164" DrawAspect="Content" ObjectID="_1770914860" r:id="rId287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</w:t>
      </w:r>
      <w:r w:rsidR="00F9501C"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F9501C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6CD79611">
          <v:shape id="_x0000_i1165" type="#_x0000_t75" style="width:6pt;height:13.5pt" o:ole="">
            <v:imagedata r:id="rId288" o:title=""/>
          </v:shape>
          <o:OLEObject Type="Embed" ProgID="Equation.DSMT4" ShapeID="_x0000_i1165" DrawAspect="Content" ObjectID="_1770914861" r:id="rId289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060E59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7AA544EC">
          <v:shape id="_x0000_i1166" type="#_x0000_t75" style="width:10.5pt;height:15pt" o:ole="">
            <v:imagedata r:id="rId290" o:title=""/>
          </v:shape>
          <o:OLEObject Type="Embed" ProgID="Equation.DSMT4" ShapeID="_x0000_i1166" DrawAspect="Content" ObjectID="_1770914862" r:id="rId291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днако первая связь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подразумевает создание пути </w:t>
      </w:r>
      <w:r w:rsidR="00F9501C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57D8498F">
          <v:shape id="_x0000_i1167" type="#_x0000_t75" style="width:6pt;height:13.5pt" o:ole="">
            <v:imagedata r:id="rId292" o:title=""/>
          </v:shape>
          <o:OLEObject Type="Embed" ProgID="Equation.DSMT4" ShapeID="_x0000_i1167" DrawAspect="Content" ObjectID="_1770914863" r:id="rId29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060E59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66412460">
          <v:shape id="_x0000_i1168" type="#_x0000_t75" style="width:10.5pt;height:15pt" o:ole="">
            <v:imagedata r:id="rId294" o:title=""/>
          </v:shape>
          <o:OLEObject Type="Embed" ProgID="Equation.DSMT4" ShapeID="_x0000_i1168" DrawAspect="Content" ObjectID="_1770914864" r:id="rId29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F9501C" w:rsidRPr="00060E59">
        <w:rPr>
          <w:rFonts w:ascii="Times New Roman" w:hAnsi="Times New Roman" w:cs="Times New Roman"/>
          <w:position w:val="-10"/>
          <w:sz w:val="28"/>
          <w:szCs w:val="28"/>
        </w:rPr>
        <w:object w:dxaOrig="200" w:dyaOrig="300" w14:anchorId="79699A79">
          <v:shape id="_x0000_i1169" type="#_x0000_t75" style="width:10.5pt;height:15pt" o:ole="">
            <v:imagedata r:id="rId296" o:title=""/>
          </v:shape>
          <o:OLEObject Type="Embed" ProgID="Equation.DSMT4" ShapeID="_x0000_i1169" DrawAspect="Content" ObjectID="_1770914865" r:id="rId297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то время как вторая связь означает установление связи с актором </w:t>
      </w:r>
      <w:r w:rsidR="00F9501C" w:rsidRPr="00060E59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183CC3A1">
          <v:shape id="_x0000_i1170" type="#_x0000_t75" style="width:10.5pt;height:15pt" o:ole="">
            <v:imagedata r:id="rId298" o:title=""/>
          </v:shape>
          <o:OLEObject Type="Embed" ProgID="Equation.DSMT4" ShapeID="_x0000_i1170" DrawAspect="Content" ObjectID="_1770914866" r:id="rId299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Актор </w:t>
      </w:r>
      <w:r w:rsidR="00F9501C" w:rsidRPr="00060E59">
        <w:rPr>
          <w:rFonts w:ascii="Times New Roman" w:hAnsi="Times New Roman" w:cs="Times New Roman"/>
          <w:position w:val="-6"/>
          <w:sz w:val="28"/>
          <w:szCs w:val="28"/>
        </w:rPr>
        <w:object w:dxaOrig="200" w:dyaOrig="279" w14:anchorId="4AE40A2E">
          <v:shape id="_x0000_i1171" type="#_x0000_t75" style="width:10.5pt;height:15pt" o:ole="">
            <v:imagedata r:id="rId300" o:title=""/>
          </v:shape>
          <o:OLEObject Type="Embed" ProgID="Equation.DSMT4" ShapeID="_x0000_i1171" DrawAspect="Content" ObjectID="_1770914867" r:id="rId301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свою очередь, делает тот же исходящий выбор для третьего актора </w:t>
      </w:r>
      <w:r w:rsidR="00F9501C" w:rsidRPr="00060E59">
        <w:rPr>
          <w:rFonts w:ascii="Times New Roman" w:hAnsi="Times New Roman" w:cs="Times New Roman"/>
          <w:position w:val="-10"/>
          <w:sz w:val="28"/>
          <w:szCs w:val="28"/>
        </w:rPr>
        <w:object w:dxaOrig="200" w:dyaOrig="300" w14:anchorId="22DA4EFE">
          <v:shape id="_x0000_i1172" type="#_x0000_t75" style="width:10.5pt;height:15pt" o:ole="">
            <v:imagedata r:id="rId302" o:title=""/>
          </v:shape>
          <o:OLEObject Type="Embed" ProgID="Equation.DSMT4" ShapeID="_x0000_i1172" DrawAspect="Content" ObjectID="_1770914868" r:id="rId30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что указывает на структурную эквивалентность; таким образом, это различные процессы. </w:t>
      </w:r>
    </w:p>
    <w:p w14:paraId="2632AED5" w14:textId="77777777" w:rsidR="003B6749" w:rsidRPr="00060E59" w:rsidRDefault="000170A4" w:rsidP="000C1DEE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0" w:name="density"/>
      <w:r w:rsidRPr="00060E59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density</w:t>
      </w:r>
    </w:p>
    <w:p w14:paraId="0169EA97" w14:textId="77777777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ка параметра этого эффекта указывает на то, что с увеличением исходящих степеней снижается вероятность появления новой связи.</w:t>
      </w:r>
    </w:p>
    <w:p w14:paraId="575941BA" w14:textId="77777777" w:rsidR="003B6749" w:rsidRPr="00060E59" w:rsidRDefault="000170A4" w:rsidP="000C1DEE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1" w:name="outratelog"/>
      <w:bookmarkEnd w:id="40"/>
      <w:proofErr w:type="spellStart"/>
      <w:r w:rsidRPr="00060E59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outRateLog</w:t>
      </w:r>
      <w:proofErr w:type="spellEnd"/>
    </w:p>
    <w:p w14:paraId="163B501F" w14:textId="2813115A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огарифмическая зависимость скорости (параметра </w:t>
      </w:r>
      <w:r w:rsidR="0021761A" w:rsidRPr="00060E59"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64F6BE72">
          <v:shape id="_x0000_i1173" type="#_x0000_t75" style="width:12pt;height:18pt" o:ole="">
            <v:imagedata r:id="rId304" o:title=""/>
          </v:shape>
          <o:OLEObject Type="Embed" ProgID="Equation.DSMT4" ShapeID="_x0000_i1173" DrawAspect="Content" ObjectID="_1770914869" r:id="rId305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актора </w:t>
      </w:r>
      <w:r w:rsidR="0021761A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3B060AF6">
          <v:shape id="_x0000_i1174" type="#_x0000_t75" style="width:6pt;height:13.5pt" o:ole="">
            <v:imagedata r:id="rId306" o:title=""/>
          </v:shape>
          <o:OLEObject Type="Embed" ProgID="Equation.DSMT4" ShapeID="_x0000_i1174" DrawAspect="Content" ObjectID="_1770914870" r:id="rId307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от количества исходящих степеней. С увеличением числа связей актор увеличивает частоту принятия решений.</w:t>
      </w:r>
    </w:p>
    <w:p w14:paraId="7C7D6224" w14:textId="77777777" w:rsidR="003B6749" w:rsidRPr="00060E59" w:rsidRDefault="000170A4" w:rsidP="000C1DEE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2" w:name="transitive-triads"/>
      <w:bookmarkEnd w:id="41"/>
      <w:r w:rsidRPr="00060E59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ansitive</w:t>
      </w:r>
      <w:r w:rsidRPr="00060E59"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iads</w:t>
      </w:r>
    </w:p>
    <w:p w14:paraId="712AF7B6" w14:textId="48782355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 этого эффекта показывает количество транзитивных паттернов относительно актора </w:t>
      </w:r>
      <w:r w:rsidR="0021761A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2D229B67">
          <v:shape id="_x0000_i1175" type="#_x0000_t75" style="width:6pt;height:13.5pt" o:ole="">
            <v:imagedata r:id="rId308" o:title=""/>
          </v:shape>
          <o:OLEObject Type="Embed" ProgID="Equation.DSMT4" ShapeID="_x0000_i1175" DrawAspect="Content" ObjectID="_1770914871" r:id="rId309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Для двух акторов, где каждый из них является соавтором с </w:t>
      </w:r>
      <w:r w:rsidR="0021761A" w:rsidRPr="00060E59">
        <w:rPr>
          <w:rFonts w:ascii="Times New Roman" w:hAnsi="Times New Roman" w:cs="Times New Roman"/>
          <w:position w:val="-6"/>
          <w:sz w:val="28"/>
          <w:szCs w:val="28"/>
        </w:rPr>
        <w:object w:dxaOrig="139" w:dyaOrig="260" w14:anchorId="077AB192">
          <v:shape id="_x0000_i1176" type="#_x0000_t75" style="width:6pt;height:13.5pt" o:ole="">
            <v:imagedata r:id="rId310" o:title=""/>
          </v:shape>
          <o:OLEObject Type="Embed" ProgID="Equation.DSMT4" ShapeID="_x0000_i1176" DrawAspect="Content" ObjectID="_1770914872" r:id="rId311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ндивидуально, вероятность стать соавторами увеличивается в </w:t>
      </w:r>
      <w:r w:rsidR="0021761A" w:rsidRPr="00060E59">
        <w:rPr>
          <w:rFonts w:ascii="Times New Roman" w:hAnsi="Times New Roman" w:cs="Times New Roman"/>
          <w:position w:val="-10"/>
          <w:sz w:val="28"/>
          <w:szCs w:val="28"/>
        </w:rPr>
        <w:object w:dxaOrig="2700" w:dyaOrig="320" w14:anchorId="2719A676">
          <v:shape id="_x0000_i1177" type="#_x0000_t75" style="width:135pt;height:16.5pt" o:ole="">
            <v:imagedata r:id="rId312" o:title=""/>
          </v:shape>
          <o:OLEObject Type="Embed" ProgID="Equation.DSMT4" ShapeID="_x0000_i1177" DrawAspect="Content" ObjectID="_1770914873" r:id="rId313"/>
        </w:objec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.</w:t>
      </w:r>
    </w:p>
    <w:p w14:paraId="680128A9" w14:textId="298EEE81" w:rsidR="0068033E" w:rsidRPr="00060E59" w:rsidRDefault="0068033E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3" w:name="transtripx-expcovar"/>
      <w:bookmarkEnd w:id="42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eval trans. triads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intermed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exp_covar</w:t>
      </w:r>
      <w:proofErr w:type="spellEnd"/>
    </w:p>
    <w:p w14:paraId="4C051D44" w14:textId="649D17D4" w:rsidR="003B6749" w:rsidRPr="00060E59" w:rsidRDefault="000170A4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начение оценки параметра этого эффекта означает, что с увеличением стажа ослабевает эффект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transitive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triads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B40872D" w14:textId="7601BCC0" w:rsidR="003B6749" w:rsidRPr="00060E59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4" w:name="_Toc160139861"/>
      <w:bookmarkEnd w:id="37"/>
      <w:bookmarkEnd w:id="38"/>
      <w:bookmarkEnd w:id="39"/>
      <w:bookmarkEnd w:id="43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ключение</w:t>
      </w:r>
      <w:bookmarkStart w:id="45" w:name="заключение"/>
      <w:bookmarkEnd w:id="44"/>
    </w:p>
    <w:p w14:paraId="114CE7D3" w14:textId="77777777" w:rsidR="00261F6D" w:rsidRPr="00060E59" w:rsidRDefault="000170A4" w:rsidP="00261F6D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курсовой работы я ознакомился с дисциплиной сетевой анализ и ознакомился с современным методом анализа динамики социальных сетей - Стохастическое акторно ориентированное моделирование (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Stohastic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Models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for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Network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Dynamics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14:paraId="42DF5130" w14:textId="131F2C54" w:rsidR="00261F6D" w:rsidRPr="00060E59" w:rsidRDefault="00060E59" w:rsidP="00060E59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ыл собран набор данных о научных сотрудниках ТГУ в виде 3 срезов сети научного сообщества. Используя стохастическое акторно ориентированное моделирование были выявлены такие эффекты</w:t>
      </w:r>
      <w:r w:rsidR="005F14B7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лияющие на формирование научного сообщества, как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p w14:paraId="0C547636" w14:textId="060A765B" w:rsidR="00060E59" w:rsidRPr="00060E59" w:rsidRDefault="00060E59" w:rsidP="00060E59">
      <w:pPr>
        <w:pStyle w:val="BodyText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sz w:val="28"/>
          <w:szCs w:val="28"/>
          <w:lang w:val="ru-RU"/>
        </w:rPr>
        <w:t>С увеличением количесттва исходящих связей снижается вероятность появления новой связи</w:t>
      </w:r>
    </w:p>
    <w:p w14:paraId="3022B28A" w14:textId="65FB0EFC" w:rsidR="00060E59" w:rsidRPr="00060E59" w:rsidRDefault="00060E59" w:rsidP="00060E59">
      <w:pPr>
        <w:pStyle w:val="BodyText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sz w:val="28"/>
          <w:szCs w:val="28"/>
          <w:lang w:val="ru-RU"/>
        </w:rPr>
        <w:t>С увеличением количества исходящий связей увеличивается частота принятия решения актором</w:t>
      </w:r>
    </w:p>
    <w:p w14:paraId="6B7AC9A3" w14:textId="2A60F087" w:rsidR="00060E59" w:rsidRPr="00060E59" w:rsidRDefault="00060E59" w:rsidP="00060E59">
      <w:pPr>
        <w:pStyle w:val="BodyText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sz w:val="28"/>
          <w:szCs w:val="28"/>
          <w:lang w:val="ru-RU"/>
        </w:rPr>
        <w:t>Выраженный эффект транзитивных троек</w:t>
      </w:r>
    </w:p>
    <w:p w14:paraId="63F83299" w14:textId="542F22AA" w:rsidR="00060E59" w:rsidRPr="00060E59" w:rsidRDefault="00060E59" w:rsidP="00060E59">
      <w:pPr>
        <w:pStyle w:val="BodyText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sz w:val="28"/>
          <w:szCs w:val="28"/>
          <w:lang w:val="ru-RU"/>
        </w:rPr>
        <w:t>У величением стажа снижается сила эффекта транзитивных троек</w:t>
      </w:r>
    </w:p>
    <w:p w14:paraId="336834D8" w14:textId="4E663A81" w:rsidR="00261F6D" w:rsidRPr="00060E59" w:rsidRDefault="000170A4" w:rsidP="00261F6D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 Полученные результаты исследования могут оказать практическую значимость и служить основой для дальнейших исследований в данной области.</w:t>
      </w:r>
    </w:p>
    <w:p w14:paraId="00C8C421" w14:textId="77777777" w:rsidR="003B6749" w:rsidRPr="00060E59" w:rsidRDefault="000170A4" w:rsidP="000C1DEE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6" w:name="_Toc160139862"/>
      <w:bookmarkEnd w:id="45"/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писок литературы</w:t>
      </w:r>
      <w:bookmarkStart w:id="47" w:name="список-литературы"/>
      <w:bookmarkEnd w:id="46"/>
    </w:p>
    <w:p w14:paraId="3118E3CE" w14:textId="77777777" w:rsidR="003B6749" w:rsidRPr="00060E59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окука 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060E5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22E82A0F" w14:textId="77777777" w:rsidR="003B6749" w:rsidRPr="00060E59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om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Broekel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Pierre-Alexandre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Balland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Martijn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urger, Frank Oort Modeling knowledge networks in economic geography: a discussion of four methods // The Annals of Regional Science. - 2014. - №53. - С. 423-</w:t>
      </w:r>
      <w:proofErr w:type="gram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452 .</w:t>
      </w:r>
      <w:proofErr w:type="gramEnd"/>
    </w:p>
    <w:p w14:paraId="3FA246B9" w14:textId="77777777" w:rsidR="003B6749" w:rsidRPr="00060E59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Anuška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Luka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Franc Mali, Tom A B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Patrick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cientific collaboration dynamics in a national scientific system //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. - 2015. - №104. - С. 985–1012.</w:t>
      </w:r>
    </w:p>
    <w:p w14:paraId="4F7FEB0E" w14:textId="77777777" w:rsidR="003B6749" w:rsidRPr="00060E59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, T.A.B., &amp; Pickup, M. (2016). Stochastic Actor-Oriented Models for Network Dynamics. Retrieved June 10, 2016.</w:t>
      </w:r>
    </w:p>
    <w:p w14:paraId="796950F3" w14:textId="77777777" w:rsidR="003B6749" w:rsidRPr="00060E59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, T. A. B. he Statistical Evaluation of Social Network Dynamics // Sociological Methodology. - 2001. - №31. - С. 361-395.</w:t>
      </w:r>
    </w:p>
    <w:p w14:paraId="58536473" w14:textId="2DB5742E" w:rsidR="003B6749" w:rsidRPr="00060E59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iena algorithms // Department of Statistics - University of Oxford URL: </w:t>
      </w:r>
      <w:hyperlink r:id="rId314">
        <w:r w:rsidRPr="00060E59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Siena_algorithms.pdf</w:t>
        </w:r>
      </w:hyperlink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: 06.01.2024).</w:t>
      </w:r>
    </w:p>
    <w:p w14:paraId="12417875" w14:textId="2536D25E" w:rsidR="003B6749" w:rsidRPr="00060E59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Manual for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M. R. Ruth. — </w:t>
      </w:r>
      <w:proofErr w:type="spellStart"/>
      <w:proofErr w:type="gram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:</w:t>
      </w:r>
      <w:proofErr w:type="gram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/ University of Oxford: Department of Statistics; Nuffield College University of Groningen: Department of Sociology : [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. — URL: </w:t>
      </w:r>
      <w:hyperlink r:id="rId315">
        <w:r w:rsidRPr="00060E59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RSiena_Manual.pdf</w:t>
        </w:r>
      </w:hyperlink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: 14.01.2024).</w:t>
      </w:r>
    </w:p>
    <w:p w14:paraId="74B6CA76" w14:textId="77777777" w:rsidR="003B6749" w:rsidRPr="00060E59" w:rsidRDefault="000170A4" w:rsidP="000C1DEE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statistical evaluation of social network dynamics /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A T. — </w:t>
      </w:r>
      <w:proofErr w:type="spellStart"/>
      <w:proofErr w:type="gram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:</w:t>
      </w:r>
      <w:proofErr w:type="gram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непосредственный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/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Sociolog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- </w:t>
      </w:r>
      <w:proofErr w:type="spellStart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>ical</w:t>
      </w:r>
      <w:proofErr w:type="spellEnd"/>
      <w:r w:rsidRPr="00060E5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Methodology. — 2001. — № 31. — С. 361-395.</w:t>
      </w:r>
    </w:p>
    <w:bookmarkEnd w:id="47"/>
    <w:p w14:paraId="23820648" w14:textId="77777777" w:rsidR="003B6749" w:rsidRPr="00060E59" w:rsidRDefault="003B6749" w:rsidP="000C1D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3B6749" w:rsidRPr="00060E59" w:rsidSect="001D2389">
      <w:footerReference w:type="default" r:id="rId316"/>
      <w:pgSz w:w="11906" w:h="16838" w:code="9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F36BC" w14:textId="77777777" w:rsidR="00BF04AD" w:rsidRDefault="00BF04AD">
      <w:pPr>
        <w:spacing w:after="0"/>
      </w:pPr>
      <w:r>
        <w:separator/>
      </w:r>
    </w:p>
  </w:endnote>
  <w:endnote w:type="continuationSeparator" w:id="0">
    <w:p w14:paraId="123979CD" w14:textId="77777777" w:rsidR="00BF04AD" w:rsidRDefault="00BF04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18182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color w:val="000000" w:themeColor="text1"/>
      </w:rPr>
    </w:sdtEndPr>
    <w:sdtContent>
      <w:p w14:paraId="34E610D8" w14:textId="021D9DD3" w:rsidR="002427B1" w:rsidRPr="000C5346" w:rsidRDefault="002427B1">
        <w:pPr>
          <w:pStyle w:val="Footer"/>
          <w:jc w:val="center"/>
          <w:rPr>
            <w:rFonts w:ascii="Times New Roman" w:hAnsi="Times New Roman" w:cs="Times New Roman"/>
            <w:color w:val="000000" w:themeColor="text1"/>
          </w:rPr>
        </w:pPr>
        <w:r w:rsidRPr="000C5346">
          <w:rPr>
            <w:rFonts w:ascii="Times New Roman" w:hAnsi="Times New Roman" w:cs="Times New Roman"/>
            <w:color w:val="000000" w:themeColor="text1"/>
          </w:rPr>
          <w:fldChar w:fldCharType="begin"/>
        </w:r>
        <w:r w:rsidRPr="000C5346">
          <w:rPr>
            <w:rFonts w:ascii="Times New Roman" w:hAnsi="Times New Roman" w:cs="Times New Roman"/>
            <w:color w:val="000000" w:themeColor="text1"/>
          </w:rPr>
          <w:instrText xml:space="preserve"> PAGE   \* MERGEFORMAT </w:instrText>
        </w:r>
        <w:r w:rsidRPr="000C5346">
          <w:rPr>
            <w:rFonts w:ascii="Times New Roman" w:hAnsi="Times New Roman" w:cs="Times New Roman"/>
            <w:color w:val="000000" w:themeColor="text1"/>
          </w:rPr>
          <w:fldChar w:fldCharType="separate"/>
        </w:r>
        <w:r w:rsidR="00FA5EB0">
          <w:rPr>
            <w:rFonts w:ascii="Times New Roman" w:hAnsi="Times New Roman" w:cs="Times New Roman"/>
            <w:noProof/>
            <w:color w:val="000000" w:themeColor="text1"/>
          </w:rPr>
          <w:t>6</w:t>
        </w:r>
        <w:r w:rsidRPr="000C5346">
          <w:rPr>
            <w:rFonts w:ascii="Times New Roman" w:hAnsi="Times New Roman" w:cs="Times New Roman"/>
            <w:noProof/>
            <w:color w:val="000000" w:themeColor="text1"/>
          </w:rPr>
          <w:fldChar w:fldCharType="end"/>
        </w:r>
      </w:p>
    </w:sdtContent>
  </w:sdt>
  <w:p w14:paraId="2F9E1178" w14:textId="77777777" w:rsidR="002427B1" w:rsidRDefault="002427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2623C7" w14:textId="77777777" w:rsidR="00BF04AD" w:rsidRDefault="00BF04AD">
      <w:r>
        <w:separator/>
      </w:r>
    </w:p>
  </w:footnote>
  <w:footnote w:type="continuationSeparator" w:id="0">
    <w:p w14:paraId="098487D4" w14:textId="77777777" w:rsidR="00BF04AD" w:rsidRDefault="00BF04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B8E830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D92BB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AC030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1D43B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DD606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607F0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D432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1A98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9504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9C26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3C255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AEA55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222C71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DA5173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47C4346"/>
    <w:multiLevelType w:val="hybridMultilevel"/>
    <w:tmpl w:val="0D967A5C"/>
    <w:lvl w:ilvl="0" w:tplc="0BFE7EE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86355C"/>
    <w:multiLevelType w:val="multilevel"/>
    <w:tmpl w:val="7F847560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54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92" w:hanging="2160"/>
      </w:pPr>
      <w:rPr>
        <w:rFonts w:hint="default"/>
      </w:rPr>
    </w:lvl>
  </w:abstractNum>
  <w:abstractNum w:abstractNumId="16" w15:restartNumberingAfterBreak="0">
    <w:nsid w:val="52473C39"/>
    <w:multiLevelType w:val="hybridMultilevel"/>
    <w:tmpl w:val="0B808E88"/>
    <w:lvl w:ilvl="0" w:tplc="0BFE7EEE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8D5AAD"/>
    <w:multiLevelType w:val="hybridMultilevel"/>
    <w:tmpl w:val="CE0066E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8"/>
  </w:num>
  <w:num w:numId="22">
    <w:abstractNumId w:val="3"/>
  </w:num>
  <w:num w:numId="23">
    <w:abstractNumId w:val="2"/>
  </w:num>
  <w:num w:numId="24">
    <w:abstractNumId w:val="1"/>
  </w:num>
  <w:num w:numId="25">
    <w:abstractNumId w:val="0"/>
  </w:num>
  <w:num w:numId="26">
    <w:abstractNumId w:val="17"/>
  </w:num>
  <w:num w:numId="27">
    <w:abstractNumId w:val="13"/>
  </w:num>
  <w:num w:numId="28">
    <w:abstractNumId w:val="15"/>
  </w:num>
  <w:num w:numId="29">
    <w:abstractNumId w:val="16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6749"/>
    <w:rsid w:val="000170A4"/>
    <w:rsid w:val="00024202"/>
    <w:rsid w:val="00060E59"/>
    <w:rsid w:val="00070EA0"/>
    <w:rsid w:val="00072B8A"/>
    <w:rsid w:val="000B1066"/>
    <w:rsid w:val="000C1DEE"/>
    <w:rsid w:val="000C5346"/>
    <w:rsid w:val="001C384D"/>
    <w:rsid w:val="001D2389"/>
    <w:rsid w:val="001F18E3"/>
    <w:rsid w:val="0021761A"/>
    <w:rsid w:val="002427B1"/>
    <w:rsid w:val="00261F6D"/>
    <w:rsid w:val="002C3A99"/>
    <w:rsid w:val="002E1886"/>
    <w:rsid w:val="00314859"/>
    <w:rsid w:val="00343C31"/>
    <w:rsid w:val="003A3650"/>
    <w:rsid w:val="003B6749"/>
    <w:rsid w:val="00424897"/>
    <w:rsid w:val="004431D9"/>
    <w:rsid w:val="004B3BCF"/>
    <w:rsid w:val="00515E28"/>
    <w:rsid w:val="005229A9"/>
    <w:rsid w:val="005668CA"/>
    <w:rsid w:val="00572544"/>
    <w:rsid w:val="005838A2"/>
    <w:rsid w:val="005937C6"/>
    <w:rsid w:val="005C7E5E"/>
    <w:rsid w:val="005F14B7"/>
    <w:rsid w:val="00617667"/>
    <w:rsid w:val="0068033E"/>
    <w:rsid w:val="006A0C4A"/>
    <w:rsid w:val="007230D1"/>
    <w:rsid w:val="007347AD"/>
    <w:rsid w:val="00771DFB"/>
    <w:rsid w:val="00775CEF"/>
    <w:rsid w:val="00794B96"/>
    <w:rsid w:val="007A7E4A"/>
    <w:rsid w:val="007B7A3B"/>
    <w:rsid w:val="00836091"/>
    <w:rsid w:val="0084082E"/>
    <w:rsid w:val="009311D9"/>
    <w:rsid w:val="00980E7A"/>
    <w:rsid w:val="009B2729"/>
    <w:rsid w:val="009F1294"/>
    <w:rsid w:val="00A035D0"/>
    <w:rsid w:val="00A36E45"/>
    <w:rsid w:val="00AA7D76"/>
    <w:rsid w:val="00AB6A54"/>
    <w:rsid w:val="00B56BE1"/>
    <w:rsid w:val="00B66BFD"/>
    <w:rsid w:val="00BC5772"/>
    <w:rsid w:val="00BD75C1"/>
    <w:rsid w:val="00BF04AD"/>
    <w:rsid w:val="00BF6C87"/>
    <w:rsid w:val="00C14CD2"/>
    <w:rsid w:val="00C1554E"/>
    <w:rsid w:val="00C16713"/>
    <w:rsid w:val="00C21103"/>
    <w:rsid w:val="00C41D74"/>
    <w:rsid w:val="00C62ACD"/>
    <w:rsid w:val="00C67280"/>
    <w:rsid w:val="00D0045E"/>
    <w:rsid w:val="00D469C5"/>
    <w:rsid w:val="00D63F15"/>
    <w:rsid w:val="00D76777"/>
    <w:rsid w:val="00D809C0"/>
    <w:rsid w:val="00DC73F3"/>
    <w:rsid w:val="00DD2C27"/>
    <w:rsid w:val="00DF69CE"/>
    <w:rsid w:val="00EF68DB"/>
    <w:rsid w:val="00F01F22"/>
    <w:rsid w:val="00F052DC"/>
    <w:rsid w:val="00F14141"/>
    <w:rsid w:val="00F5556D"/>
    <w:rsid w:val="00F56667"/>
    <w:rsid w:val="00F710C9"/>
    <w:rsid w:val="00F9501C"/>
    <w:rsid w:val="00FA5EB0"/>
    <w:rsid w:val="00FD132F"/>
    <w:rsid w:val="00FE2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901C46"/>
  <w15:docId w15:val="{23AA9822-AA02-422D-A5B6-3CAE98AF6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73F3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F01F22"/>
    <w:pPr>
      <w:tabs>
        <w:tab w:val="center" w:pos="4677"/>
        <w:tab w:val="right" w:pos="9355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01F22"/>
  </w:style>
  <w:style w:type="paragraph" w:styleId="Footer">
    <w:name w:val="footer"/>
    <w:basedOn w:val="Normal"/>
    <w:link w:val="FooterChar"/>
    <w:uiPriority w:val="99"/>
    <w:unhideWhenUsed/>
    <w:rsid w:val="00F01F22"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01F22"/>
  </w:style>
  <w:style w:type="paragraph" w:styleId="TOC3">
    <w:name w:val="toc 3"/>
    <w:basedOn w:val="Normal"/>
    <w:next w:val="Normal"/>
    <w:autoRedefine/>
    <w:uiPriority w:val="39"/>
    <w:unhideWhenUsed/>
    <w:rsid w:val="009F1294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9F129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F1294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9F1294"/>
  </w:style>
  <w:style w:type="paragraph" w:customStyle="1" w:styleId="MTDisplayEquation">
    <w:name w:val="MTDisplayEquation"/>
    <w:basedOn w:val="BodyText"/>
    <w:next w:val="Normal"/>
    <w:link w:val="MTDisplayEquationChar"/>
    <w:rsid w:val="00B56BE1"/>
    <w:pPr>
      <w:tabs>
        <w:tab w:val="center" w:pos="4680"/>
        <w:tab w:val="right" w:pos="9360"/>
      </w:tabs>
      <w:ind w:firstLine="709"/>
    </w:pPr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character" w:customStyle="1" w:styleId="MTDisplayEquationChar">
    <w:name w:val="MTDisplayEquation Char"/>
    <w:basedOn w:val="BodyTextChar"/>
    <w:link w:val="MTDisplayEquation"/>
    <w:rsid w:val="00B56BE1"/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paragraph" w:styleId="BalloonText">
    <w:name w:val="Balloon Text"/>
    <w:basedOn w:val="Normal"/>
    <w:link w:val="BalloonTextChar"/>
    <w:semiHidden/>
    <w:unhideWhenUsed/>
    <w:rsid w:val="002427B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427B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semiHidden/>
    <w:rsid w:val="002427B1"/>
    <w:rPr>
      <w:color w:val="808080"/>
    </w:rPr>
  </w:style>
  <w:style w:type="paragraph" w:styleId="ListParagraph">
    <w:name w:val="List Paragraph"/>
    <w:basedOn w:val="Normal"/>
    <w:rsid w:val="00C14CD2"/>
    <w:pPr>
      <w:ind w:left="720"/>
      <w:contextualSpacing/>
    </w:pPr>
  </w:style>
  <w:style w:type="character" w:customStyle="1" w:styleId="math">
    <w:name w:val="math"/>
    <w:basedOn w:val="DefaultParagraphFont"/>
    <w:rsid w:val="00C21103"/>
  </w:style>
  <w:style w:type="character" w:customStyle="1" w:styleId="MTEquationSection">
    <w:name w:val="MTEquationSection"/>
    <w:basedOn w:val="DefaultParagraphFont"/>
    <w:rsid w:val="00794B96"/>
    <w:rPr>
      <w:rFonts w:ascii="Times New Roman" w:eastAsia="Times New Roman" w:hAnsi="Times New Roman" w:cs="Times New Roman"/>
      <w:vanish/>
      <w:color w:val="FF0000"/>
      <w:sz w:val="28"/>
      <w:szCs w:val="28"/>
      <w:lang w:val="ru-RU" w:eastAsia="ru-RU"/>
    </w:rPr>
  </w:style>
  <w:style w:type="character" w:styleId="CommentReference">
    <w:name w:val="annotation reference"/>
    <w:basedOn w:val="DefaultParagraphFont"/>
    <w:semiHidden/>
    <w:unhideWhenUsed/>
    <w:rsid w:val="00F5556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5556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5556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555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5556D"/>
    <w:rPr>
      <w:b/>
      <w:bCs/>
      <w:sz w:val="20"/>
      <w:szCs w:val="20"/>
    </w:rPr>
  </w:style>
  <w:style w:type="table" w:styleId="TableGrid">
    <w:name w:val="Table Grid"/>
    <w:basedOn w:val="TableNormal"/>
    <w:rsid w:val="00C1671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50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34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99" Type="http://schemas.openxmlformats.org/officeDocument/2006/relationships/oleObject" Target="embeddings/oleObject146.bin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oleObject" Target="embeddings/oleObject76.bin"/><Relationship Id="rId170" Type="http://schemas.openxmlformats.org/officeDocument/2006/relationships/image" Target="media/image82.wmf"/><Relationship Id="rId226" Type="http://schemas.openxmlformats.org/officeDocument/2006/relationships/image" Target="media/image110.wmf"/><Relationship Id="rId268" Type="http://schemas.openxmlformats.org/officeDocument/2006/relationships/image" Target="media/image131.wmf"/><Relationship Id="rId32" Type="http://schemas.openxmlformats.org/officeDocument/2006/relationships/image" Target="media/image13.png"/><Relationship Id="rId74" Type="http://schemas.openxmlformats.org/officeDocument/2006/relationships/image" Target="media/image34.wmf"/><Relationship Id="rId128" Type="http://schemas.openxmlformats.org/officeDocument/2006/relationships/image" Target="media/image61.wmf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7.bin"/><Relationship Id="rId237" Type="http://schemas.openxmlformats.org/officeDocument/2006/relationships/oleObject" Target="embeddings/oleObject115.bin"/><Relationship Id="rId279" Type="http://schemas.openxmlformats.org/officeDocument/2006/relationships/oleObject" Target="embeddings/oleObject136.bin"/><Relationship Id="rId43" Type="http://schemas.openxmlformats.org/officeDocument/2006/relationships/oleObject" Target="embeddings/oleObject18.bin"/><Relationship Id="rId139" Type="http://schemas.openxmlformats.org/officeDocument/2006/relationships/oleObject" Target="embeddings/oleObject66.bin"/><Relationship Id="rId290" Type="http://schemas.openxmlformats.org/officeDocument/2006/relationships/image" Target="media/image142.wmf"/><Relationship Id="rId304" Type="http://schemas.openxmlformats.org/officeDocument/2006/relationships/image" Target="media/image149.wmf"/><Relationship Id="rId85" Type="http://schemas.openxmlformats.org/officeDocument/2006/relationships/oleObject" Target="embeddings/oleObject39.bin"/><Relationship Id="rId150" Type="http://schemas.openxmlformats.org/officeDocument/2006/relationships/image" Target="media/image72.wmf"/><Relationship Id="rId192" Type="http://schemas.openxmlformats.org/officeDocument/2006/relationships/image" Target="media/image93.wmf"/><Relationship Id="rId206" Type="http://schemas.openxmlformats.org/officeDocument/2006/relationships/oleObject" Target="embeddings/oleObject100.bin"/><Relationship Id="rId248" Type="http://schemas.openxmlformats.org/officeDocument/2006/relationships/image" Target="media/image121.wmf"/><Relationship Id="rId12" Type="http://schemas.openxmlformats.org/officeDocument/2006/relationships/image" Target="media/image3.wmf"/><Relationship Id="rId108" Type="http://schemas.openxmlformats.org/officeDocument/2006/relationships/image" Target="media/image51.wmf"/><Relationship Id="rId315" Type="http://schemas.openxmlformats.org/officeDocument/2006/relationships/hyperlink" Target="https://www.stats.ox.ac.uk/~snijders/siena/RSiena_Manual.pdf" TargetMode="External"/><Relationship Id="rId54" Type="http://schemas.openxmlformats.org/officeDocument/2006/relationships/image" Target="media/image24.wmf"/><Relationship Id="rId96" Type="http://schemas.openxmlformats.org/officeDocument/2006/relationships/image" Target="media/image45.wmf"/><Relationship Id="rId161" Type="http://schemas.openxmlformats.org/officeDocument/2006/relationships/oleObject" Target="embeddings/oleObject77.bin"/><Relationship Id="rId217" Type="http://schemas.openxmlformats.org/officeDocument/2006/relationships/image" Target="media/image105.wmf"/><Relationship Id="rId259" Type="http://schemas.openxmlformats.org/officeDocument/2006/relationships/oleObject" Target="embeddings/oleObject126.bin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6.bin"/><Relationship Id="rId270" Type="http://schemas.openxmlformats.org/officeDocument/2006/relationships/image" Target="media/image132.wmf"/><Relationship Id="rId65" Type="http://schemas.openxmlformats.org/officeDocument/2006/relationships/oleObject" Target="embeddings/oleObject29.bin"/><Relationship Id="rId130" Type="http://schemas.openxmlformats.org/officeDocument/2006/relationships/image" Target="media/image62.wmf"/><Relationship Id="rId172" Type="http://schemas.openxmlformats.org/officeDocument/2006/relationships/image" Target="media/image83.wmf"/><Relationship Id="rId228" Type="http://schemas.openxmlformats.org/officeDocument/2006/relationships/image" Target="media/image111.wmf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1.bin"/><Relationship Id="rId260" Type="http://schemas.openxmlformats.org/officeDocument/2006/relationships/image" Target="media/image127.wmf"/><Relationship Id="rId281" Type="http://schemas.openxmlformats.org/officeDocument/2006/relationships/oleObject" Target="embeddings/oleObject137.bin"/><Relationship Id="rId316" Type="http://schemas.openxmlformats.org/officeDocument/2006/relationships/footer" Target="footer1.xml"/><Relationship Id="rId34" Type="http://schemas.openxmlformats.org/officeDocument/2006/relationships/image" Target="media/image14.png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5.bin"/><Relationship Id="rId120" Type="http://schemas.openxmlformats.org/officeDocument/2006/relationships/image" Target="media/image57.wmf"/><Relationship Id="rId141" Type="http://schemas.openxmlformats.org/officeDocument/2006/relationships/oleObject" Target="embeddings/oleObject67.bin"/><Relationship Id="rId7" Type="http://schemas.openxmlformats.org/officeDocument/2006/relationships/endnotes" Target="endnotes.xml"/><Relationship Id="rId162" Type="http://schemas.openxmlformats.org/officeDocument/2006/relationships/image" Target="media/image78.wmf"/><Relationship Id="rId183" Type="http://schemas.openxmlformats.org/officeDocument/2006/relationships/oleObject" Target="embeddings/oleObject88.bin"/><Relationship Id="rId218" Type="http://schemas.openxmlformats.org/officeDocument/2006/relationships/oleObject" Target="embeddings/oleObject106.bin"/><Relationship Id="rId239" Type="http://schemas.openxmlformats.org/officeDocument/2006/relationships/oleObject" Target="embeddings/oleObject116.bin"/><Relationship Id="rId250" Type="http://schemas.openxmlformats.org/officeDocument/2006/relationships/image" Target="media/image122.wmf"/><Relationship Id="rId271" Type="http://schemas.openxmlformats.org/officeDocument/2006/relationships/oleObject" Target="embeddings/oleObject132.bin"/><Relationship Id="rId292" Type="http://schemas.openxmlformats.org/officeDocument/2006/relationships/image" Target="media/image143.wmf"/><Relationship Id="rId306" Type="http://schemas.openxmlformats.org/officeDocument/2006/relationships/image" Target="media/image150.wmf"/><Relationship Id="rId24" Type="http://schemas.openxmlformats.org/officeDocument/2006/relationships/image" Target="media/image9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oleObject" Target="embeddings/oleObject40.bin"/><Relationship Id="rId110" Type="http://schemas.openxmlformats.org/officeDocument/2006/relationships/image" Target="media/image52.wmf"/><Relationship Id="rId131" Type="http://schemas.openxmlformats.org/officeDocument/2006/relationships/oleObject" Target="embeddings/oleObject62.bin"/><Relationship Id="rId152" Type="http://schemas.openxmlformats.org/officeDocument/2006/relationships/image" Target="media/image73.wmf"/><Relationship Id="rId173" Type="http://schemas.openxmlformats.org/officeDocument/2006/relationships/oleObject" Target="embeddings/oleObject83.bin"/><Relationship Id="rId194" Type="http://schemas.openxmlformats.org/officeDocument/2006/relationships/image" Target="media/image94.wmf"/><Relationship Id="rId208" Type="http://schemas.openxmlformats.org/officeDocument/2006/relationships/oleObject" Target="embeddings/oleObject101.bin"/><Relationship Id="rId229" Type="http://schemas.openxmlformats.org/officeDocument/2006/relationships/oleObject" Target="embeddings/oleObject111.bin"/><Relationship Id="rId240" Type="http://schemas.openxmlformats.org/officeDocument/2006/relationships/image" Target="media/image117.wmf"/><Relationship Id="rId261" Type="http://schemas.openxmlformats.org/officeDocument/2006/relationships/oleObject" Target="embeddings/oleObject127.bin"/><Relationship Id="rId14" Type="http://schemas.openxmlformats.org/officeDocument/2006/relationships/image" Target="media/image4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282" Type="http://schemas.openxmlformats.org/officeDocument/2006/relationships/image" Target="media/image138.wmf"/><Relationship Id="rId317" Type="http://schemas.openxmlformats.org/officeDocument/2006/relationships/fontTable" Target="fontTable.xml"/><Relationship Id="rId8" Type="http://schemas.openxmlformats.org/officeDocument/2006/relationships/image" Target="media/image1.wmf"/><Relationship Id="rId98" Type="http://schemas.openxmlformats.org/officeDocument/2006/relationships/image" Target="media/image46.wmf"/><Relationship Id="rId121" Type="http://schemas.openxmlformats.org/officeDocument/2006/relationships/oleObject" Target="embeddings/oleObject57.bin"/><Relationship Id="rId142" Type="http://schemas.openxmlformats.org/officeDocument/2006/relationships/image" Target="media/image68.wmf"/><Relationship Id="rId163" Type="http://schemas.openxmlformats.org/officeDocument/2006/relationships/oleObject" Target="embeddings/oleObject78.bin"/><Relationship Id="rId184" Type="http://schemas.openxmlformats.org/officeDocument/2006/relationships/image" Target="media/image89.wmf"/><Relationship Id="rId219" Type="http://schemas.openxmlformats.org/officeDocument/2006/relationships/image" Target="media/image106.wmf"/><Relationship Id="rId230" Type="http://schemas.openxmlformats.org/officeDocument/2006/relationships/image" Target="media/image112.wmf"/><Relationship Id="rId251" Type="http://schemas.openxmlformats.org/officeDocument/2006/relationships/oleObject" Target="embeddings/oleObject122.bin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272" Type="http://schemas.openxmlformats.org/officeDocument/2006/relationships/image" Target="media/image133.wmf"/><Relationship Id="rId293" Type="http://schemas.openxmlformats.org/officeDocument/2006/relationships/oleObject" Target="embeddings/oleObject143.bin"/><Relationship Id="rId307" Type="http://schemas.openxmlformats.org/officeDocument/2006/relationships/oleObject" Target="embeddings/oleObject150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32" Type="http://schemas.openxmlformats.org/officeDocument/2006/relationships/image" Target="media/image63.wmf"/><Relationship Id="rId153" Type="http://schemas.openxmlformats.org/officeDocument/2006/relationships/oleObject" Target="embeddings/oleObject73.bin"/><Relationship Id="rId174" Type="http://schemas.openxmlformats.org/officeDocument/2006/relationships/image" Target="media/image84.wmf"/><Relationship Id="rId195" Type="http://schemas.openxmlformats.org/officeDocument/2006/relationships/oleObject" Target="embeddings/oleObject94.bin"/><Relationship Id="rId209" Type="http://schemas.openxmlformats.org/officeDocument/2006/relationships/image" Target="media/image101.wmf"/><Relationship Id="rId220" Type="http://schemas.openxmlformats.org/officeDocument/2006/relationships/oleObject" Target="embeddings/oleObject107.bin"/><Relationship Id="rId241" Type="http://schemas.openxmlformats.org/officeDocument/2006/relationships/oleObject" Target="embeddings/oleObject117.bin"/><Relationship Id="rId15" Type="http://schemas.openxmlformats.org/officeDocument/2006/relationships/oleObject" Target="embeddings/oleObject4.bin"/><Relationship Id="rId36" Type="http://schemas.openxmlformats.org/officeDocument/2006/relationships/image" Target="media/image15.png"/><Relationship Id="rId57" Type="http://schemas.openxmlformats.org/officeDocument/2006/relationships/oleObject" Target="embeddings/oleObject25.bin"/><Relationship Id="rId262" Type="http://schemas.openxmlformats.org/officeDocument/2006/relationships/image" Target="media/image128.wmf"/><Relationship Id="rId283" Type="http://schemas.openxmlformats.org/officeDocument/2006/relationships/oleObject" Target="embeddings/oleObject138.bin"/><Relationship Id="rId318" Type="http://schemas.openxmlformats.org/officeDocument/2006/relationships/theme" Target="theme/theme1.xml"/><Relationship Id="rId78" Type="http://schemas.openxmlformats.org/officeDocument/2006/relationships/image" Target="media/image36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image" Target="media/image58.wmf"/><Relationship Id="rId143" Type="http://schemas.openxmlformats.org/officeDocument/2006/relationships/oleObject" Target="embeddings/oleObject68.bin"/><Relationship Id="rId164" Type="http://schemas.openxmlformats.org/officeDocument/2006/relationships/image" Target="media/image79.wmf"/><Relationship Id="rId185" Type="http://schemas.openxmlformats.org/officeDocument/2006/relationships/oleObject" Target="embeddings/oleObject89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2.bin"/><Relationship Id="rId26" Type="http://schemas.openxmlformats.org/officeDocument/2006/relationships/image" Target="media/image10.wmf"/><Relationship Id="rId231" Type="http://schemas.openxmlformats.org/officeDocument/2006/relationships/oleObject" Target="embeddings/oleObject112.bin"/><Relationship Id="rId252" Type="http://schemas.openxmlformats.org/officeDocument/2006/relationships/image" Target="media/image123.wmf"/><Relationship Id="rId273" Type="http://schemas.openxmlformats.org/officeDocument/2006/relationships/oleObject" Target="embeddings/oleObject133.bin"/><Relationship Id="rId294" Type="http://schemas.openxmlformats.org/officeDocument/2006/relationships/image" Target="media/image144.wmf"/><Relationship Id="rId308" Type="http://schemas.openxmlformats.org/officeDocument/2006/relationships/image" Target="media/image151.wmf"/><Relationship Id="rId47" Type="http://schemas.openxmlformats.org/officeDocument/2006/relationships/oleObject" Target="embeddings/oleObject20.bin"/><Relationship Id="rId68" Type="http://schemas.openxmlformats.org/officeDocument/2006/relationships/image" Target="media/image31.wmf"/><Relationship Id="rId89" Type="http://schemas.openxmlformats.org/officeDocument/2006/relationships/oleObject" Target="embeddings/oleObject41.bin"/><Relationship Id="rId112" Type="http://schemas.openxmlformats.org/officeDocument/2006/relationships/image" Target="media/image53.wmf"/><Relationship Id="rId133" Type="http://schemas.openxmlformats.org/officeDocument/2006/relationships/oleObject" Target="embeddings/oleObject63.bin"/><Relationship Id="rId154" Type="http://schemas.openxmlformats.org/officeDocument/2006/relationships/image" Target="media/image74.wmf"/><Relationship Id="rId175" Type="http://schemas.openxmlformats.org/officeDocument/2006/relationships/oleObject" Target="embeddings/oleObject84.bin"/><Relationship Id="rId196" Type="http://schemas.openxmlformats.org/officeDocument/2006/relationships/image" Target="media/image95.wmf"/><Relationship Id="rId200" Type="http://schemas.openxmlformats.org/officeDocument/2006/relationships/oleObject" Target="embeddings/oleObject97.bin"/><Relationship Id="rId16" Type="http://schemas.openxmlformats.org/officeDocument/2006/relationships/image" Target="media/image5.wmf"/><Relationship Id="rId221" Type="http://schemas.openxmlformats.org/officeDocument/2006/relationships/image" Target="media/image107.wmf"/><Relationship Id="rId242" Type="http://schemas.openxmlformats.org/officeDocument/2006/relationships/image" Target="media/image118.wmf"/><Relationship Id="rId263" Type="http://schemas.openxmlformats.org/officeDocument/2006/relationships/oleObject" Target="embeddings/oleObject128.bin"/><Relationship Id="rId284" Type="http://schemas.openxmlformats.org/officeDocument/2006/relationships/image" Target="media/image139.wmf"/><Relationship Id="rId37" Type="http://schemas.openxmlformats.org/officeDocument/2006/relationships/oleObject" Target="embeddings/oleObject15.bin"/><Relationship Id="rId58" Type="http://schemas.openxmlformats.org/officeDocument/2006/relationships/image" Target="media/image26.wmf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23" Type="http://schemas.openxmlformats.org/officeDocument/2006/relationships/oleObject" Target="embeddings/oleObject58.bin"/><Relationship Id="rId144" Type="http://schemas.openxmlformats.org/officeDocument/2006/relationships/image" Target="media/image69.wmf"/><Relationship Id="rId90" Type="http://schemas.openxmlformats.org/officeDocument/2006/relationships/image" Target="media/image42.wmf"/><Relationship Id="rId165" Type="http://schemas.openxmlformats.org/officeDocument/2006/relationships/oleObject" Target="embeddings/oleObject79.bin"/><Relationship Id="rId186" Type="http://schemas.openxmlformats.org/officeDocument/2006/relationships/image" Target="media/image90.wmf"/><Relationship Id="rId211" Type="http://schemas.openxmlformats.org/officeDocument/2006/relationships/image" Target="media/image102.wmf"/><Relationship Id="rId232" Type="http://schemas.openxmlformats.org/officeDocument/2006/relationships/image" Target="media/image113.wmf"/><Relationship Id="rId253" Type="http://schemas.openxmlformats.org/officeDocument/2006/relationships/oleObject" Target="embeddings/oleObject123.bin"/><Relationship Id="rId274" Type="http://schemas.openxmlformats.org/officeDocument/2006/relationships/image" Target="media/image134.wmf"/><Relationship Id="rId295" Type="http://schemas.openxmlformats.org/officeDocument/2006/relationships/oleObject" Target="embeddings/oleObject144.bin"/><Relationship Id="rId309" Type="http://schemas.openxmlformats.org/officeDocument/2006/relationships/oleObject" Target="embeddings/oleObject151.bin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oleObject" Target="embeddings/oleObject31.bin"/><Relationship Id="rId113" Type="http://schemas.openxmlformats.org/officeDocument/2006/relationships/oleObject" Target="embeddings/oleObject53.bin"/><Relationship Id="rId134" Type="http://schemas.openxmlformats.org/officeDocument/2006/relationships/image" Target="media/image64.wmf"/><Relationship Id="rId80" Type="http://schemas.openxmlformats.org/officeDocument/2006/relationships/image" Target="media/image37.wmf"/><Relationship Id="rId155" Type="http://schemas.openxmlformats.org/officeDocument/2006/relationships/oleObject" Target="embeddings/oleObject74.bin"/><Relationship Id="rId176" Type="http://schemas.openxmlformats.org/officeDocument/2006/relationships/image" Target="media/image85.wmf"/><Relationship Id="rId197" Type="http://schemas.openxmlformats.org/officeDocument/2006/relationships/oleObject" Target="embeddings/oleObject95.bin"/><Relationship Id="rId201" Type="http://schemas.openxmlformats.org/officeDocument/2006/relationships/image" Target="media/image97.wmf"/><Relationship Id="rId222" Type="http://schemas.openxmlformats.org/officeDocument/2006/relationships/oleObject" Target="embeddings/oleObject108.bin"/><Relationship Id="rId243" Type="http://schemas.openxmlformats.org/officeDocument/2006/relationships/oleObject" Target="embeddings/oleObject118.bin"/><Relationship Id="rId264" Type="http://schemas.openxmlformats.org/officeDocument/2006/relationships/image" Target="media/image129.wmf"/><Relationship Id="rId285" Type="http://schemas.openxmlformats.org/officeDocument/2006/relationships/oleObject" Target="embeddings/oleObject139.bin"/><Relationship Id="rId17" Type="http://schemas.openxmlformats.org/officeDocument/2006/relationships/oleObject" Target="embeddings/oleObject5.bin"/><Relationship Id="rId38" Type="http://schemas.openxmlformats.org/officeDocument/2006/relationships/image" Target="media/image16.png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8.bin"/><Relationship Id="rId124" Type="http://schemas.openxmlformats.org/officeDocument/2006/relationships/image" Target="media/image59.wmf"/><Relationship Id="rId310" Type="http://schemas.openxmlformats.org/officeDocument/2006/relationships/image" Target="media/image152.wmf"/><Relationship Id="rId70" Type="http://schemas.openxmlformats.org/officeDocument/2006/relationships/image" Target="media/image32.wmf"/><Relationship Id="rId91" Type="http://schemas.openxmlformats.org/officeDocument/2006/relationships/oleObject" Target="embeddings/oleObject42.bin"/><Relationship Id="rId145" Type="http://schemas.openxmlformats.org/officeDocument/2006/relationships/oleObject" Target="embeddings/oleObject69.bin"/><Relationship Id="rId166" Type="http://schemas.openxmlformats.org/officeDocument/2006/relationships/image" Target="media/image80.wmf"/><Relationship Id="rId187" Type="http://schemas.openxmlformats.org/officeDocument/2006/relationships/oleObject" Target="embeddings/oleObject90.bin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3.bin"/><Relationship Id="rId233" Type="http://schemas.openxmlformats.org/officeDocument/2006/relationships/oleObject" Target="embeddings/oleObject113.bin"/><Relationship Id="rId254" Type="http://schemas.openxmlformats.org/officeDocument/2006/relationships/image" Target="media/image124.wmf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275" Type="http://schemas.openxmlformats.org/officeDocument/2006/relationships/oleObject" Target="embeddings/oleObject134.bin"/><Relationship Id="rId296" Type="http://schemas.openxmlformats.org/officeDocument/2006/relationships/image" Target="media/image145.wmf"/><Relationship Id="rId300" Type="http://schemas.openxmlformats.org/officeDocument/2006/relationships/image" Target="media/image147.wmf"/><Relationship Id="rId60" Type="http://schemas.openxmlformats.org/officeDocument/2006/relationships/image" Target="media/image27.wmf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4.bin"/><Relationship Id="rId156" Type="http://schemas.openxmlformats.org/officeDocument/2006/relationships/image" Target="media/image75.wmf"/><Relationship Id="rId177" Type="http://schemas.openxmlformats.org/officeDocument/2006/relationships/oleObject" Target="embeddings/oleObject85.bin"/><Relationship Id="rId198" Type="http://schemas.openxmlformats.org/officeDocument/2006/relationships/image" Target="media/image96.wmf"/><Relationship Id="rId202" Type="http://schemas.openxmlformats.org/officeDocument/2006/relationships/oleObject" Target="embeddings/oleObject98.bin"/><Relationship Id="rId223" Type="http://schemas.openxmlformats.org/officeDocument/2006/relationships/image" Target="media/image108.png"/><Relationship Id="rId244" Type="http://schemas.openxmlformats.org/officeDocument/2006/relationships/image" Target="media/image119.wmf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265" Type="http://schemas.openxmlformats.org/officeDocument/2006/relationships/oleObject" Target="embeddings/oleObject129.bin"/><Relationship Id="rId286" Type="http://schemas.openxmlformats.org/officeDocument/2006/relationships/image" Target="media/image140.wmf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25" Type="http://schemas.openxmlformats.org/officeDocument/2006/relationships/oleObject" Target="embeddings/oleObject59.bin"/><Relationship Id="rId146" Type="http://schemas.openxmlformats.org/officeDocument/2006/relationships/image" Target="media/image70.wmf"/><Relationship Id="rId167" Type="http://schemas.openxmlformats.org/officeDocument/2006/relationships/oleObject" Target="embeddings/oleObject80.bin"/><Relationship Id="rId188" Type="http://schemas.openxmlformats.org/officeDocument/2006/relationships/image" Target="media/image91.wmf"/><Relationship Id="rId311" Type="http://schemas.openxmlformats.org/officeDocument/2006/relationships/oleObject" Target="embeddings/oleObject152.bin"/><Relationship Id="rId71" Type="http://schemas.openxmlformats.org/officeDocument/2006/relationships/oleObject" Target="embeddings/oleObject32.bin"/><Relationship Id="rId92" Type="http://schemas.openxmlformats.org/officeDocument/2006/relationships/image" Target="media/image43.wmf"/><Relationship Id="rId213" Type="http://schemas.openxmlformats.org/officeDocument/2006/relationships/image" Target="media/image103.wmf"/><Relationship Id="rId234" Type="http://schemas.openxmlformats.org/officeDocument/2006/relationships/image" Target="media/image114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55" Type="http://schemas.openxmlformats.org/officeDocument/2006/relationships/oleObject" Target="embeddings/oleObject124.bin"/><Relationship Id="rId276" Type="http://schemas.openxmlformats.org/officeDocument/2006/relationships/image" Target="media/image135.wmf"/><Relationship Id="rId297" Type="http://schemas.openxmlformats.org/officeDocument/2006/relationships/oleObject" Target="embeddings/oleObject145.bin"/><Relationship Id="rId40" Type="http://schemas.openxmlformats.org/officeDocument/2006/relationships/image" Target="media/image17.png"/><Relationship Id="rId115" Type="http://schemas.openxmlformats.org/officeDocument/2006/relationships/oleObject" Target="embeddings/oleObject54.bin"/><Relationship Id="rId136" Type="http://schemas.openxmlformats.org/officeDocument/2006/relationships/image" Target="media/image65.wmf"/><Relationship Id="rId157" Type="http://schemas.openxmlformats.org/officeDocument/2006/relationships/oleObject" Target="embeddings/oleObject75.bin"/><Relationship Id="rId178" Type="http://schemas.openxmlformats.org/officeDocument/2006/relationships/image" Target="media/image86.wmf"/><Relationship Id="rId301" Type="http://schemas.openxmlformats.org/officeDocument/2006/relationships/oleObject" Target="embeddings/oleObject147.bin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99" Type="http://schemas.openxmlformats.org/officeDocument/2006/relationships/oleObject" Target="embeddings/oleObject96.bin"/><Relationship Id="rId203" Type="http://schemas.openxmlformats.org/officeDocument/2006/relationships/image" Target="media/image98.wmf"/><Relationship Id="rId19" Type="http://schemas.openxmlformats.org/officeDocument/2006/relationships/oleObject" Target="embeddings/oleObject6.bin"/><Relationship Id="rId224" Type="http://schemas.openxmlformats.org/officeDocument/2006/relationships/image" Target="media/image109.wmf"/><Relationship Id="rId245" Type="http://schemas.openxmlformats.org/officeDocument/2006/relationships/oleObject" Target="embeddings/oleObject119.bin"/><Relationship Id="rId266" Type="http://schemas.openxmlformats.org/officeDocument/2006/relationships/image" Target="media/image130.wmf"/><Relationship Id="rId287" Type="http://schemas.openxmlformats.org/officeDocument/2006/relationships/oleObject" Target="embeddings/oleObject140.bin"/><Relationship Id="rId30" Type="http://schemas.openxmlformats.org/officeDocument/2006/relationships/image" Target="media/image12.wmf"/><Relationship Id="rId105" Type="http://schemas.openxmlformats.org/officeDocument/2006/relationships/oleObject" Target="embeddings/oleObject49.bin"/><Relationship Id="rId126" Type="http://schemas.openxmlformats.org/officeDocument/2006/relationships/image" Target="media/image60.wmf"/><Relationship Id="rId147" Type="http://schemas.openxmlformats.org/officeDocument/2006/relationships/oleObject" Target="embeddings/oleObject70.bin"/><Relationship Id="rId168" Type="http://schemas.openxmlformats.org/officeDocument/2006/relationships/image" Target="media/image81.wmf"/><Relationship Id="rId312" Type="http://schemas.openxmlformats.org/officeDocument/2006/relationships/image" Target="media/image153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189" Type="http://schemas.openxmlformats.org/officeDocument/2006/relationships/oleObject" Target="embeddings/oleObject91.bin"/><Relationship Id="rId3" Type="http://schemas.openxmlformats.org/officeDocument/2006/relationships/styles" Target="styles.xml"/><Relationship Id="rId214" Type="http://schemas.openxmlformats.org/officeDocument/2006/relationships/oleObject" Target="embeddings/oleObject104.bin"/><Relationship Id="rId235" Type="http://schemas.openxmlformats.org/officeDocument/2006/relationships/oleObject" Target="embeddings/oleObject114.bin"/><Relationship Id="rId256" Type="http://schemas.openxmlformats.org/officeDocument/2006/relationships/image" Target="media/image125.wmf"/><Relationship Id="rId277" Type="http://schemas.openxmlformats.org/officeDocument/2006/relationships/oleObject" Target="embeddings/oleObject135.bin"/><Relationship Id="rId298" Type="http://schemas.openxmlformats.org/officeDocument/2006/relationships/image" Target="media/image146.wmf"/><Relationship Id="rId116" Type="http://schemas.openxmlformats.org/officeDocument/2006/relationships/image" Target="media/image55.wmf"/><Relationship Id="rId137" Type="http://schemas.openxmlformats.org/officeDocument/2006/relationships/oleObject" Target="embeddings/oleObject65.bin"/><Relationship Id="rId158" Type="http://schemas.openxmlformats.org/officeDocument/2006/relationships/image" Target="media/image76.wmf"/><Relationship Id="rId302" Type="http://schemas.openxmlformats.org/officeDocument/2006/relationships/image" Target="media/image148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8.bin"/><Relationship Id="rId179" Type="http://schemas.openxmlformats.org/officeDocument/2006/relationships/oleObject" Target="embeddings/oleObject86.bin"/><Relationship Id="rId190" Type="http://schemas.openxmlformats.org/officeDocument/2006/relationships/image" Target="media/image92.wmf"/><Relationship Id="rId204" Type="http://schemas.openxmlformats.org/officeDocument/2006/relationships/oleObject" Target="embeddings/oleObject99.bin"/><Relationship Id="rId225" Type="http://schemas.openxmlformats.org/officeDocument/2006/relationships/oleObject" Target="embeddings/oleObject109.bin"/><Relationship Id="rId246" Type="http://schemas.openxmlformats.org/officeDocument/2006/relationships/image" Target="media/image120.wmf"/><Relationship Id="rId267" Type="http://schemas.openxmlformats.org/officeDocument/2006/relationships/oleObject" Target="embeddings/oleObject130.bin"/><Relationship Id="rId288" Type="http://schemas.openxmlformats.org/officeDocument/2006/relationships/image" Target="media/image141.wmf"/><Relationship Id="rId106" Type="http://schemas.openxmlformats.org/officeDocument/2006/relationships/image" Target="media/image50.wmf"/><Relationship Id="rId127" Type="http://schemas.openxmlformats.org/officeDocument/2006/relationships/oleObject" Target="embeddings/oleObject60.bin"/><Relationship Id="rId313" Type="http://schemas.openxmlformats.org/officeDocument/2006/relationships/oleObject" Target="embeddings/oleObject153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3.bin"/><Relationship Id="rId94" Type="http://schemas.openxmlformats.org/officeDocument/2006/relationships/image" Target="media/image44.wmf"/><Relationship Id="rId148" Type="http://schemas.openxmlformats.org/officeDocument/2006/relationships/image" Target="media/image71.wmf"/><Relationship Id="rId169" Type="http://schemas.openxmlformats.org/officeDocument/2006/relationships/oleObject" Target="embeddings/oleObject81.bin"/><Relationship Id="rId4" Type="http://schemas.openxmlformats.org/officeDocument/2006/relationships/settings" Target="settings.xml"/><Relationship Id="rId180" Type="http://schemas.openxmlformats.org/officeDocument/2006/relationships/image" Target="media/image87.wmf"/><Relationship Id="rId215" Type="http://schemas.openxmlformats.org/officeDocument/2006/relationships/image" Target="media/image104.wmf"/><Relationship Id="rId236" Type="http://schemas.openxmlformats.org/officeDocument/2006/relationships/image" Target="media/image115.wmf"/><Relationship Id="rId257" Type="http://schemas.openxmlformats.org/officeDocument/2006/relationships/oleObject" Target="embeddings/oleObject125.bin"/><Relationship Id="rId278" Type="http://schemas.openxmlformats.org/officeDocument/2006/relationships/image" Target="media/image136.wmf"/><Relationship Id="rId303" Type="http://schemas.openxmlformats.org/officeDocument/2006/relationships/oleObject" Target="embeddings/oleObject148.bin"/><Relationship Id="rId42" Type="http://schemas.openxmlformats.org/officeDocument/2006/relationships/image" Target="media/image18.wmf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191" Type="http://schemas.openxmlformats.org/officeDocument/2006/relationships/oleObject" Target="embeddings/oleObject92.bin"/><Relationship Id="rId205" Type="http://schemas.openxmlformats.org/officeDocument/2006/relationships/image" Target="media/image99.wmf"/><Relationship Id="rId247" Type="http://schemas.openxmlformats.org/officeDocument/2006/relationships/oleObject" Target="embeddings/oleObject120.bin"/><Relationship Id="rId107" Type="http://schemas.openxmlformats.org/officeDocument/2006/relationships/oleObject" Target="embeddings/oleObject50.bin"/><Relationship Id="rId289" Type="http://schemas.openxmlformats.org/officeDocument/2006/relationships/oleObject" Target="embeddings/oleObject141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oleObject" Target="embeddings/oleObject71.bin"/><Relationship Id="rId314" Type="http://schemas.openxmlformats.org/officeDocument/2006/relationships/hyperlink" Target="https://www.stats.ox.ac.uk/~snijders/siena/Siena_algorithms.pdf" TargetMode="External"/><Relationship Id="rId95" Type="http://schemas.openxmlformats.org/officeDocument/2006/relationships/oleObject" Target="embeddings/oleObject44.bin"/><Relationship Id="rId160" Type="http://schemas.openxmlformats.org/officeDocument/2006/relationships/image" Target="media/image77.wmf"/><Relationship Id="rId216" Type="http://schemas.openxmlformats.org/officeDocument/2006/relationships/oleObject" Target="embeddings/oleObject105.bin"/><Relationship Id="rId258" Type="http://schemas.openxmlformats.org/officeDocument/2006/relationships/image" Target="media/image126.wmf"/><Relationship Id="rId22" Type="http://schemas.openxmlformats.org/officeDocument/2006/relationships/image" Target="media/image8.wmf"/><Relationship Id="rId64" Type="http://schemas.openxmlformats.org/officeDocument/2006/relationships/image" Target="media/image29.wmf"/><Relationship Id="rId118" Type="http://schemas.openxmlformats.org/officeDocument/2006/relationships/image" Target="media/image56.wmf"/><Relationship Id="rId171" Type="http://schemas.openxmlformats.org/officeDocument/2006/relationships/oleObject" Target="embeddings/oleObject82.bin"/><Relationship Id="rId227" Type="http://schemas.openxmlformats.org/officeDocument/2006/relationships/oleObject" Target="embeddings/oleObject110.bin"/><Relationship Id="rId269" Type="http://schemas.openxmlformats.org/officeDocument/2006/relationships/oleObject" Target="embeddings/oleObject131.bin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61.bin"/><Relationship Id="rId280" Type="http://schemas.openxmlformats.org/officeDocument/2006/relationships/image" Target="media/image137.wmf"/><Relationship Id="rId75" Type="http://schemas.openxmlformats.org/officeDocument/2006/relationships/oleObject" Target="embeddings/oleObject34.bin"/><Relationship Id="rId140" Type="http://schemas.openxmlformats.org/officeDocument/2006/relationships/image" Target="media/image67.wmf"/><Relationship Id="rId182" Type="http://schemas.openxmlformats.org/officeDocument/2006/relationships/image" Target="media/image88.wmf"/><Relationship Id="rId6" Type="http://schemas.openxmlformats.org/officeDocument/2006/relationships/footnotes" Target="footnotes.xml"/><Relationship Id="rId238" Type="http://schemas.openxmlformats.org/officeDocument/2006/relationships/image" Target="media/image116.wmf"/><Relationship Id="rId291" Type="http://schemas.openxmlformats.org/officeDocument/2006/relationships/oleObject" Target="embeddings/oleObject142.bin"/><Relationship Id="rId305" Type="http://schemas.openxmlformats.org/officeDocument/2006/relationships/oleObject" Target="embeddings/oleObject149.bin"/><Relationship Id="rId44" Type="http://schemas.openxmlformats.org/officeDocument/2006/relationships/image" Target="media/image19.wmf"/><Relationship Id="rId86" Type="http://schemas.openxmlformats.org/officeDocument/2006/relationships/image" Target="media/image40.wmf"/><Relationship Id="rId151" Type="http://schemas.openxmlformats.org/officeDocument/2006/relationships/oleObject" Target="embeddings/oleObject72.bin"/><Relationship Id="rId193" Type="http://schemas.openxmlformats.org/officeDocument/2006/relationships/oleObject" Target="embeddings/oleObject93.bin"/><Relationship Id="rId207" Type="http://schemas.openxmlformats.org/officeDocument/2006/relationships/image" Target="media/image100.wmf"/><Relationship Id="rId249" Type="http://schemas.openxmlformats.org/officeDocument/2006/relationships/oleObject" Target="embeddings/oleObject12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311828-C0AC-4A0D-B57A-A2E4130753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5</TotalTime>
  <Pages>1</Pages>
  <Words>4777</Words>
  <Characters>27232</Characters>
  <Application>Microsoft Office Word</Application>
  <DocSecurity>0</DocSecurity>
  <Lines>226</Lines>
  <Paragraphs>6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Сергей</cp:lastModifiedBy>
  <cp:revision>54</cp:revision>
  <dcterms:created xsi:type="dcterms:W3CDTF">2024-02-09T14:28:00Z</dcterms:created>
  <dcterms:modified xsi:type="dcterms:W3CDTF">2024-03-02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</Properties>
</file>